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20DBB" w14:textId="77777777" w:rsidR="00AF2B3B" w:rsidRDefault="00AF2B3B" w:rsidP="00AF2B3B">
      <w:pPr>
        <w:spacing w:after="0" w:line="240" w:lineRule="auto"/>
      </w:pPr>
      <w:r>
        <w:t xml:space="preserve">Stat_consulting Rcode-4-corrected, </w:t>
      </w:r>
    </w:p>
    <w:p w14:paraId="25BA0334" w14:textId="08CA98BC" w:rsidR="007A176F" w:rsidRDefault="00AF2B3B" w:rsidP="00AF2B3B">
      <w:pPr>
        <w:spacing w:after="0" w:line="240" w:lineRule="auto"/>
      </w:pPr>
      <w:r>
        <w:t>code and errors</w:t>
      </w:r>
    </w:p>
    <w:p w14:paraId="71007EB8" w14:textId="280B078B" w:rsidR="00AF2B3B" w:rsidRDefault="00AF2B3B"/>
    <w:p w14:paraId="4A2D17FE" w14:textId="3EFE4377" w:rsidR="00AF2B3B" w:rsidRDefault="00AF2B3B"/>
    <w:p w14:paraId="3B6EFE0E" w14:textId="2C15200D" w:rsidR="00AF2B3B" w:rsidRDefault="00AF2B3B"/>
    <w:p w14:paraId="417B58B5" w14:textId="6D020713" w:rsidR="00AF2B3B" w:rsidRPr="00AF2B3B" w:rsidRDefault="00AF2B3B">
      <w:pPr>
        <w:rPr>
          <w:b/>
          <w:bCs/>
        </w:rPr>
      </w:pPr>
      <w:r w:rsidRPr="00AF2B3B">
        <w:rPr>
          <w:b/>
          <w:bCs/>
        </w:rPr>
        <w:t>After running lines 330 t0 336- this is the result</w:t>
      </w:r>
      <w:r>
        <w:rPr>
          <w:b/>
          <w:bCs/>
        </w:rPr>
        <w:t>—which is okay I think</w:t>
      </w:r>
    </w:p>
    <w:p w14:paraId="7F19B744" w14:textId="77777777" w:rsidR="00AF2B3B" w:rsidRDefault="00AF2B3B" w:rsidP="00AF2B3B">
      <w:r>
        <w:t>NumberOfOvulation Avg.Time_BW_Ovu Median.Time_BW_Ovu Std_Deviation Pvalue</w:t>
      </w:r>
    </w:p>
    <w:p w14:paraId="1898AC82" w14:textId="77777777" w:rsidR="00AF2B3B" w:rsidRDefault="00AF2B3B" w:rsidP="00AF2B3B">
      <w:r>
        <w:t>1                32           11.29                  5          14.4   0.21</w:t>
      </w:r>
    </w:p>
    <w:p w14:paraId="18EBFD07" w14:textId="77777777" w:rsidR="00AF2B3B" w:rsidRDefault="00AF2B3B" w:rsidP="00AF2B3B">
      <w:r>
        <w:t xml:space="preserve">To determine the strength of the distribution of the data we run a KS test </w:t>
      </w:r>
    </w:p>
    <w:p w14:paraId="3056C2A5" w14:textId="77777777" w:rsidR="00AF2B3B" w:rsidRDefault="00AF2B3B" w:rsidP="00AF2B3B">
      <w:r>
        <w:t>from fitting an exponential distribution to the observed data</w:t>
      </w:r>
    </w:p>
    <w:p w14:paraId="4A746968" w14:textId="613020A8" w:rsidR="00AF2B3B" w:rsidRDefault="00AF2B3B" w:rsidP="00AF2B3B">
      <w:r>
        <w:t>One-sample Kolmogorov-Smirnov test</w:t>
      </w:r>
    </w:p>
    <w:p w14:paraId="6B1506F9" w14:textId="77777777" w:rsidR="00AF2B3B" w:rsidRDefault="00AF2B3B" w:rsidP="00AF2B3B">
      <w:r>
        <w:t>data:  time_between_peaks</w:t>
      </w:r>
    </w:p>
    <w:p w14:paraId="20B97CB7" w14:textId="77777777" w:rsidR="00AF2B3B" w:rsidRDefault="00AF2B3B" w:rsidP="00AF2B3B">
      <w:r>
        <w:t>D = 0.19059, p-value = 0.2101</w:t>
      </w:r>
    </w:p>
    <w:p w14:paraId="06F22E82" w14:textId="77777777" w:rsidR="00AF2B3B" w:rsidRDefault="00AF2B3B" w:rsidP="00AF2B3B">
      <w:r>
        <w:t>alternative hypothesis: two-sided</w:t>
      </w:r>
    </w:p>
    <w:p w14:paraId="13EEE348" w14:textId="77777777" w:rsidR="00AF2B3B" w:rsidRDefault="00AF2B3B" w:rsidP="00AF2B3B"/>
    <w:p w14:paraId="4E920185" w14:textId="77777777" w:rsidR="00AF2B3B" w:rsidRDefault="00AF2B3B" w:rsidP="00AF2B3B">
      <w:r>
        <w:t>The p-value &gt; 0.05 suggests that the spontaneous ovulation events</w:t>
      </w:r>
    </w:p>
    <w:p w14:paraId="52512647" w14:textId="77777777" w:rsidR="00AF2B3B" w:rsidRDefault="00AF2B3B" w:rsidP="00AF2B3B">
      <w:r>
        <w:t xml:space="preserve">are occuring at regular intervals following an exponential distribution </w:t>
      </w:r>
    </w:p>
    <w:p w14:paraId="0E365F44" w14:textId="77777777" w:rsidR="00AF2B3B" w:rsidRDefault="00AF2B3B" w:rsidP="00AF2B3B">
      <w:r>
        <w:t>with rate parameter = 0.09</w:t>
      </w:r>
    </w:p>
    <w:p w14:paraId="56F175A4" w14:textId="77777777" w:rsidR="00AF2B3B" w:rsidRDefault="00AF2B3B" w:rsidP="00AF2B3B">
      <w:r>
        <w:tab/>
        <w:t>One-sample Kolmogorov-Smirnov test</w:t>
      </w:r>
    </w:p>
    <w:p w14:paraId="083AE86D" w14:textId="77777777" w:rsidR="00AF2B3B" w:rsidRDefault="00AF2B3B" w:rsidP="00AF2B3B"/>
    <w:p w14:paraId="56F35AE3" w14:textId="77777777" w:rsidR="00AF2B3B" w:rsidRDefault="00AF2B3B" w:rsidP="00AF2B3B">
      <w:r>
        <w:t>data:  time_between_peaks</w:t>
      </w:r>
    </w:p>
    <w:p w14:paraId="50F2A6A2" w14:textId="77777777" w:rsidR="00AF2B3B" w:rsidRDefault="00AF2B3B" w:rsidP="00AF2B3B">
      <w:r>
        <w:t>D = 0.19059, p-value = 0.2101</w:t>
      </w:r>
    </w:p>
    <w:p w14:paraId="07EF6B79" w14:textId="77777777" w:rsidR="00AF2B3B" w:rsidRDefault="00AF2B3B" w:rsidP="00AF2B3B">
      <w:r>
        <w:t>alternative hypothesis: two-sided</w:t>
      </w:r>
    </w:p>
    <w:p w14:paraId="06FAB38A" w14:textId="77777777" w:rsidR="00AF2B3B" w:rsidRDefault="00AF2B3B" w:rsidP="00AF2B3B"/>
    <w:p w14:paraId="5AC6598C" w14:textId="77777777" w:rsidR="00AF2B3B" w:rsidRPr="00AF2B3B" w:rsidRDefault="00AF2B3B" w:rsidP="00AF2B3B">
      <w:pPr>
        <w:rPr>
          <w:b/>
          <w:bCs/>
          <w:highlight w:val="yellow"/>
        </w:rPr>
      </w:pPr>
      <w:r w:rsidRPr="00AF2B3B">
        <w:rPr>
          <w:b/>
          <w:bCs/>
          <w:highlight w:val="yellow"/>
        </w:rPr>
        <w:t>Warning messages:</w:t>
      </w:r>
    </w:p>
    <w:p w14:paraId="06663458" w14:textId="77777777" w:rsidR="00AF2B3B" w:rsidRPr="00AF2B3B" w:rsidRDefault="00AF2B3B" w:rsidP="00AF2B3B">
      <w:pPr>
        <w:rPr>
          <w:b/>
          <w:bCs/>
          <w:highlight w:val="yellow"/>
        </w:rPr>
      </w:pPr>
      <w:r w:rsidRPr="00AF2B3B">
        <w:rPr>
          <w:b/>
          <w:bCs/>
          <w:highlight w:val="yellow"/>
        </w:rPr>
        <w:t>1: In ks.test(time_between_peaks, "pexp", fit1$estimate) :</w:t>
      </w:r>
    </w:p>
    <w:p w14:paraId="19F2B756" w14:textId="77777777" w:rsidR="00AF2B3B" w:rsidRPr="00AF2B3B" w:rsidRDefault="00AF2B3B" w:rsidP="00AF2B3B">
      <w:pPr>
        <w:rPr>
          <w:b/>
          <w:bCs/>
          <w:highlight w:val="yellow"/>
        </w:rPr>
      </w:pPr>
      <w:r w:rsidRPr="00AF2B3B">
        <w:rPr>
          <w:b/>
          <w:bCs/>
          <w:highlight w:val="yellow"/>
        </w:rPr>
        <w:t xml:space="preserve">  ties should not be present for the Kolmogorov-Smirnov test</w:t>
      </w:r>
    </w:p>
    <w:p w14:paraId="0F702DE5" w14:textId="77777777" w:rsidR="00AF2B3B" w:rsidRPr="00AF2B3B" w:rsidRDefault="00AF2B3B" w:rsidP="00AF2B3B">
      <w:pPr>
        <w:rPr>
          <w:b/>
          <w:bCs/>
          <w:highlight w:val="yellow"/>
        </w:rPr>
      </w:pPr>
      <w:r w:rsidRPr="00AF2B3B">
        <w:rPr>
          <w:b/>
          <w:bCs/>
          <w:highlight w:val="yellow"/>
        </w:rPr>
        <w:t>2: In ks.test(time_between_peaks, "pexp", fit1$estimate) :</w:t>
      </w:r>
    </w:p>
    <w:p w14:paraId="5D9D60E3" w14:textId="77777777" w:rsidR="00AF2B3B" w:rsidRPr="00AF2B3B" w:rsidRDefault="00AF2B3B" w:rsidP="00AF2B3B">
      <w:pPr>
        <w:rPr>
          <w:b/>
          <w:bCs/>
          <w:highlight w:val="yellow"/>
        </w:rPr>
      </w:pPr>
      <w:r w:rsidRPr="00AF2B3B">
        <w:rPr>
          <w:b/>
          <w:bCs/>
          <w:highlight w:val="yellow"/>
        </w:rPr>
        <w:t xml:space="preserve">  ties should not be present for the Kolmogorov-Smirnov test</w:t>
      </w:r>
    </w:p>
    <w:p w14:paraId="799AD53B" w14:textId="77777777" w:rsidR="00AF2B3B" w:rsidRPr="00AF2B3B" w:rsidRDefault="00AF2B3B" w:rsidP="00AF2B3B">
      <w:pPr>
        <w:rPr>
          <w:b/>
          <w:bCs/>
          <w:highlight w:val="yellow"/>
        </w:rPr>
      </w:pPr>
      <w:r w:rsidRPr="00AF2B3B">
        <w:rPr>
          <w:b/>
          <w:bCs/>
          <w:highlight w:val="yellow"/>
        </w:rPr>
        <w:t>3: In ks.test(time_between_peaks, "pexp", fit1$estimate) :</w:t>
      </w:r>
    </w:p>
    <w:p w14:paraId="4BDDF3F0" w14:textId="01D65247" w:rsidR="00AF2B3B" w:rsidRDefault="00AF2B3B" w:rsidP="00AF2B3B">
      <w:pPr>
        <w:rPr>
          <w:b/>
          <w:bCs/>
        </w:rPr>
      </w:pPr>
      <w:r w:rsidRPr="00AF2B3B">
        <w:rPr>
          <w:b/>
          <w:bCs/>
          <w:highlight w:val="yellow"/>
        </w:rPr>
        <w:lastRenderedPageBreak/>
        <w:t xml:space="preserve">  ties should not be present for the Kolmogorov-Smirnov test</w:t>
      </w:r>
    </w:p>
    <w:p w14:paraId="161F1056" w14:textId="40C282F8" w:rsidR="00AF2B3B" w:rsidRDefault="00AF2B3B" w:rsidP="00AF2B3B">
      <w:pPr>
        <w:rPr>
          <w:b/>
          <w:bCs/>
        </w:rPr>
      </w:pPr>
    </w:p>
    <w:p w14:paraId="012738C4" w14:textId="7DA523C8" w:rsidR="00AF2B3B" w:rsidRPr="00AF2B3B" w:rsidRDefault="00AF2B3B" w:rsidP="00AF2B3B">
      <w:r w:rsidRPr="00AF2B3B">
        <w:rPr>
          <w:highlight w:val="green"/>
        </w:rPr>
        <w:t>result</w:t>
      </w:r>
      <w:r>
        <w:rPr>
          <w:highlight w:val="green"/>
        </w:rPr>
        <w:t xml:space="preserve">s </w:t>
      </w:r>
      <w:r w:rsidRPr="00AF2B3B">
        <w:rPr>
          <w:highlight w:val="green"/>
        </w:rPr>
        <w:t>of looping each female</w:t>
      </w:r>
    </w:p>
    <w:p w14:paraId="757F7E31" w14:textId="77777777" w:rsidR="00AF2B3B" w:rsidRPr="00AF2B3B" w:rsidRDefault="00AF2B3B" w:rsidP="00AF2B3B">
      <w:pPr>
        <w:rPr>
          <w:b/>
          <w:bCs/>
        </w:rPr>
      </w:pPr>
      <w:r w:rsidRPr="00AF2B3B">
        <w:rPr>
          <w:b/>
          <w:bCs/>
        </w:rPr>
        <w:t xml:space="preserve">analyzing female m </w:t>
      </w:r>
    </w:p>
    <w:p w14:paraId="37190A73" w14:textId="77777777" w:rsidR="00AF2B3B" w:rsidRPr="00AF2B3B" w:rsidRDefault="00AF2B3B" w:rsidP="00AF2B3B">
      <w:pPr>
        <w:rPr>
          <w:b/>
          <w:bCs/>
        </w:rPr>
      </w:pPr>
      <w:r w:rsidRPr="00AF2B3B">
        <w:rPr>
          <w:b/>
          <w:bCs/>
        </w:rPr>
        <w:t xml:space="preserve">  NumberOfOvulation Avg.Time_BW_Ovu Median.Time_BW_Ovu Std_Deviation Pvalue</w:t>
      </w:r>
    </w:p>
    <w:p w14:paraId="56B29FF0" w14:textId="77777777" w:rsidR="00AF2B3B" w:rsidRPr="00AF2B3B" w:rsidRDefault="00AF2B3B" w:rsidP="00AF2B3B">
      <w:pPr>
        <w:rPr>
          <w:b/>
          <w:bCs/>
        </w:rPr>
      </w:pPr>
      <w:r w:rsidRPr="00AF2B3B">
        <w:rPr>
          <w:b/>
          <w:bCs/>
        </w:rPr>
        <w:t>1                14            9.38                  9          6.97   0.72</w:t>
      </w:r>
    </w:p>
    <w:p w14:paraId="1DAEA2F1" w14:textId="77777777" w:rsidR="00AF2B3B" w:rsidRPr="00AF2B3B" w:rsidRDefault="00AF2B3B" w:rsidP="00AF2B3B">
      <w:pPr>
        <w:rPr>
          <w:b/>
          <w:bCs/>
        </w:rPr>
      </w:pPr>
    </w:p>
    <w:p w14:paraId="4FADA87A" w14:textId="77777777" w:rsidR="00AF2B3B" w:rsidRPr="00AF2B3B" w:rsidRDefault="00AF2B3B" w:rsidP="00AF2B3B">
      <w:pPr>
        <w:rPr>
          <w:b/>
          <w:bCs/>
        </w:rPr>
      </w:pPr>
      <w:r w:rsidRPr="00AF2B3B">
        <w:rPr>
          <w:b/>
          <w:bCs/>
        </w:rPr>
        <w:t xml:space="preserve">To determine the strength of the distribution of the data we run a KS test </w:t>
      </w:r>
    </w:p>
    <w:p w14:paraId="5425419C" w14:textId="77777777" w:rsidR="00AF2B3B" w:rsidRPr="00AF2B3B" w:rsidRDefault="00AF2B3B" w:rsidP="00AF2B3B">
      <w:pPr>
        <w:rPr>
          <w:b/>
          <w:bCs/>
        </w:rPr>
      </w:pPr>
      <w:r w:rsidRPr="00AF2B3B">
        <w:rPr>
          <w:b/>
          <w:bCs/>
        </w:rPr>
        <w:t>from fitting an exponential distribution to the observed data</w:t>
      </w:r>
    </w:p>
    <w:p w14:paraId="3452F017" w14:textId="77777777" w:rsidR="00AF2B3B" w:rsidRPr="00AF2B3B" w:rsidRDefault="00AF2B3B" w:rsidP="00AF2B3B">
      <w:pPr>
        <w:rPr>
          <w:b/>
          <w:bCs/>
        </w:rPr>
      </w:pPr>
    </w:p>
    <w:p w14:paraId="6CD163D7" w14:textId="77777777" w:rsidR="00AF2B3B" w:rsidRPr="00AF2B3B" w:rsidRDefault="00AF2B3B" w:rsidP="00AF2B3B">
      <w:pPr>
        <w:rPr>
          <w:b/>
          <w:bCs/>
        </w:rPr>
      </w:pPr>
      <w:r w:rsidRPr="00AF2B3B">
        <w:rPr>
          <w:b/>
          <w:bCs/>
        </w:rPr>
        <w:tab/>
        <w:t>One-sample Kolmogorov-Smirnov test</w:t>
      </w:r>
    </w:p>
    <w:p w14:paraId="37F025DE" w14:textId="77777777" w:rsidR="00AF2B3B" w:rsidRPr="00AF2B3B" w:rsidRDefault="00AF2B3B" w:rsidP="00AF2B3B">
      <w:pPr>
        <w:rPr>
          <w:b/>
          <w:bCs/>
        </w:rPr>
      </w:pPr>
    </w:p>
    <w:p w14:paraId="12E98BBE" w14:textId="77777777" w:rsidR="00AF2B3B" w:rsidRPr="00AF2B3B" w:rsidRDefault="00AF2B3B" w:rsidP="00AF2B3B">
      <w:pPr>
        <w:rPr>
          <w:b/>
          <w:bCs/>
        </w:rPr>
      </w:pPr>
      <w:r w:rsidRPr="00AF2B3B">
        <w:rPr>
          <w:b/>
          <w:bCs/>
        </w:rPr>
        <w:t>data:  time_between_peaks</w:t>
      </w:r>
    </w:p>
    <w:p w14:paraId="24A2C68D" w14:textId="77777777" w:rsidR="00AF2B3B" w:rsidRPr="00AF2B3B" w:rsidRDefault="00AF2B3B" w:rsidP="00AF2B3B">
      <w:pPr>
        <w:rPr>
          <w:b/>
          <w:bCs/>
        </w:rPr>
      </w:pPr>
      <w:r w:rsidRPr="00AF2B3B">
        <w:rPr>
          <w:b/>
          <w:bCs/>
        </w:rPr>
        <w:t>D = 0.19194, p-value = 0.7244</w:t>
      </w:r>
    </w:p>
    <w:p w14:paraId="13A7D07D" w14:textId="77777777" w:rsidR="00AF2B3B" w:rsidRPr="00AF2B3B" w:rsidRDefault="00AF2B3B" w:rsidP="00AF2B3B">
      <w:pPr>
        <w:rPr>
          <w:b/>
          <w:bCs/>
        </w:rPr>
      </w:pPr>
      <w:r w:rsidRPr="00AF2B3B">
        <w:rPr>
          <w:b/>
          <w:bCs/>
        </w:rPr>
        <w:t>alternative hypothesis: two-sided</w:t>
      </w:r>
    </w:p>
    <w:p w14:paraId="27F606E8" w14:textId="77777777" w:rsidR="00AF2B3B" w:rsidRPr="00AF2B3B" w:rsidRDefault="00AF2B3B" w:rsidP="00AF2B3B">
      <w:pPr>
        <w:rPr>
          <w:b/>
          <w:bCs/>
        </w:rPr>
      </w:pPr>
    </w:p>
    <w:p w14:paraId="2473AE4D" w14:textId="77777777" w:rsidR="00AF2B3B" w:rsidRPr="00AF2B3B" w:rsidRDefault="00AF2B3B" w:rsidP="00AF2B3B">
      <w:pPr>
        <w:rPr>
          <w:b/>
          <w:bCs/>
        </w:rPr>
      </w:pPr>
      <w:r w:rsidRPr="00AF2B3B">
        <w:rPr>
          <w:b/>
          <w:bCs/>
        </w:rPr>
        <w:t>The p-value &gt; 0.05 suggests that the spontaneous ovulation events</w:t>
      </w:r>
    </w:p>
    <w:p w14:paraId="04F28669" w14:textId="77777777" w:rsidR="00AF2B3B" w:rsidRPr="00AF2B3B" w:rsidRDefault="00AF2B3B" w:rsidP="00AF2B3B">
      <w:pPr>
        <w:rPr>
          <w:b/>
          <w:bCs/>
        </w:rPr>
      </w:pPr>
      <w:r w:rsidRPr="00AF2B3B">
        <w:rPr>
          <w:b/>
          <w:bCs/>
        </w:rPr>
        <w:t xml:space="preserve">are occuring at regular intervals following an exponential distribution </w:t>
      </w:r>
    </w:p>
    <w:p w14:paraId="671B13BA" w14:textId="77777777" w:rsidR="00AF2B3B" w:rsidRPr="00AF2B3B" w:rsidRDefault="00AF2B3B" w:rsidP="00AF2B3B">
      <w:pPr>
        <w:rPr>
          <w:b/>
          <w:bCs/>
        </w:rPr>
      </w:pPr>
      <w:r w:rsidRPr="00AF2B3B">
        <w:rPr>
          <w:b/>
          <w:bCs/>
        </w:rPr>
        <w:t>with rate parameter = 0.11</w:t>
      </w:r>
    </w:p>
    <w:p w14:paraId="14D0BF82" w14:textId="77777777" w:rsidR="00AF2B3B" w:rsidRPr="00AF2B3B" w:rsidRDefault="00AF2B3B" w:rsidP="00AF2B3B">
      <w:pPr>
        <w:rPr>
          <w:b/>
          <w:bCs/>
        </w:rPr>
      </w:pPr>
      <w:r w:rsidRPr="00AF2B3B">
        <w:rPr>
          <w:b/>
          <w:bCs/>
        </w:rPr>
        <w:tab/>
        <w:t>One-sample Kolmogorov-Smirnov test</w:t>
      </w:r>
    </w:p>
    <w:p w14:paraId="274F9826" w14:textId="77777777" w:rsidR="00AF2B3B" w:rsidRPr="00AF2B3B" w:rsidRDefault="00AF2B3B" w:rsidP="00AF2B3B">
      <w:pPr>
        <w:rPr>
          <w:b/>
          <w:bCs/>
        </w:rPr>
      </w:pPr>
    </w:p>
    <w:p w14:paraId="338CACF1" w14:textId="77777777" w:rsidR="00AF2B3B" w:rsidRPr="00AF2B3B" w:rsidRDefault="00AF2B3B" w:rsidP="00AF2B3B">
      <w:pPr>
        <w:rPr>
          <w:b/>
          <w:bCs/>
        </w:rPr>
      </w:pPr>
      <w:r w:rsidRPr="00AF2B3B">
        <w:rPr>
          <w:b/>
          <w:bCs/>
        </w:rPr>
        <w:t>data:  time_between_peaks</w:t>
      </w:r>
    </w:p>
    <w:p w14:paraId="36D369CD" w14:textId="77777777" w:rsidR="00AF2B3B" w:rsidRPr="00AF2B3B" w:rsidRDefault="00AF2B3B" w:rsidP="00AF2B3B">
      <w:pPr>
        <w:rPr>
          <w:b/>
          <w:bCs/>
        </w:rPr>
      </w:pPr>
      <w:r w:rsidRPr="00AF2B3B">
        <w:rPr>
          <w:b/>
          <w:bCs/>
        </w:rPr>
        <w:t>D = 0.19194, p-value = 0.7244</w:t>
      </w:r>
    </w:p>
    <w:p w14:paraId="678EA58D" w14:textId="77777777" w:rsidR="00AF2B3B" w:rsidRPr="00AF2B3B" w:rsidRDefault="00AF2B3B" w:rsidP="00AF2B3B">
      <w:pPr>
        <w:rPr>
          <w:b/>
          <w:bCs/>
        </w:rPr>
      </w:pPr>
      <w:r w:rsidRPr="00AF2B3B">
        <w:rPr>
          <w:b/>
          <w:bCs/>
        </w:rPr>
        <w:t>alternative hypothesis: two-sided</w:t>
      </w:r>
    </w:p>
    <w:p w14:paraId="66720862" w14:textId="77777777" w:rsidR="00AF2B3B" w:rsidRPr="00AF2B3B" w:rsidRDefault="00AF2B3B" w:rsidP="00AF2B3B">
      <w:pPr>
        <w:rPr>
          <w:b/>
          <w:bCs/>
        </w:rPr>
      </w:pPr>
    </w:p>
    <w:p w14:paraId="3FB88299" w14:textId="77777777" w:rsidR="00AF2B3B" w:rsidRPr="00AF2B3B" w:rsidRDefault="00AF2B3B" w:rsidP="00AF2B3B">
      <w:pPr>
        <w:rPr>
          <w:b/>
          <w:bCs/>
        </w:rPr>
      </w:pPr>
      <w:r w:rsidRPr="00AF2B3B">
        <w:rPr>
          <w:b/>
          <w:bCs/>
        </w:rPr>
        <w:t>[1] "insufficient data to run KS Test"</w:t>
      </w:r>
    </w:p>
    <w:p w14:paraId="2477101C" w14:textId="77777777" w:rsidR="00AF2B3B" w:rsidRPr="00AF2B3B" w:rsidRDefault="00AF2B3B" w:rsidP="00AF2B3B">
      <w:pPr>
        <w:rPr>
          <w:b/>
          <w:bCs/>
        </w:rPr>
      </w:pPr>
      <w:r w:rsidRPr="00AF2B3B">
        <w:rPr>
          <w:b/>
          <w:bCs/>
        </w:rPr>
        <w:t xml:space="preserve">     NumberOfOvulation Avg.Time_BW_Ovu Median.Time_BW_Ovu Std_Deviation Pvalue</w:t>
      </w:r>
    </w:p>
    <w:p w14:paraId="06B1C490" w14:textId="77777777" w:rsidR="00AF2B3B" w:rsidRPr="00AF2B3B" w:rsidRDefault="00AF2B3B" w:rsidP="00AF2B3B">
      <w:pPr>
        <w:rPr>
          <w:b/>
          <w:bCs/>
        </w:rPr>
      </w:pPr>
      <w:r w:rsidRPr="00AF2B3B">
        <w:rPr>
          <w:b/>
          <w:bCs/>
        </w:rPr>
        <w:t>2015                14            9.38                  9          6.97   0.72</w:t>
      </w:r>
    </w:p>
    <w:p w14:paraId="6CCE793D" w14:textId="77777777" w:rsidR="00AF2B3B" w:rsidRPr="00AF2B3B" w:rsidRDefault="00AF2B3B" w:rsidP="00AF2B3B">
      <w:pPr>
        <w:rPr>
          <w:b/>
          <w:bCs/>
        </w:rPr>
      </w:pPr>
      <w:r w:rsidRPr="00AF2B3B">
        <w:rPr>
          <w:b/>
          <w:bCs/>
          <w:highlight w:val="yellow"/>
        </w:rPr>
        <w:t>2016                 2           17.00                 17            NA     NA</w:t>
      </w:r>
    </w:p>
    <w:p w14:paraId="480E0A74" w14:textId="77777777" w:rsidR="00AF2B3B" w:rsidRPr="00AF2B3B" w:rsidRDefault="00AF2B3B" w:rsidP="00AF2B3B">
      <w:pPr>
        <w:rPr>
          <w:b/>
          <w:bCs/>
        </w:rPr>
      </w:pPr>
      <w:r w:rsidRPr="00AF2B3B">
        <w:rPr>
          <w:b/>
          <w:bCs/>
        </w:rPr>
        <w:lastRenderedPageBreak/>
        <w:t xml:space="preserve">analyzing female p </w:t>
      </w:r>
    </w:p>
    <w:p w14:paraId="5DB3D031" w14:textId="77777777" w:rsidR="00AF2B3B" w:rsidRPr="00AF2B3B" w:rsidRDefault="00AF2B3B" w:rsidP="00AF2B3B">
      <w:pPr>
        <w:rPr>
          <w:b/>
          <w:bCs/>
        </w:rPr>
      </w:pPr>
      <w:r w:rsidRPr="00AF2B3B">
        <w:rPr>
          <w:b/>
          <w:bCs/>
        </w:rPr>
        <w:t xml:space="preserve">  NumberOfOvulation Avg.Time_BW_Ovu Median.Time_BW_Ovu Std_Deviation Pvalue</w:t>
      </w:r>
    </w:p>
    <w:p w14:paraId="5646CFA6" w14:textId="77777777" w:rsidR="00AF2B3B" w:rsidRPr="00AF2B3B" w:rsidRDefault="00AF2B3B" w:rsidP="00AF2B3B">
      <w:pPr>
        <w:rPr>
          <w:b/>
          <w:bCs/>
        </w:rPr>
      </w:pPr>
      <w:r w:rsidRPr="00AF2B3B">
        <w:rPr>
          <w:b/>
          <w:bCs/>
        </w:rPr>
        <w:t>1                 9              10                  5          8.96   0.78</w:t>
      </w:r>
    </w:p>
    <w:p w14:paraId="75990A10" w14:textId="77777777" w:rsidR="00AF2B3B" w:rsidRPr="00AF2B3B" w:rsidRDefault="00AF2B3B" w:rsidP="00AF2B3B">
      <w:pPr>
        <w:rPr>
          <w:b/>
          <w:bCs/>
        </w:rPr>
      </w:pPr>
    </w:p>
    <w:p w14:paraId="0B240432" w14:textId="77777777" w:rsidR="00AF2B3B" w:rsidRPr="00AF2B3B" w:rsidRDefault="00AF2B3B" w:rsidP="00AF2B3B">
      <w:pPr>
        <w:rPr>
          <w:b/>
          <w:bCs/>
        </w:rPr>
      </w:pPr>
      <w:r w:rsidRPr="00AF2B3B">
        <w:rPr>
          <w:b/>
          <w:bCs/>
        </w:rPr>
        <w:t xml:space="preserve">To determine the strength of the distribution of the data we run a KS test </w:t>
      </w:r>
    </w:p>
    <w:p w14:paraId="7FC1B9B8" w14:textId="77777777" w:rsidR="00AF2B3B" w:rsidRPr="00AF2B3B" w:rsidRDefault="00AF2B3B" w:rsidP="00AF2B3B">
      <w:pPr>
        <w:rPr>
          <w:b/>
          <w:bCs/>
        </w:rPr>
      </w:pPr>
      <w:r w:rsidRPr="00AF2B3B">
        <w:rPr>
          <w:b/>
          <w:bCs/>
        </w:rPr>
        <w:t>from fitting an exponential distribution to the observed data</w:t>
      </w:r>
    </w:p>
    <w:p w14:paraId="45FEB397" w14:textId="77777777" w:rsidR="00AF2B3B" w:rsidRPr="00AF2B3B" w:rsidRDefault="00AF2B3B" w:rsidP="00AF2B3B">
      <w:pPr>
        <w:rPr>
          <w:b/>
          <w:bCs/>
        </w:rPr>
      </w:pPr>
    </w:p>
    <w:p w14:paraId="573C897C" w14:textId="77777777" w:rsidR="00AF2B3B" w:rsidRPr="00AF2B3B" w:rsidRDefault="00AF2B3B" w:rsidP="00AF2B3B">
      <w:pPr>
        <w:rPr>
          <w:b/>
          <w:bCs/>
        </w:rPr>
      </w:pPr>
      <w:r w:rsidRPr="00AF2B3B">
        <w:rPr>
          <w:b/>
          <w:bCs/>
        </w:rPr>
        <w:tab/>
        <w:t>One-sample Kolmogorov-Smirnov test</w:t>
      </w:r>
    </w:p>
    <w:p w14:paraId="48734DE3" w14:textId="77777777" w:rsidR="00AF2B3B" w:rsidRPr="00AF2B3B" w:rsidRDefault="00AF2B3B" w:rsidP="00AF2B3B">
      <w:pPr>
        <w:rPr>
          <w:b/>
          <w:bCs/>
        </w:rPr>
      </w:pPr>
    </w:p>
    <w:p w14:paraId="0A7FD044" w14:textId="77777777" w:rsidR="00AF2B3B" w:rsidRPr="00AF2B3B" w:rsidRDefault="00AF2B3B" w:rsidP="00AF2B3B">
      <w:pPr>
        <w:rPr>
          <w:b/>
          <w:bCs/>
        </w:rPr>
      </w:pPr>
      <w:r w:rsidRPr="00AF2B3B">
        <w:rPr>
          <w:b/>
          <w:bCs/>
        </w:rPr>
        <w:t>data:  time_between_peaks</w:t>
      </w:r>
    </w:p>
    <w:p w14:paraId="6465692A" w14:textId="77777777" w:rsidR="00AF2B3B" w:rsidRPr="00AF2B3B" w:rsidRDefault="00AF2B3B" w:rsidP="00AF2B3B">
      <w:pPr>
        <w:rPr>
          <w:b/>
          <w:bCs/>
        </w:rPr>
      </w:pPr>
      <w:r w:rsidRPr="00AF2B3B">
        <w:rPr>
          <w:b/>
          <w:bCs/>
        </w:rPr>
        <w:t>D = 0.23153, p-value = 0.7844</w:t>
      </w:r>
    </w:p>
    <w:p w14:paraId="21804D65" w14:textId="77777777" w:rsidR="00AF2B3B" w:rsidRPr="00AF2B3B" w:rsidRDefault="00AF2B3B" w:rsidP="00AF2B3B">
      <w:pPr>
        <w:rPr>
          <w:b/>
          <w:bCs/>
        </w:rPr>
      </w:pPr>
      <w:r w:rsidRPr="00AF2B3B">
        <w:rPr>
          <w:b/>
          <w:bCs/>
        </w:rPr>
        <w:t>alternative hypothesis: two-sided</w:t>
      </w:r>
    </w:p>
    <w:p w14:paraId="5225ED10" w14:textId="77777777" w:rsidR="00AF2B3B" w:rsidRPr="00AF2B3B" w:rsidRDefault="00AF2B3B" w:rsidP="00AF2B3B">
      <w:pPr>
        <w:rPr>
          <w:b/>
          <w:bCs/>
        </w:rPr>
      </w:pPr>
    </w:p>
    <w:p w14:paraId="140462B2" w14:textId="77777777" w:rsidR="00AF2B3B" w:rsidRPr="00AF2B3B" w:rsidRDefault="00AF2B3B" w:rsidP="00AF2B3B">
      <w:pPr>
        <w:rPr>
          <w:b/>
          <w:bCs/>
        </w:rPr>
      </w:pPr>
      <w:r w:rsidRPr="00AF2B3B">
        <w:rPr>
          <w:b/>
          <w:bCs/>
        </w:rPr>
        <w:t>The p-value &gt; 0.05 suggests that the spontaneous ovulation events</w:t>
      </w:r>
    </w:p>
    <w:p w14:paraId="074AFF04" w14:textId="77777777" w:rsidR="00AF2B3B" w:rsidRPr="00AF2B3B" w:rsidRDefault="00AF2B3B" w:rsidP="00AF2B3B">
      <w:pPr>
        <w:rPr>
          <w:b/>
          <w:bCs/>
        </w:rPr>
      </w:pPr>
      <w:r w:rsidRPr="00AF2B3B">
        <w:rPr>
          <w:b/>
          <w:bCs/>
        </w:rPr>
        <w:t xml:space="preserve">are occuring at regular intervals following an exponential distribution </w:t>
      </w:r>
    </w:p>
    <w:p w14:paraId="6325E058" w14:textId="77777777" w:rsidR="00AF2B3B" w:rsidRPr="00AF2B3B" w:rsidRDefault="00AF2B3B" w:rsidP="00AF2B3B">
      <w:pPr>
        <w:rPr>
          <w:b/>
          <w:bCs/>
        </w:rPr>
      </w:pPr>
      <w:r w:rsidRPr="00AF2B3B">
        <w:rPr>
          <w:b/>
          <w:bCs/>
        </w:rPr>
        <w:t>with rate parameter = 0.1</w:t>
      </w:r>
    </w:p>
    <w:p w14:paraId="3F1C6A08" w14:textId="77777777" w:rsidR="00AF2B3B" w:rsidRPr="00AF2B3B" w:rsidRDefault="00AF2B3B" w:rsidP="00AF2B3B">
      <w:pPr>
        <w:rPr>
          <w:b/>
          <w:bCs/>
        </w:rPr>
      </w:pPr>
      <w:r w:rsidRPr="00AF2B3B">
        <w:rPr>
          <w:b/>
          <w:bCs/>
        </w:rPr>
        <w:tab/>
        <w:t>One-sample Kolmogorov-Smirnov test</w:t>
      </w:r>
    </w:p>
    <w:p w14:paraId="401C9B7C" w14:textId="77777777" w:rsidR="00AF2B3B" w:rsidRPr="00AF2B3B" w:rsidRDefault="00AF2B3B" w:rsidP="00AF2B3B">
      <w:pPr>
        <w:rPr>
          <w:b/>
          <w:bCs/>
        </w:rPr>
      </w:pPr>
    </w:p>
    <w:p w14:paraId="2485B113" w14:textId="77777777" w:rsidR="00AF2B3B" w:rsidRPr="00AF2B3B" w:rsidRDefault="00AF2B3B" w:rsidP="00AF2B3B">
      <w:pPr>
        <w:rPr>
          <w:b/>
          <w:bCs/>
        </w:rPr>
      </w:pPr>
      <w:r w:rsidRPr="00AF2B3B">
        <w:rPr>
          <w:b/>
          <w:bCs/>
        </w:rPr>
        <w:t>data:  time_between_peaks</w:t>
      </w:r>
    </w:p>
    <w:p w14:paraId="37E6F541" w14:textId="77777777" w:rsidR="00AF2B3B" w:rsidRPr="00AF2B3B" w:rsidRDefault="00AF2B3B" w:rsidP="00AF2B3B">
      <w:pPr>
        <w:rPr>
          <w:b/>
          <w:bCs/>
        </w:rPr>
      </w:pPr>
      <w:r w:rsidRPr="00AF2B3B">
        <w:rPr>
          <w:b/>
          <w:bCs/>
        </w:rPr>
        <w:t>D = 0.23153, p-value = 0.7844</w:t>
      </w:r>
    </w:p>
    <w:p w14:paraId="325B7FCD" w14:textId="77777777" w:rsidR="00AF2B3B" w:rsidRPr="00AF2B3B" w:rsidRDefault="00AF2B3B" w:rsidP="00AF2B3B">
      <w:pPr>
        <w:rPr>
          <w:b/>
          <w:bCs/>
        </w:rPr>
      </w:pPr>
      <w:r w:rsidRPr="00AF2B3B">
        <w:rPr>
          <w:b/>
          <w:bCs/>
        </w:rPr>
        <w:t>alternative hypothesis: two-sided</w:t>
      </w:r>
    </w:p>
    <w:p w14:paraId="7B42B65B" w14:textId="77777777" w:rsidR="00AF2B3B" w:rsidRPr="00AF2B3B" w:rsidRDefault="00AF2B3B" w:rsidP="00AF2B3B">
      <w:pPr>
        <w:rPr>
          <w:b/>
          <w:bCs/>
        </w:rPr>
      </w:pPr>
    </w:p>
    <w:p w14:paraId="495ACDEC" w14:textId="77777777" w:rsidR="00AF2B3B" w:rsidRPr="00AF2B3B" w:rsidRDefault="00AF2B3B" w:rsidP="00AF2B3B">
      <w:pPr>
        <w:rPr>
          <w:b/>
          <w:bCs/>
        </w:rPr>
      </w:pPr>
      <w:r w:rsidRPr="00AF2B3B">
        <w:rPr>
          <w:b/>
          <w:bCs/>
          <w:highlight w:val="yellow"/>
        </w:rPr>
        <w:t>Error in seq.int(1L, length(y), 2L) : wrong sign in 'by' argument</w:t>
      </w:r>
    </w:p>
    <w:p w14:paraId="3B9AC328" w14:textId="77777777" w:rsidR="00AF2B3B" w:rsidRPr="00AF2B3B" w:rsidRDefault="00AF2B3B" w:rsidP="00AF2B3B">
      <w:pPr>
        <w:rPr>
          <w:b/>
          <w:bCs/>
        </w:rPr>
      </w:pPr>
      <w:r w:rsidRPr="00AF2B3B">
        <w:rPr>
          <w:b/>
          <w:bCs/>
        </w:rPr>
        <w:t>In addition: Warning messages:</w:t>
      </w:r>
    </w:p>
    <w:p w14:paraId="3B3DA901" w14:textId="77777777" w:rsidR="00AF2B3B" w:rsidRPr="00AF2B3B" w:rsidRDefault="00AF2B3B" w:rsidP="00AF2B3B">
      <w:pPr>
        <w:rPr>
          <w:b/>
          <w:bCs/>
        </w:rPr>
      </w:pPr>
      <w:r w:rsidRPr="00AF2B3B">
        <w:rPr>
          <w:b/>
          <w:bCs/>
        </w:rPr>
        <w:t>1: In ks.test(time_between_peaks, "pexp", fit1$estimate) :</w:t>
      </w:r>
    </w:p>
    <w:p w14:paraId="47894C2D" w14:textId="77777777" w:rsidR="00AF2B3B" w:rsidRPr="00AF2B3B" w:rsidRDefault="00AF2B3B" w:rsidP="00AF2B3B">
      <w:pPr>
        <w:rPr>
          <w:b/>
          <w:bCs/>
        </w:rPr>
      </w:pPr>
      <w:r w:rsidRPr="00AF2B3B">
        <w:rPr>
          <w:b/>
          <w:bCs/>
        </w:rPr>
        <w:t xml:space="preserve">  ties should not be present for the Kolmogorov-Smirnov test</w:t>
      </w:r>
    </w:p>
    <w:p w14:paraId="793C38C1" w14:textId="77777777" w:rsidR="00AF2B3B" w:rsidRPr="00AF2B3B" w:rsidRDefault="00AF2B3B" w:rsidP="00AF2B3B">
      <w:pPr>
        <w:rPr>
          <w:b/>
          <w:bCs/>
        </w:rPr>
      </w:pPr>
      <w:r w:rsidRPr="00AF2B3B">
        <w:rPr>
          <w:b/>
          <w:bCs/>
        </w:rPr>
        <w:t>2: In ks.test(time_between_peaks, "pexp", fit1$estimate) :</w:t>
      </w:r>
    </w:p>
    <w:p w14:paraId="165A3F39" w14:textId="77777777" w:rsidR="00AF2B3B" w:rsidRPr="00AF2B3B" w:rsidRDefault="00AF2B3B" w:rsidP="00AF2B3B">
      <w:pPr>
        <w:rPr>
          <w:b/>
          <w:bCs/>
        </w:rPr>
      </w:pPr>
      <w:r w:rsidRPr="00AF2B3B">
        <w:rPr>
          <w:b/>
          <w:bCs/>
        </w:rPr>
        <w:t xml:space="preserve">  ties should not be present for the Kolmogorov-Smirnov test</w:t>
      </w:r>
    </w:p>
    <w:p w14:paraId="1F3831F8" w14:textId="77777777" w:rsidR="00AF2B3B" w:rsidRPr="00AF2B3B" w:rsidRDefault="00AF2B3B" w:rsidP="00AF2B3B">
      <w:pPr>
        <w:rPr>
          <w:b/>
          <w:bCs/>
        </w:rPr>
      </w:pPr>
      <w:r w:rsidRPr="00AF2B3B">
        <w:rPr>
          <w:b/>
          <w:bCs/>
        </w:rPr>
        <w:t>3: In ks.test(time_between_peaks, "pexp", fit1$estimate) :</w:t>
      </w:r>
    </w:p>
    <w:p w14:paraId="49E1BCC7" w14:textId="77777777" w:rsidR="00AF2B3B" w:rsidRPr="00AF2B3B" w:rsidRDefault="00AF2B3B" w:rsidP="00AF2B3B">
      <w:pPr>
        <w:rPr>
          <w:b/>
          <w:bCs/>
        </w:rPr>
      </w:pPr>
      <w:r w:rsidRPr="00AF2B3B">
        <w:rPr>
          <w:b/>
          <w:bCs/>
        </w:rPr>
        <w:lastRenderedPageBreak/>
        <w:t xml:space="preserve">  ties should not be present for the Kolmogorov-Smirnov test</w:t>
      </w:r>
    </w:p>
    <w:p w14:paraId="7413F548" w14:textId="77777777" w:rsidR="00AF2B3B" w:rsidRPr="00AF2B3B" w:rsidRDefault="00AF2B3B" w:rsidP="00AF2B3B">
      <w:pPr>
        <w:rPr>
          <w:b/>
          <w:bCs/>
        </w:rPr>
      </w:pPr>
      <w:r w:rsidRPr="00AF2B3B">
        <w:rPr>
          <w:b/>
          <w:bCs/>
        </w:rPr>
        <w:t>4: In ks.test(time_between_peaks, "pexp", fit1$estimate) :</w:t>
      </w:r>
    </w:p>
    <w:p w14:paraId="3CB5C6F0" w14:textId="77777777" w:rsidR="00AF2B3B" w:rsidRPr="00AF2B3B" w:rsidRDefault="00AF2B3B" w:rsidP="00AF2B3B">
      <w:pPr>
        <w:rPr>
          <w:b/>
          <w:bCs/>
        </w:rPr>
      </w:pPr>
      <w:r w:rsidRPr="00AF2B3B">
        <w:rPr>
          <w:b/>
          <w:bCs/>
        </w:rPr>
        <w:t xml:space="preserve">  ties should not be present for the Kolmogorov-Smirnov test</w:t>
      </w:r>
    </w:p>
    <w:p w14:paraId="249DC1BA" w14:textId="77777777" w:rsidR="00AF2B3B" w:rsidRPr="00AF2B3B" w:rsidRDefault="00AF2B3B" w:rsidP="00AF2B3B">
      <w:pPr>
        <w:rPr>
          <w:b/>
          <w:bCs/>
        </w:rPr>
      </w:pPr>
      <w:r w:rsidRPr="00AF2B3B">
        <w:rPr>
          <w:b/>
          <w:bCs/>
        </w:rPr>
        <w:t>5: In ks.test(time_between_peaks, "pexp", fit1$estimate) :</w:t>
      </w:r>
    </w:p>
    <w:p w14:paraId="531DBC8F" w14:textId="77777777" w:rsidR="00AF2B3B" w:rsidRPr="00AF2B3B" w:rsidRDefault="00AF2B3B" w:rsidP="00AF2B3B">
      <w:pPr>
        <w:rPr>
          <w:b/>
          <w:bCs/>
        </w:rPr>
      </w:pPr>
      <w:r w:rsidRPr="00AF2B3B">
        <w:rPr>
          <w:b/>
          <w:bCs/>
        </w:rPr>
        <w:t xml:space="preserve">  ties should not be present for the Kolmogorov-Smirnov test</w:t>
      </w:r>
    </w:p>
    <w:p w14:paraId="36D7986F" w14:textId="77777777" w:rsidR="00AF2B3B" w:rsidRPr="00AF2B3B" w:rsidRDefault="00AF2B3B" w:rsidP="00AF2B3B">
      <w:pPr>
        <w:rPr>
          <w:b/>
          <w:bCs/>
        </w:rPr>
      </w:pPr>
      <w:r w:rsidRPr="00AF2B3B">
        <w:rPr>
          <w:b/>
          <w:bCs/>
        </w:rPr>
        <w:t>6: In ks.test(time_between_peaks, "pexp", fit1$estimate) :</w:t>
      </w:r>
    </w:p>
    <w:p w14:paraId="5BF1706F" w14:textId="736FCFF5" w:rsidR="00AF2B3B" w:rsidRDefault="00AF2B3B" w:rsidP="00AF2B3B">
      <w:pPr>
        <w:rPr>
          <w:b/>
          <w:bCs/>
        </w:rPr>
      </w:pPr>
      <w:r w:rsidRPr="00AF2B3B">
        <w:rPr>
          <w:b/>
          <w:bCs/>
        </w:rPr>
        <w:t xml:space="preserve">  ties should not be present for the Kolmogorov-Smirnov test</w:t>
      </w:r>
    </w:p>
    <w:p w14:paraId="6D930125" w14:textId="77777777" w:rsidR="00AF2B3B" w:rsidRDefault="00AF2B3B" w:rsidP="00AF2B3B">
      <w:pPr>
        <w:spacing w:after="0"/>
        <w:rPr>
          <w:b/>
          <w:bCs/>
        </w:rPr>
      </w:pPr>
    </w:p>
    <w:p w14:paraId="29E2023F" w14:textId="7C874C9C" w:rsidR="00AF2B3B" w:rsidRPr="00AF2B3B" w:rsidRDefault="00AF2B3B" w:rsidP="00AF2B3B">
      <w:pPr>
        <w:spacing w:after="0"/>
        <w:rPr>
          <w:b/>
          <w:bCs/>
        </w:rPr>
      </w:pPr>
      <w:r w:rsidRPr="00AF2B3B">
        <w:rPr>
          <w:b/>
          <w:bCs/>
        </w:rPr>
        <w:t xml:space="preserve">RStudioGD </w:t>
      </w:r>
    </w:p>
    <w:p w14:paraId="5E7D0074" w14:textId="77777777" w:rsidR="00AF2B3B" w:rsidRPr="00AF2B3B" w:rsidRDefault="00AF2B3B" w:rsidP="00AF2B3B">
      <w:pPr>
        <w:spacing w:after="0"/>
        <w:rPr>
          <w:b/>
          <w:bCs/>
        </w:rPr>
      </w:pPr>
      <w:r w:rsidRPr="00AF2B3B">
        <w:rPr>
          <w:b/>
          <w:bCs/>
        </w:rPr>
        <w:t xml:space="preserve">        2</w:t>
      </w:r>
    </w:p>
    <w:p w14:paraId="389BF8B4" w14:textId="4AFA3F5D" w:rsidR="00AF2B3B" w:rsidRDefault="00AF2B3B" w:rsidP="00AF2B3B">
      <w:pPr>
        <w:rPr>
          <w:highlight w:val="yellow"/>
        </w:rPr>
      </w:pPr>
      <w:r>
        <w:rPr>
          <w:highlight w:val="yellow"/>
        </w:rPr>
        <w:t xml:space="preserve">I am not sure what this text above in the console means, but the year analysis graph does not appearance is not as it should look </w:t>
      </w:r>
    </w:p>
    <w:p w14:paraId="30333BB2" w14:textId="77777777" w:rsidR="00AF2B3B" w:rsidRDefault="00AF2B3B" w:rsidP="00AF2B3B">
      <w:pPr>
        <w:spacing w:after="0"/>
      </w:pPr>
      <w:r>
        <w:t>jpeg('polyestry stats/yearlyanalysis.jpg',width = 600, height = 800)</w:t>
      </w:r>
    </w:p>
    <w:p w14:paraId="3885DD74" w14:textId="77777777" w:rsidR="00AF2B3B" w:rsidRDefault="00AF2B3B" w:rsidP="00AF2B3B">
      <w:pPr>
        <w:spacing w:after="0"/>
      </w:pPr>
      <w:r>
        <w:t xml:space="preserve">years_plot(days_lag = days_lag , </w:t>
      </w:r>
    </w:p>
    <w:p w14:paraId="028D710E" w14:textId="77777777" w:rsidR="00AF2B3B" w:rsidRDefault="00AF2B3B" w:rsidP="00AF2B3B">
      <w:pPr>
        <w:spacing w:after="0"/>
      </w:pPr>
      <w:r>
        <w:t xml:space="preserve">           cutoff_Estradiol = cutoff_Estradiol, </w:t>
      </w:r>
    </w:p>
    <w:p w14:paraId="0736C543" w14:textId="77777777" w:rsidR="00AF2B3B" w:rsidRDefault="00AF2B3B" w:rsidP="00AF2B3B">
      <w:pPr>
        <w:spacing w:after="0"/>
      </w:pPr>
      <w:r>
        <w:t xml:space="preserve">           cutoff_Progesterone = cutoff_Progesterone,</w:t>
      </w:r>
    </w:p>
    <w:p w14:paraId="5B3A3E08" w14:textId="77777777" w:rsidR="00AF2B3B" w:rsidRDefault="00AF2B3B" w:rsidP="00AF2B3B">
      <w:pPr>
        <w:spacing w:after="0"/>
      </w:pPr>
      <w:r>
        <w:t xml:space="preserve">           up_pro = 20,</w:t>
      </w:r>
    </w:p>
    <w:p w14:paraId="646AAD8F" w14:textId="77777777" w:rsidR="00AF2B3B" w:rsidRDefault="00AF2B3B" w:rsidP="00AF2B3B">
      <w:pPr>
        <w:spacing w:after="0"/>
      </w:pPr>
      <w:r>
        <w:t xml:space="preserve">           bot_pro = 10,</w:t>
      </w:r>
    </w:p>
    <w:p w14:paraId="6B9130BF" w14:textId="77777777" w:rsidR="00AF2B3B" w:rsidRDefault="00AF2B3B" w:rsidP="00AF2B3B">
      <w:pPr>
        <w:spacing w:after="0"/>
      </w:pPr>
      <w:r>
        <w:t xml:space="preserve">           up_est = 200,</w:t>
      </w:r>
    </w:p>
    <w:p w14:paraId="3C07FB82" w14:textId="77777777" w:rsidR="00AF2B3B" w:rsidRDefault="00AF2B3B" w:rsidP="00AF2B3B">
      <w:pPr>
        <w:spacing w:after="0"/>
      </w:pPr>
      <w:r>
        <w:t xml:space="preserve">           bot_est = 20)</w:t>
      </w:r>
    </w:p>
    <w:p w14:paraId="19488844" w14:textId="77777777" w:rsidR="00AF2B3B" w:rsidRDefault="00AF2B3B" w:rsidP="00AF2B3B">
      <w:pPr>
        <w:spacing w:after="0"/>
      </w:pPr>
      <w:r>
        <w:t>dev.off()</w:t>
      </w:r>
    </w:p>
    <w:p w14:paraId="2D293FA6" w14:textId="4FB3B99D" w:rsidR="00165BC1" w:rsidRDefault="00165BC1">
      <w:pPr>
        <w:rPr>
          <w:highlight w:val="yellow"/>
        </w:rPr>
      </w:pPr>
      <w:r>
        <w:rPr>
          <w:highlight w:val="yellow"/>
        </w:rPr>
        <w:br w:type="page"/>
      </w:r>
    </w:p>
    <w:p w14:paraId="3CE48D2F" w14:textId="0AF4E43C" w:rsidR="00AF2B3B" w:rsidRDefault="00AF2B3B" w:rsidP="00AF2B3B">
      <w:pPr>
        <w:spacing w:after="0"/>
        <w:rPr>
          <w:highlight w:val="yellow"/>
        </w:rPr>
      </w:pPr>
    </w:p>
    <w:p w14:paraId="6FE4995A" w14:textId="6FF7FE9A" w:rsidR="00C67A5D" w:rsidRDefault="00C67A5D" w:rsidP="00AF2B3B">
      <w:pPr>
        <w:spacing w:after="0"/>
        <w:rPr>
          <w:highlight w:val="yellow"/>
        </w:rPr>
      </w:pPr>
      <w:r>
        <w:rPr>
          <w:highlight w:val="yellow"/>
        </w:rPr>
        <w:t>Current Code</w:t>
      </w:r>
    </w:p>
    <w:p w14:paraId="26B0C223" w14:textId="77777777" w:rsidR="00CA7EA7" w:rsidRDefault="00CA7EA7" w:rsidP="00C67A5D">
      <w:pPr>
        <w:spacing w:after="0"/>
        <w:sectPr w:rsidR="00CA7EA7">
          <w:headerReference w:type="default" r:id="rId6"/>
          <w:pgSz w:w="12240" w:h="15840"/>
          <w:pgMar w:top="1440" w:right="1440" w:bottom="1440" w:left="1440" w:header="720" w:footer="720" w:gutter="0"/>
          <w:cols w:space="720"/>
          <w:docGrid w:linePitch="360"/>
        </w:sectPr>
      </w:pPr>
    </w:p>
    <w:p w14:paraId="73097DCE" w14:textId="1430942A" w:rsidR="00C67A5D" w:rsidRDefault="00C67A5D" w:rsidP="00755297">
      <w:pPr>
        <w:spacing w:after="0"/>
      </w:pPr>
      <w:r>
        <w:lastRenderedPageBreak/>
        <w:t>## Remove any existing dataset</w:t>
      </w:r>
    </w:p>
    <w:p w14:paraId="4E2C3E26" w14:textId="77777777" w:rsidR="00C67A5D" w:rsidRDefault="00C67A5D" w:rsidP="00755297">
      <w:pPr>
        <w:spacing w:after="0"/>
      </w:pPr>
      <w:r>
        <w:t xml:space="preserve">## or analysis from your </w:t>
      </w:r>
    </w:p>
    <w:p w14:paraId="12590A74" w14:textId="77777777" w:rsidR="00C67A5D" w:rsidRDefault="00C67A5D" w:rsidP="00755297">
      <w:pPr>
        <w:spacing w:after="0"/>
      </w:pPr>
      <w:r>
        <w:t xml:space="preserve">## workspace </w:t>
      </w:r>
    </w:p>
    <w:p w14:paraId="7CF2C506" w14:textId="77777777" w:rsidR="00C67A5D" w:rsidRDefault="00C67A5D" w:rsidP="00755297">
      <w:pPr>
        <w:spacing w:after="0"/>
      </w:pPr>
      <w:r>
        <w:t>rm(list=ls())</w:t>
      </w:r>
    </w:p>
    <w:p w14:paraId="087D82ED" w14:textId="77777777" w:rsidR="00C67A5D" w:rsidRDefault="00C67A5D" w:rsidP="00755297">
      <w:pPr>
        <w:spacing w:after="0"/>
      </w:pPr>
    </w:p>
    <w:p w14:paraId="5214686E" w14:textId="77777777" w:rsidR="00C67A5D" w:rsidRDefault="00C67A5D" w:rsidP="00755297">
      <w:pPr>
        <w:spacing w:after="0"/>
      </w:pPr>
      <w:r>
        <w:t>#options(warn=-1)</w:t>
      </w:r>
    </w:p>
    <w:p w14:paraId="73F735D9" w14:textId="77777777" w:rsidR="00C67A5D" w:rsidRDefault="00C67A5D" w:rsidP="00755297">
      <w:pPr>
        <w:spacing w:after="0"/>
      </w:pPr>
    </w:p>
    <w:p w14:paraId="6DD9C9A1" w14:textId="77777777" w:rsidR="00C67A5D" w:rsidRDefault="00C67A5D" w:rsidP="00755297">
      <w:pPr>
        <w:spacing w:after="0"/>
      </w:pPr>
      <w:r>
        <w:t>### Load libraries</w:t>
      </w:r>
    </w:p>
    <w:p w14:paraId="571912CF" w14:textId="77777777" w:rsidR="00C67A5D" w:rsidRDefault="00C67A5D" w:rsidP="00755297">
      <w:pPr>
        <w:spacing w:after="0"/>
      </w:pPr>
      <w:r>
        <w:t>require(data.table)</w:t>
      </w:r>
    </w:p>
    <w:p w14:paraId="77F369A2" w14:textId="77777777" w:rsidR="00C67A5D" w:rsidRDefault="00C67A5D" w:rsidP="00755297">
      <w:pPr>
        <w:spacing w:after="0"/>
      </w:pPr>
      <w:r>
        <w:t>require(lubridate)</w:t>
      </w:r>
    </w:p>
    <w:p w14:paraId="50287545" w14:textId="77777777" w:rsidR="00C67A5D" w:rsidRDefault="00C67A5D" w:rsidP="00755297">
      <w:pPr>
        <w:spacing w:after="0"/>
      </w:pPr>
      <w:r>
        <w:t>require(ggplot2)</w:t>
      </w:r>
    </w:p>
    <w:p w14:paraId="3B27B700" w14:textId="77777777" w:rsidR="00C67A5D" w:rsidRDefault="00C67A5D" w:rsidP="00755297">
      <w:pPr>
        <w:spacing w:after="0"/>
      </w:pPr>
    </w:p>
    <w:p w14:paraId="7DA45A28" w14:textId="77777777" w:rsidR="00C67A5D" w:rsidRDefault="00C67A5D" w:rsidP="00755297">
      <w:pPr>
        <w:spacing w:after="0"/>
      </w:pPr>
      <w:r>
        <w:t>### Change your directory</w:t>
      </w:r>
    </w:p>
    <w:p w14:paraId="2523A499" w14:textId="77777777" w:rsidR="00C67A5D" w:rsidRDefault="00C67A5D" w:rsidP="00755297">
      <w:pPr>
        <w:spacing w:after="0"/>
      </w:pPr>
      <w:r>
        <w:t>#setwd("C:/Users/stuwe/OneDrive - University of Arizona/Desktop/MGRS stats results/Stat analysis from stat lab")</w:t>
      </w:r>
    </w:p>
    <w:p w14:paraId="636E42FE" w14:textId="77777777" w:rsidR="00C67A5D" w:rsidRDefault="00C67A5D" w:rsidP="00755297">
      <w:pPr>
        <w:spacing w:after="0"/>
      </w:pPr>
      <w:r>
        <w:t xml:space="preserve"> </w:t>
      </w:r>
    </w:p>
    <w:p w14:paraId="180CFA12" w14:textId="77777777" w:rsidR="00C67A5D" w:rsidRDefault="00C67A5D" w:rsidP="00755297">
      <w:pPr>
        <w:spacing w:after="0"/>
      </w:pPr>
    </w:p>
    <w:p w14:paraId="44E23851" w14:textId="77777777" w:rsidR="00C67A5D" w:rsidRDefault="00C67A5D" w:rsidP="00755297">
      <w:pPr>
        <w:spacing w:after="0"/>
      </w:pPr>
    </w:p>
    <w:p w14:paraId="3597429C" w14:textId="77777777" w:rsidR="00C67A5D" w:rsidRDefault="00C67A5D" w:rsidP="00755297">
      <w:pPr>
        <w:spacing w:after="0"/>
      </w:pPr>
      <w:r>
        <w:t>###  Read different squirrel file"</w:t>
      </w:r>
    </w:p>
    <w:p w14:paraId="06E32395" w14:textId="77777777" w:rsidR="00C67A5D" w:rsidRDefault="00C67A5D" w:rsidP="00755297">
      <w:pPr>
        <w:spacing w:after="0"/>
      </w:pPr>
      <w:r>
        <w:t>#Start multifemale approach</w:t>
      </w:r>
    </w:p>
    <w:p w14:paraId="52D8B47D" w14:textId="77777777" w:rsidR="00C67A5D" w:rsidRDefault="00C67A5D" w:rsidP="00755297">
      <w:pPr>
        <w:spacing w:after="0"/>
      </w:pPr>
      <w:r>
        <w:t>#readdata</w:t>
      </w:r>
    </w:p>
    <w:p w14:paraId="5E910370" w14:textId="77777777" w:rsidR="00C67A5D" w:rsidRDefault="00C67A5D" w:rsidP="00755297">
      <w:pPr>
        <w:spacing w:after="0"/>
      </w:pPr>
      <w:r>
        <w:t>squirrel &lt;- fread("all_females_a.csv",data.table = F,)</w:t>
      </w:r>
    </w:p>
    <w:p w14:paraId="7C3DCC55" w14:textId="77777777" w:rsidR="00C67A5D" w:rsidRDefault="00C67A5D" w:rsidP="00755297">
      <w:pPr>
        <w:spacing w:after="0"/>
      </w:pPr>
    </w:p>
    <w:p w14:paraId="69D4C140" w14:textId="77777777" w:rsidR="00C67A5D" w:rsidRDefault="00C67A5D" w:rsidP="00755297">
      <w:pPr>
        <w:spacing w:after="0"/>
      </w:pPr>
    </w:p>
    <w:p w14:paraId="2206B581" w14:textId="77777777" w:rsidR="00C67A5D" w:rsidRDefault="00C67A5D" w:rsidP="00755297">
      <w:pPr>
        <w:spacing w:after="0"/>
      </w:pPr>
      <w:r>
        <w:t>#squirrel &lt;- fread( "Physiology only stat files/mphys_ra.csv",</w:t>
      </w:r>
    </w:p>
    <w:p w14:paraId="766DD600" w14:textId="77777777" w:rsidR="00C67A5D" w:rsidRDefault="00C67A5D" w:rsidP="00755297">
      <w:pPr>
        <w:spacing w:after="0"/>
      </w:pPr>
      <w:r>
        <w:t xml:space="preserve"> #                 data.table = F)</w:t>
      </w:r>
    </w:p>
    <w:p w14:paraId="6EB7AA6B" w14:textId="77777777" w:rsidR="00C67A5D" w:rsidRDefault="00C67A5D" w:rsidP="00755297">
      <w:pPr>
        <w:spacing w:after="0"/>
      </w:pPr>
      <w:r>
        <w:t>#squirrel&lt;- read.csv(file="mphys_ra.csv")</w:t>
      </w:r>
    </w:p>
    <w:p w14:paraId="1711C4C8" w14:textId="77777777" w:rsidR="00C67A5D" w:rsidRDefault="00C67A5D" w:rsidP="00755297">
      <w:pPr>
        <w:spacing w:after="0"/>
      </w:pPr>
      <w:r>
        <w:t xml:space="preserve">### manipulate date </w:t>
      </w:r>
    </w:p>
    <w:p w14:paraId="1FB6F484" w14:textId="77777777" w:rsidR="00C67A5D" w:rsidRDefault="00C67A5D" w:rsidP="00755297">
      <w:pPr>
        <w:spacing w:after="0"/>
      </w:pPr>
      <w:r>
        <w:t>squirrel$date &lt;- as.Date(squirrel$date,format = '%m/%d/%Y')</w:t>
      </w:r>
    </w:p>
    <w:p w14:paraId="48CF26D9" w14:textId="77777777" w:rsidR="00C67A5D" w:rsidRDefault="00C67A5D" w:rsidP="00755297">
      <w:pPr>
        <w:spacing w:after="0"/>
      </w:pPr>
      <w:r>
        <w:t>squirrel$year &lt;- year(squirrel$date)</w:t>
      </w:r>
    </w:p>
    <w:p w14:paraId="4E1223D4" w14:textId="77777777" w:rsidR="00C67A5D" w:rsidRDefault="00C67A5D" w:rsidP="00755297">
      <w:pPr>
        <w:spacing w:after="0"/>
      </w:pPr>
      <w:r>
        <w:t>squirrel$months &lt;- month(squirrel$date, label = T)</w:t>
      </w:r>
    </w:p>
    <w:p w14:paraId="28F5636B" w14:textId="77777777" w:rsidR="00C67A5D" w:rsidRDefault="00C67A5D" w:rsidP="00755297">
      <w:pPr>
        <w:spacing w:after="0"/>
      </w:pPr>
      <w:r>
        <w:t>squirrel$day &lt;- day(squirrel$date)</w:t>
      </w:r>
    </w:p>
    <w:p w14:paraId="68F3CCD2" w14:textId="77777777" w:rsidR="00C67A5D" w:rsidRDefault="00C67A5D" w:rsidP="00755297">
      <w:pPr>
        <w:spacing w:after="0"/>
      </w:pPr>
      <w:r>
        <w:t xml:space="preserve"> </w:t>
      </w:r>
    </w:p>
    <w:p w14:paraId="6C058308" w14:textId="77777777" w:rsidR="00C67A5D" w:rsidRDefault="00C67A5D" w:rsidP="00755297">
      <w:pPr>
        <w:spacing w:after="0"/>
      </w:pPr>
      <w:r>
        <w:t>## Log Transformation</w:t>
      </w:r>
    </w:p>
    <w:p w14:paraId="2A80B594" w14:textId="77777777" w:rsidR="00C67A5D" w:rsidRDefault="00C67A5D" w:rsidP="00755297">
      <w:pPr>
        <w:spacing w:after="0"/>
      </w:pPr>
      <w:r>
        <w:t>names(squirrel)[c(3,4)] &lt;- c('Progesterone','Estradiol')</w:t>
      </w:r>
    </w:p>
    <w:p w14:paraId="26C2C95B" w14:textId="77777777" w:rsidR="00C67A5D" w:rsidRDefault="00C67A5D" w:rsidP="00755297">
      <w:pPr>
        <w:spacing w:after="0"/>
      </w:pPr>
      <w:r>
        <w:t>squirrel$Estradiol &lt;- log(squirrel$Estradiol)</w:t>
      </w:r>
    </w:p>
    <w:p w14:paraId="19B372B1" w14:textId="77777777" w:rsidR="00C67A5D" w:rsidRDefault="00C67A5D" w:rsidP="00755297">
      <w:pPr>
        <w:spacing w:after="0"/>
      </w:pPr>
      <w:r>
        <w:t>squirrel$Progesterone &lt;- log(squirrel$Progesterone)</w:t>
      </w:r>
    </w:p>
    <w:p w14:paraId="1443A07C" w14:textId="77777777" w:rsidR="00C67A5D" w:rsidRDefault="00C67A5D" w:rsidP="00755297">
      <w:pPr>
        <w:spacing w:after="0"/>
      </w:pPr>
    </w:p>
    <w:p w14:paraId="017060A9" w14:textId="77777777" w:rsidR="00C67A5D" w:rsidRDefault="00C67A5D" w:rsidP="00755297">
      <w:pPr>
        <w:spacing w:after="0"/>
      </w:pPr>
      <w:r>
        <w:t xml:space="preserve">### Split year to year </w:t>
      </w:r>
    </w:p>
    <w:p w14:paraId="4F38DBEE" w14:textId="77777777" w:rsidR="00C67A5D" w:rsidRDefault="00C67A5D" w:rsidP="00755297">
      <w:pPr>
        <w:spacing w:after="0"/>
      </w:pPr>
      <w:r>
        <w:t>year2015 = squirrel[squirrel$year == 2015, -5]</w:t>
      </w:r>
    </w:p>
    <w:p w14:paraId="535A1D91" w14:textId="77777777" w:rsidR="00C67A5D" w:rsidRDefault="00C67A5D" w:rsidP="00755297">
      <w:pPr>
        <w:spacing w:after="0"/>
      </w:pPr>
      <w:r>
        <w:t>year2016 = squirrel[squirrel$year == 2016, -5]</w:t>
      </w:r>
    </w:p>
    <w:p w14:paraId="432D1C64" w14:textId="77777777" w:rsidR="00C67A5D" w:rsidRDefault="00C67A5D" w:rsidP="00755297">
      <w:pPr>
        <w:spacing w:after="0"/>
      </w:pPr>
      <w:r>
        <w:t>#year2017 = squirrel[squirrel$year == 2017, -6]</w:t>
      </w:r>
    </w:p>
    <w:p w14:paraId="34A70491" w14:textId="77777777" w:rsidR="00C67A5D" w:rsidRDefault="00C67A5D" w:rsidP="00755297">
      <w:pPr>
        <w:spacing w:after="0"/>
      </w:pPr>
    </w:p>
    <w:p w14:paraId="0666F929" w14:textId="77777777" w:rsidR="00C67A5D" w:rsidRDefault="00C67A5D" w:rsidP="00755297">
      <w:pPr>
        <w:spacing w:after="0"/>
      </w:pPr>
      <w:r>
        <w:lastRenderedPageBreak/>
        <w:t>################################################################################################</w:t>
      </w:r>
    </w:p>
    <w:p w14:paraId="37713C23" w14:textId="77777777" w:rsidR="00C67A5D" w:rsidRDefault="00C67A5D" w:rsidP="00755297">
      <w:pPr>
        <w:spacing w:after="0"/>
      </w:pPr>
      <w:r>
        <w:t>################################################################################################</w:t>
      </w:r>
    </w:p>
    <w:p w14:paraId="0E1CE4EF" w14:textId="77777777" w:rsidR="00C67A5D" w:rsidRDefault="00C67A5D" w:rsidP="00755297">
      <w:pPr>
        <w:spacing w:after="0"/>
      </w:pPr>
      <w:r>
        <w:t>################################################################################################</w:t>
      </w:r>
    </w:p>
    <w:p w14:paraId="05874C9D" w14:textId="77777777" w:rsidR="00C67A5D" w:rsidRDefault="00C67A5D" w:rsidP="00755297">
      <w:pPr>
        <w:spacing w:after="0"/>
      </w:pPr>
      <w:r>
        <w:t>##</w:t>
      </w:r>
    </w:p>
    <w:p w14:paraId="3292E7D2" w14:textId="77777777" w:rsidR="00C67A5D" w:rsidRDefault="00C67A5D" w:rsidP="00755297">
      <w:pPr>
        <w:spacing w:after="0"/>
      </w:pPr>
      <w:r>
        <w:t>##</w:t>
      </w:r>
    </w:p>
    <w:p w14:paraId="48D43363" w14:textId="77777777" w:rsidR="00C67A5D" w:rsidRDefault="00C67A5D" w:rsidP="00755297">
      <w:pPr>
        <w:spacing w:after="0"/>
      </w:pPr>
      <w:r>
        <w:t>## Functions to analyze Data</w:t>
      </w:r>
    </w:p>
    <w:p w14:paraId="0FC43D7A" w14:textId="77777777" w:rsidR="00C67A5D" w:rsidRDefault="00C67A5D" w:rsidP="00755297">
      <w:pPr>
        <w:spacing w:after="0"/>
      </w:pPr>
      <w:r>
        <w:t>##</w:t>
      </w:r>
    </w:p>
    <w:p w14:paraId="767722FF" w14:textId="77777777" w:rsidR="00C67A5D" w:rsidRDefault="00C67A5D" w:rsidP="00755297">
      <w:pPr>
        <w:spacing w:after="0"/>
      </w:pPr>
    </w:p>
    <w:p w14:paraId="2460102C" w14:textId="005EDA46" w:rsidR="00C67A5D" w:rsidRDefault="00C94484" w:rsidP="00755297">
      <w:pPr>
        <w:spacing w:after="0"/>
      </w:pPr>
      <w:r>
        <w:t xml:space="preserve"> </w:t>
      </w:r>
    </w:p>
    <w:p w14:paraId="17213379" w14:textId="77777777" w:rsidR="00C94484" w:rsidRPr="00C94484" w:rsidRDefault="00C94484" w:rsidP="00C94484">
      <w:pPr>
        <w:spacing w:after="0"/>
        <w:rPr>
          <w:i/>
          <w:iCs/>
        </w:rPr>
      </w:pPr>
      <w:bookmarkStart w:id="0" w:name="_Hlk82465879"/>
      <w:r w:rsidRPr="00C94484">
        <w:rPr>
          <w:i/>
          <w:iCs/>
        </w:rPr>
        <w:t>##################################</w:t>
      </w:r>
    </w:p>
    <w:p w14:paraId="6FC0590F" w14:textId="4CA9B986" w:rsidR="00C94484" w:rsidRPr="00C94484" w:rsidRDefault="00C94484" w:rsidP="00C94484">
      <w:pPr>
        <w:spacing w:after="0"/>
        <w:rPr>
          <w:i/>
          <w:iCs/>
        </w:rPr>
      </w:pPr>
      <w:r w:rsidRPr="00C94484">
        <w:rPr>
          <w:i/>
          <w:iCs/>
        </w:rPr>
        <w:t>## localMaxima : identifies peaks ##    in the data</w:t>
      </w:r>
      <w:r w:rsidR="00D02558">
        <w:rPr>
          <w:i/>
          <w:iCs/>
        </w:rPr>
        <w:t>—</w:t>
      </w:r>
      <w:r w:rsidR="00D02558" w:rsidRPr="00D02558">
        <w:rPr>
          <w:i/>
          <w:iCs/>
          <w:highlight w:val="yellow"/>
        </w:rPr>
        <w:t>Original Code</w:t>
      </w:r>
    </w:p>
    <w:p w14:paraId="412585D1" w14:textId="77777777" w:rsidR="00C94484" w:rsidRPr="00C94484" w:rsidRDefault="00C94484" w:rsidP="00C94484">
      <w:pPr>
        <w:spacing w:after="0"/>
        <w:rPr>
          <w:i/>
          <w:iCs/>
        </w:rPr>
      </w:pPr>
      <w:r w:rsidRPr="00C94484">
        <w:rPr>
          <w:i/>
          <w:iCs/>
        </w:rPr>
        <w:t>##################################</w:t>
      </w:r>
    </w:p>
    <w:bookmarkEnd w:id="0"/>
    <w:p w14:paraId="578B7605" w14:textId="77777777" w:rsidR="00C94484" w:rsidRPr="00C94484" w:rsidRDefault="00C94484" w:rsidP="00C94484">
      <w:pPr>
        <w:spacing w:after="0"/>
        <w:rPr>
          <w:highlight w:val="yellow"/>
        </w:rPr>
      </w:pPr>
      <w:r w:rsidRPr="00C94484">
        <w:rPr>
          <w:highlight w:val="yellow"/>
        </w:rPr>
        <w:t xml:space="preserve">localMaxima &lt;- </w:t>
      </w:r>
      <w:r w:rsidRPr="00C94484">
        <w:rPr>
          <w:b/>
          <w:bCs/>
          <w:highlight w:val="yellow"/>
        </w:rPr>
        <w:t>function</w:t>
      </w:r>
      <w:r w:rsidRPr="00C94484">
        <w:rPr>
          <w:highlight w:val="yellow"/>
        </w:rPr>
        <w:t>(x) {</w:t>
      </w:r>
    </w:p>
    <w:p w14:paraId="1C3B8884" w14:textId="77777777" w:rsidR="00C94484" w:rsidRPr="00C94484" w:rsidRDefault="00C94484" w:rsidP="00C94484">
      <w:pPr>
        <w:spacing w:after="0"/>
        <w:rPr>
          <w:highlight w:val="yellow"/>
        </w:rPr>
      </w:pPr>
      <w:r w:rsidRPr="00C94484">
        <w:rPr>
          <w:i/>
          <w:iCs/>
          <w:highlight w:val="yellow"/>
        </w:rPr>
        <w:t xml:space="preserve"># Use -Inf instead if x is numeric (non-integer) </w:t>
      </w:r>
      <w:r w:rsidRPr="00C94484">
        <w:rPr>
          <w:highlight w:val="yellow"/>
        </w:rPr>
        <w:t xml:space="preserve">y &lt;- </w:t>
      </w:r>
      <w:r w:rsidRPr="00C94484">
        <w:rPr>
          <w:b/>
          <w:bCs/>
          <w:highlight w:val="yellow"/>
        </w:rPr>
        <w:t>diff</w:t>
      </w:r>
      <w:r w:rsidRPr="00C94484">
        <w:rPr>
          <w:highlight w:val="yellow"/>
        </w:rPr>
        <w:t>(</w:t>
      </w:r>
      <w:r w:rsidRPr="00C94484">
        <w:rPr>
          <w:b/>
          <w:bCs/>
          <w:highlight w:val="yellow"/>
        </w:rPr>
        <w:t>c</w:t>
      </w:r>
      <w:r w:rsidRPr="00C94484">
        <w:rPr>
          <w:highlight w:val="yellow"/>
        </w:rPr>
        <w:t>(</w:t>
      </w:r>
      <w:r w:rsidRPr="00C94484">
        <w:rPr>
          <w:b/>
          <w:bCs/>
          <w:highlight w:val="yellow"/>
        </w:rPr>
        <w:t>-</w:t>
      </w:r>
      <w:r w:rsidRPr="00C94484">
        <w:rPr>
          <w:highlight w:val="yellow"/>
        </w:rPr>
        <w:t>.Machine</w:t>
      </w:r>
      <w:r w:rsidRPr="00C94484">
        <w:rPr>
          <w:b/>
          <w:bCs/>
          <w:highlight w:val="yellow"/>
        </w:rPr>
        <w:t>$</w:t>
      </w:r>
      <w:r w:rsidRPr="00C94484">
        <w:rPr>
          <w:highlight w:val="yellow"/>
        </w:rPr>
        <w:t xml:space="preserve">integer.max, x)) </w:t>
      </w:r>
      <w:r w:rsidRPr="00C94484">
        <w:rPr>
          <w:b/>
          <w:bCs/>
          <w:highlight w:val="yellow"/>
        </w:rPr>
        <w:t xml:space="preserve">&gt; </w:t>
      </w:r>
      <w:r w:rsidRPr="00C94484">
        <w:rPr>
          <w:highlight w:val="yellow"/>
        </w:rPr>
        <w:t xml:space="preserve">0L </w:t>
      </w:r>
      <w:r w:rsidRPr="00C94484">
        <w:rPr>
          <w:b/>
          <w:bCs/>
          <w:highlight w:val="yellow"/>
        </w:rPr>
        <w:t>rle</w:t>
      </w:r>
      <w:r w:rsidRPr="00C94484">
        <w:rPr>
          <w:highlight w:val="yellow"/>
        </w:rPr>
        <w:t>(y)</w:t>
      </w:r>
      <w:r w:rsidRPr="00C94484">
        <w:rPr>
          <w:b/>
          <w:bCs/>
          <w:highlight w:val="yellow"/>
        </w:rPr>
        <w:t>$</w:t>
      </w:r>
      <w:r w:rsidRPr="00C94484">
        <w:rPr>
          <w:highlight w:val="yellow"/>
        </w:rPr>
        <w:t>lengths</w:t>
      </w:r>
    </w:p>
    <w:p w14:paraId="32F0FC9B" w14:textId="77777777" w:rsidR="00C94484" w:rsidRPr="00C94484" w:rsidRDefault="00C94484" w:rsidP="00C94484">
      <w:pPr>
        <w:spacing w:after="0"/>
        <w:rPr>
          <w:highlight w:val="yellow"/>
        </w:rPr>
      </w:pPr>
      <w:r w:rsidRPr="00C94484">
        <w:rPr>
          <w:highlight w:val="yellow"/>
        </w:rPr>
        <w:t xml:space="preserve">y &lt;- </w:t>
      </w:r>
      <w:r w:rsidRPr="00C94484">
        <w:rPr>
          <w:b/>
          <w:bCs/>
          <w:highlight w:val="yellow"/>
        </w:rPr>
        <w:t>cumsum</w:t>
      </w:r>
      <w:r w:rsidRPr="00C94484">
        <w:rPr>
          <w:highlight w:val="yellow"/>
        </w:rPr>
        <w:t>(</w:t>
      </w:r>
      <w:r w:rsidRPr="00C94484">
        <w:rPr>
          <w:b/>
          <w:bCs/>
          <w:highlight w:val="yellow"/>
        </w:rPr>
        <w:t>rle</w:t>
      </w:r>
      <w:r w:rsidRPr="00C94484">
        <w:rPr>
          <w:highlight w:val="yellow"/>
        </w:rPr>
        <w:t>(y)</w:t>
      </w:r>
      <w:r w:rsidRPr="00C94484">
        <w:rPr>
          <w:b/>
          <w:bCs/>
          <w:highlight w:val="yellow"/>
        </w:rPr>
        <w:t>$</w:t>
      </w:r>
      <w:r w:rsidRPr="00C94484">
        <w:rPr>
          <w:highlight w:val="yellow"/>
        </w:rPr>
        <w:t>lengths)</w:t>
      </w:r>
    </w:p>
    <w:p w14:paraId="6217992D" w14:textId="77777777" w:rsidR="00C94484" w:rsidRPr="00C94484" w:rsidRDefault="00C94484" w:rsidP="00C94484">
      <w:pPr>
        <w:spacing w:after="0"/>
        <w:rPr>
          <w:highlight w:val="yellow"/>
        </w:rPr>
      </w:pPr>
      <w:r w:rsidRPr="00C94484">
        <w:rPr>
          <w:highlight w:val="yellow"/>
        </w:rPr>
        <w:t>y &lt;- y[</w:t>
      </w:r>
      <w:r w:rsidRPr="00C94484">
        <w:rPr>
          <w:b/>
          <w:bCs/>
          <w:highlight w:val="yellow"/>
        </w:rPr>
        <w:t>seq.int</w:t>
      </w:r>
      <w:r w:rsidRPr="00C94484">
        <w:rPr>
          <w:highlight w:val="yellow"/>
        </w:rPr>
        <w:t xml:space="preserve">(1L, </w:t>
      </w:r>
      <w:r w:rsidRPr="00C94484">
        <w:rPr>
          <w:b/>
          <w:bCs/>
          <w:highlight w:val="yellow"/>
        </w:rPr>
        <w:t>length</w:t>
      </w:r>
      <w:r w:rsidRPr="00C94484">
        <w:rPr>
          <w:highlight w:val="yellow"/>
        </w:rPr>
        <w:t>(y), 2L)]</w:t>
      </w:r>
    </w:p>
    <w:p w14:paraId="3E5C4F81" w14:textId="77777777" w:rsidR="00C94484" w:rsidRPr="00C94484" w:rsidRDefault="00C94484" w:rsidP="00C94484">
      <w:pPr>
        <w:spacing w:after="0"/>
        <w:rPr>
          <w:highlight w:val="yellow"/>
        </w:rPr>
      </w:pPr>
      <w:r w:rsidRPr="00C94484">
        <w:rPr>
          <w:b/>
          <w:bCs/>
          <w:highlight w:val="yellow"/>
        </w:rPr>
        <w:t xml:space="preserve">if </w:t>
      </w:r>
      <w:r w:rsidRPr="00C94484">
        <w:rPr>
          <w:highlight w:val="yellow"/>
        </w:rPr>
        <w:t xml:space="preserve">(x[[1]] </w:t>
      </w:r>
      <w:r w:rsidRPr="00C94484">
        <w:rPr>
          <w:b/>
          <w:bCs/>
          <w:highlight w:val="yellow"/>
        </w:rPr>
        <w:t xml:space="preserve">== </w:t>
      </w:r>
      <w:r w:rsidRPr="00C94484">
        <w:rPr>
          <w:highlight w:val="yellow"/>
        </w:rPr>
        <w:t>x[[2]]) { y &lt;- y[</w:t>
      </w:r>
      <w:r w:rsidRPr="00C94484">
        <w:rPr>
          <w:b/>
          <w:bCs/>
          <w:highlight w:val="yellow"/>
        </w:rPr>
        <w:t>-</w:t>
      </w:r>
      <w:r w:rsidRPr="00C94484">
        <w:rPr>
          <w:highlight w:val="yellow"/>
        </w:rPr>
        <w:t>1]</w:t>
      </w:r>
    </w:p>
    <w:p w14:paraId="7662E0E0" w14:textId="77777777" w:rsidR="00C94484" w:rsidRPr="00C94484" w:rsidRDefault="00C94484" w:rsidP="00C94484">
      <w:pPr>
        <w:spacing w:after="0"/>
        <w:rPr>
          <w:highlight w:val="yellow"/>
        </w:rPr>
      </w:pPr>
    </w:p>
    <w:p w14:paraId="4A59E97C" w14:textId="77777777" w:rsidR="00C94484" w:rsidRPr="00C94484" w:rsidRDefault="00C94484" w:rsidP="00C94484">
      <w:pPr>
        <w:spacing w:after="0"/>
        <w:rPr>
          <w:highlight w:val="yellow"/>
        </w:rPr>
      </w:pPr>
      <w:r w:rsidRPr="00C94484">
        <w:rPr>
          <w:highlight w:val="yellow"/>
        </w:rPr>
        <w:t>}</w:t>
      </w:r>
    </w:p>
    <w:p w14:paraId="765F1A7A" w14:textId="77777777" w:rsidR="00C94484" w:rsidRPr="00C94484" w:rsidRDefault="00C94484" w:rsidP="00C94484">
      <w:pPr>
        <w:spacing w:after="0"/>
        <w:rPr>
          <w:highlight w:val="yellow"/>
        </w:rPr>
      </w:pPr>
      <w:r w:rsidRPr="00C94484">
        <w:rPr>
          <w:highlight w:val="yellow"/>
        </w:rPr>
        <w:t>y</w:t>
      </w:r>
    </w:p>
    <w:p w14:paraId="3987B1C2" w14:textId="77777777" w:rsidR="00C94484" w:rsidRPr="00C94484" w:rsidRDefault="00C94484" w:rsidP="00C94484">
      <w:pPr>
        <w:spacing w:after="0"/>
      </w:pPr>
      <w:r w:rsidRPr="00C94484">
        <w:rPr>
          <w:highlight w:val="yellow"/>
        </w:rPr>
        <w:t>}</w:t>
      </w:r>
    </w:p>
    <w:p w14:paraId="25BB27A2" w14:textId="77777777" w:rsidR="00C94484" w:rsidRPr="00C94484" w:rsidRDefault="00C94484" w:rsidP="00C94484">
      <w:pPr>
        <w:spacing w:after="0"/>
      </w:pPr>
    </w:p>
    <w:p w14:paraId="18F2A8AE" w14:textId="77777777" w:rsidR="00D02558" w:rsidRPr="00D02558" w:rsidRDefault="00D02558" w:rsidP="00D02558">
      <w:pPr>
        <w:spacing w:after="0"/>
        <w:rPr>
          <w:i/>
          <w:iCs/>
        </w:rPr>
      </w:pPr>
      <w:r w:rsidRPr="00D02558">
        <w:rPr>
          <w:i/>
          <w:iCs/>
        </w:rPr>
        <w:t>##################################</w:t>
      </w:r>
    </w:p>
    <w:p w14:paraId="303DE5B1" w14:textId="2190EC9D" w:rsidR="00D02558" w:rsidRPr="00D02558" w:rsidRDefault="00D02558" w:rsidP="00D02558">
      <w:pPr>
        <w:spacing w:after="0"/>
        <w:rPr>
          <w:i/>
          <w:iCs/>
        </w:rPr>
      </w:pPr>
      <w:r w:rsidRPr="00D02558">
        <w:rPr>
          <w:i/>
          <w:iCs/>
        </w:rPr>
        <w:t>## localMaxima : identifies peaks ##    in the data—</w:t>
      </w:r>
      <w:r w:rsidRPr="00D02558">
        <w:rPr>
          <w:i/>
          <w:iCs/>
          <w:highlight w:val="green"/>
        </w:rPr>
        <w:t>Updated Code</w:t>
      </w:r>
    </w:p>
    <w:p w14:paraId="51A17FE8" w14:textId="77777777" w:rsidR="00D02558" w:rsidRPr="00D02558" w:rsidRDefault="00D02558" w:rsidP="00D02558">
      <w:pPr>
        <w:spacing w:after="0"/>
        <w:rPr>
          <w:i/>
          <w:iCs/>
        </w:rPr>
      </w:pPr>
      <w:r w:rsidRPr="00D02558">
        <w:rPr>
          <w:i/>
          <w:iCs/>
        </w:rPr>
        <w:t>##################################</w:t>
      </w:r>
    </w:p>
    <w:p w14:paraId="14593085" w14:textId="77777777" w:rsidR="00C67A5D" w:rsidRDefault="00C67A5D" w:rsidP="00755297">
      <w:pPr>
        <w:spacing w:after="0"/>
      </w:pPr>
    </w:p>
    <w:p w14:paraId="3CA70B33" w14:textId="77777777" w:rsidR="00C67A5D" w:rsidRPr="00D02558" w:rsidRDefault="00C67A5D" w:rsidP="00755297">
      <w:pPr>
        <w:spacing w:after="0"/>
        <w:rPr>
          <w:highlight w:val="green"/>
        </w:rPr>
      </w:pPr>
      <w:r w:rsidRPr="00713A40">
        <w:rPr>
          <w:highlight w:val="yellow"/>
        </w:rPr>
        <w:t>l</w:t>
      </w:r>
      <w:r w:rsidRPr="00D02558">
        <w:rPr>
          <w:highlight w:val="green"/>
        </w:rPr>
        <w:t>ocalMaxima &lt;- function(x) {</w:t>
      </w:r>
    </w:p>
    <w:p w14:paraId="6F6575CC" w14:textId="77777777" w:rsidR="00C67A5D" w:rsidRPr="00D02558" w:rsidRDefault="00C67A5D" w:rsidP="00755297">
      <w:pPr>
        <w:spacing w:after="0"/>
        <w:rPr>
          <w:highlight w:val="green"/>
        </w:rPr>
      </w:pPr>
      <w:r w:rsidRPr="00D02558">
        <w:rPr>
          <w:highlight w:val="green"/>
        </w:rPr>
        <w:t xml:space="preserve">  # Use -Inf instead if x is numeric (non-integer)</w:t>
      </w:r>
    </w:p>
    <w:p w14:paraId="2264FDE2" w14:textId="77777777" w:rsidR="00C67A5D" w:rsidRPr="00D02558" w:rsidRDefault="00C67A5D" w:rsidP="00755297">
      <w:pPr>
        <w:spacing w:after="0"/>
        <w:rPr>
          <w:highlight w:val="green"/>
        </w:rPr>
      </w:pPr>
      <w:r w:rsidRPr="00D02558">
        <w:rPr>
          <w:highlight w:val="green"/>
        </w:rPr>
        <w:t xml:space="preserve">  y &lt;- diff(c(-.Machine$integer.max, x)) &gt; 0L</w:t>
      </w:r>
    </w:p>
    <w:p w14:paraId="176C9ACD" w14:textId="77777777" w:rsidR="00C67A5D" w:rsidRPr="00D02558" w:rsidRDefault="00C67A5D" w:rsidP="00755297">
      <w:pPr>
        <w:spacing w:after="0"/>
        <w:rPr>
          <w:highlight w:val="green"/>
        </w:rPr>
      </w:pPr>
      <w:r w:rsidRPr="00D02558">
        <w:rPr>
          <w:highlight w:val="green"/>
        </w:rPr>
        <w:t xml:space="preserve">  rle(y)$lengths</w:t>
      </w:r>
    </w:p>
    <w:p w14:paraId="3C7B59D4" w14:textId="77777777" w:rsidR="00C67A5D" w:rsidRPr="00D02558" w:rsidRDefault="00C67A5D" w:rsidP="00755297">
      <w:pPr>
        <w:spacing w:after="0"/>
        <w:rPr>
          <w:highlight w:val="green"/>
        </w:rPr>
      </w:pPr>
      <w:r w:rsidRPr="00D02558">
        <w:rPr>
          <w:highlight w:val="green"/>
        </w:rPr>
        <w:t xml:space="preserve">  y &lt;- cumsum(rle(y)$lengths)</w:t>
      </w:r>
    </w:p>
    <w:p w14:paraId="6331EC0F" w14:textId="77777777" w:rsidR="00C67A5D" w:rsidRPr="00D02558" w:rsidRDefault="00C67A5D" w:rsidP="00755297">
      <w:pPr>
        <w:spacing w:after="0"/>
        <w:rPr>
          <w:highlight w:val="green"/>
        </w:rPr>
      </w:pPr>
      <w:r w:rsidRPr="00D02558">
        <w:rPr>
          <w:highlight w:val="green"/>
        </w:rPr>
        <w:t xml:space="preserve">  y &lt;- y[seq.int(1L, length(y), 2L)]</w:t>
      </w:r>
    </w:p>
    <w:p w14:paraId="0D39F7AF" w14:textId="77777777" w:rsidR="00C67A5D" w:rsidRPr="00D02558" w:rsidRDefault="00C67A5D" w:rsidP="00755297">
      <w:pPr>
        <w:spacing w:after="0"/>
        <w:rPr>
          <w:highlight w:val="green"/>
        </w:rPr>
      </w:pPr>
      <w:r w:rsidRPr="00D02558">
        <w:rPr>
          <w:highlight w:val="green"/>
        </w:rPr>
        <w:t xml:space="preserve">  if (x[[1]] == x[[2]]) {</w:t>
      </w:r>
    </w:p>
    <w:p w14:paraId="03DFAE33" w14:textId="77777777" w:rsidR="00C67A5D" w:rsidRPr="00D02558" w:rsidRDefault="00C67A5D" w:rsidP="00755297">
      <w:pPr>
        <w:spacing w:after="0"/>
        <w:rPr>
          <w:highlight w:val="green"/>
        </w:rPr>
      </w:pPr>
      <w:r w:rsidRPr="00D02558">
        <w:rPr>
          <w:highlight w:val="green"/>
        </w:rPr>
        <w:t xml:space="preserve">    y &lt;- y[-1]</w:t>
      </w:r>
    </w:p>
    <w:p w14:paraId="372A81CA" w14:textId="77777777" w:rsidR="00C67A5D" w:rsidRPr="00D02558" w:rsidRDefault="00C67A5D" w:rsidP="00755297">
      <w:pPr>
        <w:spacing w:after="0"/>
        <w:rPr>
          <w:highlight w:val="green"/>
        </w:rPr>
      </w:pPr>
      <w:r w:rsidRPr="00D02558">
        <w:rPr>
          <w:highlight w:val="green"/>
        </w:rPr>
        <w:t xml:space="preserve">  }</w:t>
      </w:r>
    </w:p>
    <w:p w14:paraId="74C2031D" w14:textId="77777777" w:rsidR="00C67A5D" w:rsidRPr="00D02558" w:rsidRDefault="00C67A5D" w:rsidP="00755297">
      <w:pPr>
        <w:spacing w:after="0"/>
        <w:rPr>
          <w:highlight w:val="green"/>
        </w:rPr>
      </w:pPr>
      <w:r w:rsidRPr="00D02558">
        <w:rPr>
          <w:highlight w:val="green"/>
        </w:rPr>
        <w:t xml:space="preserve">  y</w:t>
      </w:r>
    </w:p>
    <w:p w14:paraId="51FE5C7B" w14:textId="77777777" w:rsidR="00C67A5D" w:rsidRDefault="00C67A5D" w:rsidP="00755297">
      <w:pPr>
        <w:spacing w:after="0"/>
      </w:pPr>
      <w:r w:rsidRPr="00D02558">
        <w:rPr>
          <w:highlight w:val="green"/>
        </w:rPr>
        <w:t>}</w:t>
      </w:r>
    </w:p>
    <w:p w14:paraId="262EB8B8" w14:textId="77777777" w:rsidR="00C67A5D" w:rsidRDefault="00C67A5D" w:rsidP="00755297">
      <w:pPr>
        <w:spacing w:after="0"/>
      </w:pPr>
    </w:p>
    <w:p w14:paraId="6971431B" w14:textId="77777777" w:rsidR="00C67A5D" w:rsidRDefault="00C67A5D" w:rsidP="00755297">
      <w:pPr>
        <w:spacing w:after="0"/>
      </w:pPr>
      <w:r>
        <w:t>##################################</w:t>
      </w:r>
    </w:p>
    <w:p w14:paraId="392861F6" w14:textId="77777777" w:rsidR="00C67A5D" w:rsidRDefault="00C67A5D" w:rsidP="00755297">
      <w:pPr>
        <w:spacing w:after="0"/>
      </w:pPr>
      <w:r>
        <w:t>## analyze_yearly_trends :</w:t>
      </w:r>
    </w:p>
    <w:p w14:paraId="5D42FD92" w14:textId="77777777" w:rsidR="00C67A5D" w:rsidRDefault="00C67A5D" w:rsidP="00755297">
      <w:pPr>
        <w:spacing w:after="0"/>
      </w:pPr>
      <w:r>
        <w:t>## - compares yearly estradiol</w:t>
      </w:r>
    </w:p>
    <w:p w14:paraId="6E06B6C2" w14:textId="77777777" w:rsidR="00C67A5D" w:rsidRDefault="00C67A5D" w:rsidP="00755297">
      <w:pPr>
        <w:spacing w:after="0"/>
      </w:pPr>
      <w:r>
        <w:lastRenderedPageBreak/>
        <w:t>##   and progesterone values</w:t>
      </w:r>
    </w:p>
    <w:p w14:paraId="129E1FD3" w14:textId="77777777" w:rsidR="00C67A5D" w:rsidRDefault="00C67A5D" w:rsidP="00755297">
      <w:pPr>
        <w:spacing w:after="0"/>
      </w:pPr>
      <w:r>
        <w:t xml:space="preserve">## - plots peaks and events </w:t>
      </w:r>
    </w:p>
    <w:p w14:paraId="57379221" w14:textId="77777777" w:rsidR="00C67A5D" w:rsidRDefault="00C67A5D" w:rsidP="00755297">
      <w:pPr>
        <w:spacing w:after="0"/>
      </w:pPr>
      <w:r>
        <w:t>##################################</w:t>
      </w:r>
    </w:p>
    <w:p w14:paraId="09EDE9D6" w14:textId="77777777" w:rsidR="00C67A5D" w:rsidRDefault="00C67A5D" w:rsidP="00755297">
      <w:pPr>
        <w:spacing w:after="0"/>
      </w:pPr>
    </w:p>
    <w:p w14:paraId="07307529" w14:textId="77777777" w:rsidR="00C67A5D" w:rsidRDefault="00C67A5D" w:rsidP="00755297">
      <w:pPr>
        <w:spacing w:after="0"/>
      </w:pPr>
      <w:r>
        <w:t>analyze_yearly_trends &lt;- function(m1, lag=0, cutoff_Estradiol=390,</w:t>
      </w:r>
    </w:p>
    <w:p w14:paraId="690B6522" w14:textId="77777777" w:rsidR="00C67A5D" w:rsidRDefault="00C67A5D" w:rsidP="00755297">
      <w:pPr>
        <w:spacing w:after="0"/>
      </w:pPr>
      <w:r>
        <w:t xml:space="preserve">                                  cutoff_Progesterone=5, year='2015',</w:t>
      </w:r>
    </w:p>
    <w:p w14:paraId="7533AEE0" w14:textId="77777777" w:rsidR="00C67A5D" w:rsidRDefault="00C67A5D" w:rsidP="00755297">
      <w:pPr>
        <w:spacing w:after="0"/>
      </w:pPr>
      <w:r>
        <w:t xml:space="preserve">                                  up_pro=30,</w:t>
      </w:r>
    </w:p>
    <w:p w14:paraId="5AC8CC4C" w14:textId="77777777" w:rsidR="00C67A5D" w:rsidRDefault="00C67A5D" w:rsidP="00755297">
      <w:pPr>
        <w:spacing w:after="0"/>
      </w:pPr>
      <w:r>
        <w:t xml:space="preserve">                                  bot_pro=10,</w:t>
      </w:r>
    </w:p>
    <w:p w14:paraId="64526270" w14:textId="77777777" w:rsidR="00C67A5D" w:rsidRDefault="00C67A5D" w:rsidP="00755297">
      <w:pPr>
        <w:spacing w:after="0"/>
      </w:pPr>
      <w:r>
        <w:t xml:space="preserve">                                  up_est=400,</w:t>
      </w:r>
    </w:p>
    <w:p w14:paraId="479752EE" w14:textId="77777777" w:rsidR="00C67A5D" w:rsidRDefault="00C67A5D" w:rsidP="00755297">
      <w:pPr>
        <w:spacing w:after="0"/>
      </w:pPr>
      <w:r>
        <w:t xml:space="preserve">                                  bot_est=20){</w:t>
      </w:r>
    </w:p>
    <w:p w14:paraId="44040BC5" w14:textId="52A1C5C4" w:rsidR="006F65D8" w:rsidRDefault="00C67A5D" w:rsidP="00755297">
      <w:pPr>
        <w:spacing w:after="0"/>
      </w:pPr>
      <w:r>
        <w:t xml:space="preserve"> </w:t>
      </w:r>
    </w:p>
    <w:p w14:paraId="777DA3A0" w14:textId="7639793D" w:rsidR="003B7FE5" w:rsidRPr="003B7FE5" w:rsidRDefault="003B7FE5" w:rsidP="003B7FE5">
      <w:pPr>
        <w:spacing w:after="0"/>
        <w:rPr>
          <w:i/>
          <w:iCs/>
        </w:rPr>
      </w:pPr>
      <w:r w:rsidRPr="003B7FE5">
        <w:rPr>
          <w:i/>
          <w:iCs/>
        </w:rPr>
        <w:t>### Detect events</w:t>
      </w:r>
      <w:r>
        <w:rPr>
          <w:i/>
          <w:iCs/>
        </w:rPr>
        <w:t>—</w:t>
      </w:r>
      <w:r w:rsidRPr="003B7FE5">
        <w:rPr>
          <w:i/>
          <w:iCs/>
          <w:highlight w:val="yellow"/>
        </w:rPr>
        <w:t>Original code</w:t>
      </w:r>
    </w:p>
    <w:p w14:paraId="6D663A63" w14:textId="77777777" w:rsidR="000C5D9A" w:rsidRDefault="003B7FE5" w:rsidP="003B7FE5">
      <w:pPr>
        <w:spacing w:after="0"/>
        <w:rPr>
          <w:highlight w:val="yellow"/>
        </w:rPr>
      </w:pPr>
      <w:r w:rsidRPr="003B7FE5">
        <w:rPr>
          <w:highlight w:val="yellow"/>
        </w:rPr>
        <w:t xml:space="preserve">estra_max &lt;-         </w:t>
      </w:r>
      <w:r w:rsidRPr="003B7FE5">
        <w:rPr>
          <w:b/>
          <w:bCs/>
          <w:highlight w:val="yellow"/>
        </w:rPr>
        <w:t>ric</w:t>
      </w:r>
      <w:r w:rsidRPr="003B7FE5">
        <w:rPr>
          <w:highlight w:val="yellow"/>
        </w:rPr>
        <w:t>(</w:t>
      </w:r>
      <w:r w:rsidRPr="003B7FE5">
        <w:rPr>
          <w:b/>
          <w:bCs/>
          <w:highlight w:val="yellow"/>
        </w:rPr>
        <w:t>nrow</w:t>
      </w:r>
      <w:r w:rsidRPr="003B7FE5">
        <w:rPr>
          <w:highlight w:val="yellow"/>
        </w:rPr>
        <w:t>(m1))</w:t>
      </w:r>
    </w:p>
    <w:p w14:paraId="29FB2664" w14:textId="05855BC3" w:rsidR="003B7FE5" w:rsidRPr="003B7FE5" w:rsidRDefault="003B7FE5" w:rsidP="003B7FE5">
      <w:pPr>
        <w:spacing w:after="0"/>
        <w:rPr>
          <w:highlight w:val="yellow"/>
        </w:rPr>
      </w:pPr>
      <w:r w:rsidRPr="003B7FE5">
        <w:rPr>
          <w:highlight w:val="yellow"/>
        </w:rPr>
        <w:t>estra_max[</w:t>
      </w:r>
      <w:r w:rsidRPr="003B7FE5">
        <w:rPr>
          <w:b/>
          <w:bCs/>
          <w:highlight w:val="yellow"/>
        </w:rPr>
        <w:t>localMaxima</w:t>
      </w:r>
      <w:r w:rsidRPr="003B7FE5">
        <w:rPr>
          <w:highlight w:val="yellow"/>
        </w:rPr>
        <w:t>(m1</w:t>
      </w:r>
      <w:r w:rsidRPr="003B7FE5">
        <w:rPr>
          <w:b/>
          <w:bCs/>
          <w:highlight w:val="yellow"/>
        </w:rPr>
        <w:t>$</w:t>
      </w:r>
      <w:r w:rsidRPr="003B7FE5">
        <w:rPr>
          <w:highlight w:val="yellow"/>
        </w:rPr>
        <w:t>Estradiol)] &lt;- 1</w:t>
      </w:r>
    </w:p>
    <w:p w14:paraId="22FC8825" w14:textId="77777777" w:rsidR="003B7FE5" w:rsidRPr="003B7FE5" w:rsidRDefault="003B7FE5" w:rsidP="003B7FE5">
      <w:pPr>
        <w:spacing w:after="0"/>
        <w:rPr>
          <w:highlight w:val="yellow"/>
        </w:rPr>
      </w:pPr>
    </w:p>
    <w:p w14:paraId="4CFFC7A9" w14:textId="77777777" w:rsidR="003B7FE5" w:rsidRPr="003B7FE5" w:rsidRDefault="003B7FE5" w:rsidP="003B7FE5">
      <w:pPr>
        <w:spacing w:after="0"/>
        <w:rPr>
          <w:highlight w:val="yellow"/>
        </w:rPr>
      </w:pPr>
      <w:r w:rsidRPr="003B7FE5">
        <w:rPr>
          <w:highlight w:val="yellow"/>
        </w:rPr>
        <w:t xml:space="preserve">proge_max &lt;- </w:t>
      </w:r>
      <w:r w:rsidRPr="003B7FE5">
        <w:rPr>
          <w:b/>
          <w:bCs/>
          <w:highlight w:val="yellow"/>
        </w:rPr>
        <w:t>numeric</w:t>
      </w:r>
      <w:r w:rsidRPr="003B7FE5">
        <w:rPr>
          <w:highlight w:val="yellow"/>
        </w:rPr>
        <w:t>(</w:t>
      </w:r>
      <w:r w:rsidRPr="003B7FE5">
        <w:rPr>
          <w:b/>
          <w:bCs/>
          <w:highlight w:val="yellow"/>
        </w:rPr>
        <w:t>nrow</w:t>
      </w:r>
      <w:r w:rsidRPr="003B7FE5">
        <w:rPr>
          <w:highlight w:val="yellow"/>
        </w:rPr>
        <w:t>(m1)) proge_max[</w:t>
      </w:r>
      <w:r w:rsidRPr="003B7FE5">
        <w:rPr>
          <w:b/>
          <w:bCs/>
          <w:highlight w:val="yellow"/>
        </w:rPr>
        <w:t>localMaxima</w:t>
      </w:r>
      <w:r w:rsidRPr="003B7FE5">
        <w:rPr>
          <w:highlight w:val="yellow"/>
        </w:rPr>
        <w:t>(m1</w:t>
      </w:r>
      <w:r w:rsidRPr="003B7FE5">
        <w:rPr>
          <w:b/>
          <w:bCs/>
          <w:highlight w:val="yellow"/>
        </w:rPr>
        <w:t>$</w:t>
      </w:r>
      <w:r w:rsidRPr="003B7FE5">
        <w:rPr>
          <w:highlight w:val="yellow"/>
        </w:rPr>
        <w:t>Progesterone)] &lt;- 1</w:t>
      </w:r>
    </w:p>
    <w:p w14:paraId="0B9B7E88" w14:textId="77777777" w:rsidR="003B7FE5" w:rsidRPr="003B7FE5" w:rsidRDefault="003B7FE5" w:rsidP="003B7FE5">
      <w:pPr>
        <w:spacing w:after="0"/>
        <w:rPr>
          <w:highlight w:val="yellow"/>
        </w:rPr>
      </w:pPr>
    </w:p>
    <w:p w14:paraId="6751DC9A" w14:textId="77777777" w:rsidR="003B7FE5" w:rsidRPr="003B7FE5" w:rsidRDefault="003B7FE5" w:rsidP="003B7FE5">
      <w:pPr>
        <w:spacing w:after="0"/>
        <w:rPr>
          <w:highlight w:val="yellow"/>
        </w:rPr>
      </w:pPr>
      <w:r w:rsidRPr="003B7FE5">
        <w:rPr>
          <w:highlight w:val="yellow"/>
        </w:rPr>
        <w:t xml:space="preserve">event  &lt;-  </w:t>
      </w:r>
      <w:r w:rsidRPr="003B7FE5">
        <w:rPr>
          <w:b/>
          <w:bCs/>
          <w:highlight w:val="yellow"/>
        </w:rPr>
        <w:t>numeric</w:t>
      </w:r>
      <w:r w:rsidRPr="003B7FE5">
        <w:rPr>
          <w:highlight w:val="yellow"/>
        </w:rPr>
        <w:t>(</w:t>
      </w:r>
      <w:r w:rsidRPr="003B7FE5">
        <w:rPr>
          <w:b/>
          <w:bCs/>
          <w:highlight w:val="yellow"/>
        </w:rPr>
        <w:t>nrow</w:t>
      </w:r>
      <w:r w:rsidRPr="003B7FE5">
        <w:rPr>
          <w:highlight w:val="yellow"/>
        </w:rPr>
        <w:t xml:space="preserve">(m1)) </w:t>
      </w:r>
      <w:r w:rsidRPr="003B7FE5">
        <w:rPr>
          <w:b/>
          <w:bCs/>
          <w:highlight w:val="yellow"/>
        </w:rPr>
        <w:t>for</w:t>
      </w:r>
      <w:r w:rsidRPr="003B7FE5">
        <w:rPr>
          <w:highlight w:val="yellow"/>
        </w:rPr>
        <w:t xml:space="preserve">(i  </w:t>
      </w:r>
      <w:r w:rsidRPr="003B7FE5">
        <w:rPr>
          <w:b/>
          <w:bCs/>
          <w:highlight w:val="yellow"/>
        </w:rPr>
        <w:t xml:space="preserve">in  </w:t>
      </w:r>
      <w:r w:rsidRPr="003B7FE5">
        <w:rPr>
          <w:highlight w:val="yellow"/>
        </w:rPr>
        <w:t>1</w:t>
      </w:r>
      <w:r w:rsidRPr="003B7FE5">
        <w:rPr>
          <w:b/>
          <w:bCs/>
          <w:highlight w:val="yellow"/>
        </w:rPr>
        <w:t>:length</w:t>
      </w:r>
      <w:r w:rsidRPr="003B7FE5">
        <w:rPr>
          <w:highlight w:val="yellow"/>
        </w:rPr>
        <w:t>(event)){</w:t>
      </w:r>
    </w:p>
    <w:p w14:paraId="4A88FECC" w14:textId="77777777" w:rsidR="003B7FE5" w:rsidRPr="003B7FE5" w:rsidRDefault="003B7FE5" w:rsidP="003B7FE5">
      <w:pPr>
        <w:spacing w:after="0"/>
        <w:rPr>
          <w:highlight w:val="yellow"/>
        </w:rPr>
      </w:pPr>
      <w:r w:rsidRPr="003B7FE5">
        <w:rPr>
          <w:b/>
          <w:bCs/>
          <w:highlight w:val="yellow"/>
        </w:rPr>
        <w:t>if</w:t>
      </w:r>
      <w:r w:rsidRPr="003B7FE5">
        <w:rPr>
          <w:highlight w:val="yellow"/>
        </w:rPr>
        <w:t>(estra_max[i]</w:t>
      </w:r>
      <w:r w:rsidRPr="003B7FE5">
        <w:rPr>
          <w:b/>
          <w:bCs/>
          <w:highlight w:val="yellow"/>
        </w:rPr>
        <w:t>==</w:t>
      </w:r>
      <w:r w:rsidRPr="003B7FE5">
        <w:rPr>
          <w:highlight w:val="yellow"/>
        </w:rPr>
        <w:t xml:space="preserve">1 </w:t>
      </w:r>
      <w:r w:rsidRPr="003B7FE5">
        <w:rPr>
          <w:b/>
          <w:bCs/>
          <w:highlight w:val="yellow"/>
        </w:rPr>
        <w:t xml:space="preserve">&amp; </w:t>
      </w:r>
      <w:r w:rsidRPr="003B7FE5">
        <w:rPr>
          <w:highlight w:val="yellow"/>
        </w:rPr>
        <w:t>proge_max[i</w:t>
      </w:r>
      <w:r w:rsidRPr="003B7FE5">
        <w:rPr>
          <w:b/>
          <w:bCs/>
          <w:highlight w:val="yellow"/>
        </w:rPr>
        <w:t>+</w:t>
      </w:r>
      <w:r w:rsidRPr="003B7FE5">
        <w:rPr>
          <w:highlight w:val="yellow"/>
        </w:rPr>
        <w:t>lag]</w:t>
      </w:r>
      <w:r w:rsidRPr="003B7FE5">
        <w:rPr>
          <w:b/>
          <w:bCs/>
          <w:highlight w:val="yellow"/>
        </w:rPr>
        <w:t>==</w:t>
      </w:r>
      <w:r w:rsidRPr="003B7FE5">
        <w:rPr>
          <w:highlight w:val="yellow"/>
        </w:rPr>
        <w:t>1){ event[i] &lt;- 1</w:t>
      </w:r>
    </w:p>
    <w:p w14:paraId="04A3C5CF" w14:textId="77777777" w:rsidR="003B7FE5" w:rsidRPr="003B7FE5" w:rsidRDefault="003B7FE5" w:rsidP="003B7FE5">
      <w:pPr>
        <w:spacing w:after="0"/>
        <w:rPr>
          <w:highlight w:val="yellow"/>
        </w:rPr>
      </w:pPr>
      <w:r w:rsidRPr="003B7FE5">
        <w:rPr>
          <w:highlight w:val="yellow"/>
        </w:rPr>
        <w:t xml:space="preserve">} </w:t>
      </w:r>
      <w:r w:rsidRPr="003B7FE5">
        <w:rPr>
          <w:b/>
          <w:bCs/>
          <w:highlight w:val="yellow"/>
        </w:rPr>
        <w:t>else if</w:t>
      </w:r>
      <w:r w:rsidRPr="003B7FE5">
        <w:rPr>
          <w:highlight w:val="yellow"/>
        </w:rPr>
        <w:t>(estra_max[i]</w:t>
      </w:r>
      <w:r w:rsidRPr="003B7FE5">
        <w:rPr>
          <w:b/>
          <w:bCs/>
          <w:highlight w:val="yellow"/>
        </w:rPr>
        <w:t>==</w:t>
      </w:r>
      <w:r w:rsidRPr="003B7FE5">
        <w:rPr>
          <w:highlight w:val="yellow"/>
        </w:rPr>
        <w:t xml:space="preserve">1 </w:t>
      </w:r>
      <w:r w:rsidRPr="003B7FE5">
        <w:rPr>
          <w:b/>
          <w:bCs/>
          <w:highlight w:val="yellow"/>
        </w:rPr>
        <w:t xml:space="preserve">&amp; </w:t>
      </w:r>
      <w:r w:rsidRPr="003B7FE5">
        <w:rPr>
          <w:highlight w:val="yellow"/>
        </w:rPr>
        <w:t>proge_max[i]</w:t>
      </w:r>
      <w:r w:rsidRPr="003B7FE5">
        <w:rPr>
          <w:b/>
          <w:bCs/>
          <w:highlight w:val="yellow"/>
        </w:rPr>
        <w:t>==</w:t>
      </w:r>
      <w:r w:rsidRPr="003B7FE5">
        <w:rPr>
          <w:highlight w:val="yellow"/>
        </w:rPr>
        <w:t>1){ event[i] &lt;- 1</w:t>
      </w:r>
    </w:p>
    <w:p w14:paraId="19E846AE" w14:textId="77777777" w:rsidR="003B7FE5" w:rsidRPr="003B7FE5" w:rsidRDefault="003B7FE5" w:rsidP="003B7FE5">
      <w:pPr>
        <w:spacing w:after="0"/>
        <w:rPr>
          <w:highlight w:val="yellow"/>
        </w:rPr>
      </w:pPr>
    </w:p>
    <w:p w14:paraId="7EEC48B0" w14:textId="77777777" w:rsidR="003B7FE5" w:rsidRPr="003B7FE5" w:rsidRDefault="003B7FE5" w:rsidP="003B7FE5">
      <w:pPr>
        <w:spacing w:after="0"/>
        <w:rPr>
          <w:highlight w:val="yellow"/>
        </w:rPr>
      </w:pPr>
      <w:r w:rsidRPr="003B7FE5">
        <w:rPr>
          <w:highlight w:val="yellow"/>
        </w:rPr>
        <w:t>}</w:t>
      </w:r>
    </w:p>
    <w:p w14:paraId="49AD9314" w14:textId="77777777" w:rsidR="003B7FE5" w:rsidRPr="003B7FE5" w:rsidRDefault="003B7FE5" w:rsidP="003B7FE5">
      <w:pPr>
        <w:spacing w:after="0"/>
        <w:rPr>
          <w:highlight w:val="yellow"/>
        </w:rPr>
      </w:pPr>
      <w:r w:rsidRPr="003B7FE5">
        <w:rPr>
          <w:highlight w:val="yellow"/>
        </w:rPr>
        <w:t>}</w:t>
      </w:r>
    </w:p>
    <w:p w14:paraId="22F04BF2" w14:textId="77777777" w:rsidR="003B7FE5" w:rsidRPr="003B7FE5" w:rsidRDefault="003B7FE5" w:rsidP="003B7FE5">
      <w:pPr>
        <w:spacing w:after="0"/>
      </w:pPr>
      <w:r w:rsidRPr="003B7FE5">
        <w:rPr>
          <w:highlight w:val="yellow"/>
        </w:rPr>
        <w:t xml:space="preserve">max_mat &lt;- </w:t>
      </w:r>
      <w:r w:rsidRPr="003B7FE5">
        <w:rPr>
          <w:b/>
          <w:bCs/>
          <w:highlight w:val="yellow"/>
        </w:rPr>
        <w:t>data.frame</w:t>
      </w:r>
      <w:r w:rsidRPr="003B7FE5">
        <w:rPr>
          <w:highlight w:val="yellow"/>
        </w:rPr>
        <w:t>(estra_max, proge_max, event)</w:t>
      </w:r>
    </w:p>
    <w:p w14:paraId="232CC34D" w14:textId="77777777" w:rsidR="006F65D8" w:rsidRDefault="006F65D8" w:rsidP="00755297">
      <w:pPr>
        <w:spacing w:after="0"/>
      </w:pPr>
    </w:p>
    <w:p w14:paraId="61659879" w14:textId="77777777" w:rsidR="003B7FE5" w:rsidRDefault="003B7FE5" w:rsidP="00755297">
      <w:pPr>
        <w:spacing w:after="0"/>
      </w:pPr>
    </w:p>
    <w:p w14:paraId="1355520D" w14:textId="56219533" w:rsidR="00C67A5D" w:rsidRDefault="00C67A5D" w:rsidP="00755297">
      <w:pPr>
        <w:spacing w:after="0"/>
      </w:pPr>
      <w:r>
        <w:t xml:space="preserve"> ### Detect events </w:t>
      </w:r>
      <w:r w:rsidR="006F65D8">
        <w:t>-</w:t>
      </w:r>
      <w:r w:rsidR="006F65D8" w:rsidRPr="006F65D8">
        <w:rPr>
          <w:highlight w:val="green"/>
        </w:rPr>
        <w:t>updated code</w:t>
      </w:r>
    </w:p>
    <w:p w14:paraId="4B396B2E" w14:textId="77777777" w:rsidR="00C67A5D" w:rsidRPr="006F65D8" w:rsidRDefault="00C67A5D" w:rsidP="00755297">
      <w:pPr>
        <w:spacing w:after="0"/>
        <w:rPr>
          <w:highlight w:val="green"/>
        </w:rPr>
      </w:pPr>
      <w:r>
        <w:t xml:space="preserve">  </w:t>
      </w:r>
      <w:r w:rsidRPr="006F65D8">
        <w:rPr>
          <w:highlight w:val="green"/>
        </w:rPr>
        <w:t>estra_max &lt;- numeric(nrow(m1))</w:t>
      </w:r>
    </w:p>
    <w:p w14:paraId="74D18EDC" w14:textId="77777777" w:rsidR="00C67A5D" w:rsidRPr="006F65D8" w:rsidRDefault="00C67A5D" w:rsidP="00755297">
      <w:pPr>
        <w:spacing w:after="0"/>
        <w:rPr>
          <w:highlight w:val="green"/>
        </w:rPr>
      </w:pPr>
      <w:r w:rsidRPr="006F65D8">
        <w:rPr>
          <w:highlight w:val="green"/>
        </w:rPr>
        <w:t xml:space="preserve">  estra_max[localMaxima(m1$Estradiol)] &lt;- 1 </w:t>
      </w:r>
    </w:p>
    <w:p w14:paraId="2662953F" w14:textId="12533CDA" w:rsidR="00C67A5D" w:rsidRPr="009273CE" w:rsidRDefault="00C67A5D" w:rsidP="00755297">
      <w:pPr>
        <w:spacing w:after="0"/>
        <w:rPr>
          <w:color w:val="FF0000"/>
          <w:highlight w:val="green"/>
        </w:rPr>
      </w:pPr>
      <w:r w:rsidRPr="006F65D8">
        <w:rPr>
          <w:highlight w:val="green"/>
        </w:rPr>
        <w:t xml:space="preserve"> </w:t>
      </w:r>
      <w:r w:rsidRPr="009273CE">
        <w:rPr>
          <w:color w:val="FF0000"/>
          <w:highlight w:val="green"/>
        </w:rPr>
        <w:t xml:space="preserve"> estra_max[which(m1$Estradiol &lt; log(cutoff_Estradiol))] &lt;- 0</w:t>
      </w:r>
    </w:p>
    <w:p w14:paraId="2F044729" w14:textId="77777777" w:rsidR="00C67A5D" w:rsidRPr="006F65D8" w:rsidRDefault="00C67A5D" w:rsidP="00755297">
      <w:pPr>
        <w:spacing w:after="0"/>
        <w:rPr>
          <w:highlight w:val="green"/>
        </w:rPr>
      </w:pPr>
      <w:r w:rsidRPr="006F65D8">
        <w:rPr>
          <w:highlight w:val="green"/>
        </w:rPr>
        <w:t xml:space="preserve">  </w:t>
      </w:r>
    </w:p>
    <w:p w14:paraId="522ACF5A" w14:textId="77777777" w:rsidR="00C67A5D" w:rsidRPr="006F65D8" w:rsidRDefault="00C67A5D" w:rsidP="00755297">
      <w:pPr>
        <w:spacing w:after="0"/>
        <w:rPr>
          <w:highlight w:val="green"/>
        </w:rPr>
      </w:pPr>
      <w:r w:rsidRPr="006F65D8">
        <w:rPr>
          <w:highlight w:val="green"/>
        </w:rPr>
        <w:t xml:space="preserve">  proge_max &lt;- numeric(nrow(m1))</w:t>
      </w:r>
    </w:p>
    <w:p w14:paraId="4F619945" w14:textId="77777777" w:rsidR="00C67A5D" w:rsidRPr="006F65D8" w:rsidRDefault="00C67A5D" w:rsidP="00755297">
      <w:pPr>
        <w:spacing w:after="0"/>
        <w:rPr>
          <w:highlight w:val="green"/>
        </w:rPr>
      </w:pPr>
      <w:r w:rsidRPr="006F65D8">
        <w:rPr>
          <w:highlight w:val="green"/>
        </w:rPr>
        <w:t xml:space="preserve">  proge_max[localMaxima(m1$Progesterone)] &lt;- 1</w:t>
      </w:r>
    </w:p>
    <w:p w14:paraId="6E41C348" w14:textId="77777777" w:rsidR="00C67A5D" w:rsidRPr="00D355E4" w:rsidRDefault="00C67A5D" w:rsidP="00755297">
      <w:pPr>
        <w:spacing w:after="0"/>
        <w:rPr>
          <w:color w:val="FF0000"/>
          <w:highlight w:val="green"/>
        </w:rPr>
      </w:pPr>
      <w:r w:rsidRPr="006F65D8">
        <w:rPr>
          <w:highlight w:val="green"/>
        </w:rPr>
        <w:t xml:space="preserve">  </w:t>
      </w:r>
      <w:r w:rsidRPr="00D355E4">
        <w:rPr>
          <w:color w:val="FF0000"/>
          <w:highlight w:val="green"/>
        </w:rPr>
        <w:t>proge_max[which(m1$Progesterone &lt; log(cutoff_Progesterone))] &lt;- 0</w:t>
      </w:r>
    </w:p>
    <w:p w14:paraId="6BED8B7A" w14:textId="77777777" w:rsidR="00C67A5D" w:rsidRPr="006F65D8" w:rsidRDefault="00C67A5D" w:rsidP="00755297">
      <w:pPr>
        <w:spacing w:after="0"/>
        <w:rPr>
          <w:highlight w:val="green"/>
        </w:rPr>
      </w:pPr>
      <w:r w:rsidRPr="006F65D8">
        <w:rPr>
          <w:highlight w:val="green"/>
        </w:rPr>
        <w:t xml:space="preserve">  </w:t>
      </w:r>
    </w:p>
    <w:p w14:paraId="130CBDEF" w14:textId="77777777" w:rsidR="00C67A5D" w:rsidRPr="006F65D8" w:rsidRDefault="00C67A5D" w:rsidP="00755297">
      <w:pPr>
        <w:spacing w:after="0"/>
        <w:rPr>
          <w:highlight w:val="green"/>
        </w:rPr>
      </w:pPr>
      <w:r w:rsidRPr="006F65D8">
        <w:rPr>
          <w:highlight w:val="green"/>
        </w:rPr>
        <w:t xml:space="preserve">  event &lt;- numeric(nrow(m1))</w:t>
      </w:r>
    </w:p>
    <w:p w14:paraId="11F310F4" w14:textId="77777777" w:rsidR="00C67A5D" w:rsidRPr="006F65D8" w:rsidRDefault="00C67A5D" w:rsidP="00755297">
      <w:pPr>
        <w:spacing w:after="0"/>
        <w:rPr>
          <w:highlight w:val="green"/>
        </w:rPr>
      </w:pPr>
      <w:r w:rsidRPr="006F65D8">
        <w:rPr>
          <w:highlight w:val="green"/>
        </w:rPr>
        <w:t xml:space="preserve">  for(i in 1:length(event)){</w:t>
      </w:r>
    </w:p>
    <w:p w14:paraId="34DE214E" w14:textId="77777777" w:rsidR="00C67A5D" w:rsidRPr="006F65D8" w:rsidRDefault="00C67A5D" w:rsidP="00755297">
      <w:pPr>
        <w:spacing w:after="0"/>
        <w:rPr>
          <w:highlight w:val="green"/>
        </w:rPr>
      </w:pPr>
      <w:r w:rsidRPr="006F65D8">
        <w:rPr>
          <w:highlight w:val="green"/>
        </w:rPr>
        <w:t xml:space="preserve">      if( estra_max[i]==1 &amp; sum(proge_max[i:(i+lag)])&gt;0 &amp;</w:t>
      </w:r>
    </w:p>
    <w:p w14:paraId="48B07DCF" w14:textId="77777777" w:rsidR="00C67A5D" w:rsidRPr="006F65D8" w:rsidRDefault="00C67A5D" w:rsidP="00755297">
      <w:pPr>
        <w:spacing w:after="0"/>
        <w:rPr>
          <w:highlight w:val="green"/>
        </w:rPr>
      </w:pPr>
      <w:r w:rsidRPr="006F65D8">
        <w:rPr>
          <w:highlight w:val="green"/>
        </w:rPr>
        <w:t xml:space="preserve">          day(m1$date[i+lag]) - day(m1$date[i]) &lt;= lag){</w:t>
      </w:r>
    </w:p>
    <w:p w14:paraId="35D74B30" w14:textId="77777777" w:rsidR="00C67A5D" w:rsidRPr="006F65D8" w:rsidRDefault="00C67A5D" w:rsidP="00755297">
      <w:pPr>
        <w:spacing w:after="0"/>
        <w:rPr>
          <w:highlight w:val="green"/>
        </w:rPr>
      </w:pPr>
      <w:r w:rsidRPr="006F65D8">
        <w:rPr>
          <w:highlight w:val="green"/>
        </w:rPr>
        <w:t xml:space="preserve">        #event[i:(i+lag)] &lt;- 1</w:t>
      </w:r>
    </w:p>
    <w:p w14:paraId="1F6C33E0" w14:textId="77777777" w:rsidR="00C67A5D" w:rsidRPr="006F65D8" w:rsidRDefault="00C67A5D" w:rsidP="00755297">
      <w:pPr>
        <w:spacing w:after="0"/>
        <w:rPr>
          <w:highlight w:val="green"/>
        </w:rPr>
      </w:pPr>
      <w:r w:rsidRPr="006F65D8">
        <w:rPr>
          <w:highlight w:val="green"/>
        </w:rPr>
        <w:t xml:space="preserve">        event[i] &lt;- 1</w:t>
      </w:r>
    </w:p>
    <w:p w14:paraId="150EDE23" w14:textId="77777777" w:rsidR="00C67A5D" w:rsidRPr="006F65D8" w:rsidRDefault="00C67A5D" w:rsidP="00755297">
      <w:pPr>
        <w:spacing w:after="0"/>
        <w:rPr>
          <w:highlight w:val="green"/>
        </w:rPr>
      </w:pPr>
      <w:r w:rsidRPr="006F65D8">
        <w:rPr>
          <w:highlight w:val="green"/>
        </w:rPr>
        <w:t xml:space="preserve">      }</w:t>
      </w:r>
    </w:p>
    <w:p w14:paraId="766C9C4F" w14:textId="77777777" w:rsidR="00C67A5D" w:rsidRPr="006F65D8" w:rsidRDefault="00C67A5D" w:rsidP="00755297">
      <w:pPr>
        <w:spacing w:after="0"/>
        <w:rPr>
          <w:highlight w:val="green"/>
        </w:rPr>
      </w:pPr>
      <w:r w:rsidRPr="006F65D8">
        <w:rPr>
          <w:highlight w:val="green"/>
        </w:rPr>
        <w:t xml:space="preserve">    }</w:t>
      </w:r>
    </w:p>
    <w:p w14:paraId="3023F869" w14:textId="77777777" w:rsidR="00C67A5D" w:rsidRDefault="00C67A5D" w:rsidP="00755297">
      <w:pPr>
        <w:spacing w:after="0"/>
      </w:pPr>
      <w:r w:rsidRPr="006F65D8">
        <w:rPr>
          <w:highlight w:val="green"/>
        </w:rPr>
        <w:t xml:space="preserve">  max_mat &lt;- data.frame(estra_max, proge_max, event)</w:t>
      </w:r>
    </w:p>
    <w:p w14:paraId="6EFD9794" w14:textId="22397C39" w:rsidR="00C67A5D" w:rsidRDefault="00AA34A1" w:rsidP="00755297">
      <w:pPr>
        <w:spacing w:after="0"/>
      </w:pPr>
      <w:r w:rsidRPr="00AA34A1">
        <w:rPr>
          <w:highlight w:val="green"/>
        </w:rPr>
        <w:lastRenderedPageBreak/>
        <w:t>Reply from Jeff</w:t>
      </w:r>
      <w:r w:rsidR="00C67A5D">
        <w:t xml:space="preserve">  </w:t>
      </w:r>
    </w:p>
    <w:p w14:paraId="76978DFC" w14:textId="77777777" w:rsidR="00B36EC5" w:rsidRPr="00B36EC5" w:rsidRDefault="00B36EC5" w:rsidP="00B36EC5">
      <w:pPr>
        <w:spacing w:after="0" w:line="240" w:lineRule="auto"/>
        <w:rPr>
          <w:rFonts w:ascii="Garamond" w:eastAsia="Calibri" w:hAnsi="Garamond" w:cs="Times New Roman"/>
          <w:sz w:val="28"/>
          <w:szCs w:val="21"/>
        </w:rPr>
      </w:pPr>
      <w:r w:rsidRPr="00B36EC5">
        <w:rPr>
          <w:rFonts w:ascii="Garamond" w:eastAsia="Calibri" w:hAnsi="Garamond" w:cs="Times New Roman"/>
          <w:sz w:val="28"/>
          <w:szCs w:val="21"/>
        </w:rPr>
        <w:t>The detection of events (in analyze_yearly_trends) seems to identify not only the maxima, and the updated version also detect values for estradiol &amp; progesterone that are below some threshold:</w:t>
      </w:r>
    </w:p>
    <w:p w14:paraId="2F2F037E" w14:textId="77777777" w:rsidR="00B36EC5" w:rsidRPr="00B36EC5" w:rsidRDefault="00B36EC5" w:rsidP="00B36EC5">
      <w:pPr>
        <w:spacing w:after="0" w:line="240" w:lineRule="auto"/>
        <w:rPr>
          <w:rFonts w:ascii="Garamond" w:eastAsia="Calibri" w:hAnsi="Garamond" w:cs="Times New Roman"/>
          <w:sz w:val="28"/>
          <w:szCs w:val="21"/>
        </w:rPr>
      </w:pPr>
    </w:p>
    <w:p w14:paraId="39A5D7DC" w14:textId="77777777" w:rsidR="00B36EC5" w:rsidRPr="00B36EC5" w:rsidRDefault="00B36EC5" w:rsidP="00B36EC5">
      <w:pPr>
        <w:spacing w:after="0" w:line="240" w:lineRule="auto"/>
        <w:rPr>
          <w:rFonts w:ascii="Garamond" w:eastAsia="Calibri" w:hAnsi="Garamond" w:cs="Times New Roman"/>
          <w:sz w:val="28"/>
          <w:szCs w:val="21"/>
        </w:rPr>
      </w:pPr>
      <w:r w:rsidRPr="00B36EC5">
        <w:rPr>
          <w:rFonts w:ascii="Garamond" w:eastAsia="Calibri" w:hAnsi="Garamond" w:cs="Times New Roman"/>
          <w:sz w:val="28"/>
          <w:szCs w:val="21"/>
        </w:rPr>
        <w:t>estra_max[which(m1$Estradiol &lt; log(cutoff_Estradiol))] &lt;- 0 ...</w:t>
      </w:r>
    </w:p>
    <w:p w14:paraId="2A56D9A8" w14:textId="77777777" w:rsidR="00B36EC5" w:rsidRPr="00B36EC5" w:rsidRDefault="00B36EC5" w:rsidP="00B36EC5">
      <w:pPr>
        <w:spacing w:after="0" w:line="240" w:lineRule="auto"/>
        <w:rPr>
          <w:rFonts w:ascii="Garamond" w:eastAsia="Calibri" w:hAnsi="Garamond" w:cs="Times New Roman"/>
          <w:sz w:val="28"/>
          <w:szCs w:val="21"/>
        </w:rPr>
      </w:pPr>
      <w:r w:rsidRPr="00B36EC5">
        <w:rPr>
          <w:rFonts w:ascii="Garamond" w:eastAsia="Calibri" w:hAnsi="Garamond" w:cs="Times New Roman"/>
          <w:sz w:val="28"/>
          <w:szCs w:val="21"/>
        </w:rPr>
        <w:t>proge_max[which(m1$Progesterone &lt; log(cutoff_Progesterone))] &lt;- 0</w:t>
      </w:r>
    </w:p>
    <w:p w14:paraId="60E8C77D" w14:textId="77777777" w:rsidR="00B36EC5" w:rsidRPr="00B36EC5" w:rsidRDefault="00B36EC5" w:rsidP="00B36EC5">
      <w:pPr>
        <w:spacing w:after="0" w:line="240" w:lineRule="auto"/>
        <w:rPr>
          <w:rFonts w:ascii="Garamond" w:eastAsia="Calibri" w:hAnsi="Garamond" w:cs="Times New Roman"/>
          <w:sz w:val="28"/>
          <w:szCs w:val="21"/>
        </w:rPr>
      </w:pPr>
    </w:p>
    <w:p w14:paraId="5D39EEDC" w14:textId="77777777" w:rsidR="00B36EC5" w:rsidRPr="00B36EC5" w:rsidRDefault="00B36EC5" w:rsidP="00B36EC5">
      <w:pPr>
        <w:spacing w:after="0" w:line="240" w:lineRule="auto"/>
        <w:rPr>
          <w:rFonts w:ascii="Garamond" w:eastAsia="Calibri" w:hAnsi="Garamond" w:cs="Times New Roman"/>
          <w:sz w:val="28"/>
          <w:szCs w:val="21"/>
        </w:rPr>
      </w:pPr>
      <w:r w:rsidRPr="00B36EC5">
        <w:rPr>
          <w:rFonts w:ascii="Garamond" w:eastAsia="Calibri" w:hAnsi="Garamond" w:cs="Times New Roman"/>
          <w:sz w:val="28"/>
          <w:szCs w:val="21"/>
        </w:rPr>
        <w:t>The identification of actual events is subtly different between the original and updated versions. The original version categorizes events as those rows where the estradiol was max and progesterone was max in the same row OR in the row + lag (i.e. if lag = 2, a row is categorized as an event if progesterone was max in the same row as max estradiol or two rows after the max estradiol row). Note this would mean that if progesterone peaks one row after max estradiol, it would not be categorized as an event. The updated code is more flexible, where an event is identified when progesterone peaks at the same time as estradiol, or within a time period defined by lag. In this updated code, if lag = 2, an event would occur if estradiol and progesterone are max in the same row or progesterone is max one or two rows after estradiol is max.</w:t>
      </w:r>
    </w:p>
    <w:p w14:paraId="128D4FB5" w14:textId="77777777" w:rsidR="00B36EC5" w:rsidRPr="00B36EC5" w:rsidRDefault="00B36EC5" w:rsidP="00B36EC5">
      <w:pPr>
        <w:spacing w:after="0" w:line="240" w:lineRule="auto"/>
        <w:rPr>
          <w:rFonts w:ascii="Garamond" w:eastAsia="Calibri" w:hAnsi="Garamond" w:cs="Times New Roman"/>
          <w:sz w:val="28"/>
          <w:szCs w:val="21"/>
        </w:rPr>
      </w:pPr>
    </w:p>
    <w:p w14:paraId="523787CD" w14:textId="77777777" w:rsidR="00B36EC5" w:rsidRPr="00B36EC5" w:rsidRDefault="00B36EC5" w:rsidP="00B36EC5">
      <w:pPr>
        <w:spacing w:after="0" w:line="240" w:lineRule="auto"/>
        <w:rPr>
          <w:rFonts w:ascii="Garamond" w:eastAsia="Calibri" w:hAnsi="Garamond" w:cs="Times New Roman"/>
          <w:sz w:val="28"/>
          <w:szCs w:val="21"/>
        </w:rPr>
      </w:pPr>
      <w:r w:rsidRPr="00B36EC5">
        <w:rPr>
          <w:rFonts w:ascii="Garamond" w:eastAsia="Calibri" w:hAnsi="Garamond" w:cs="Times New Roman"/>
          <w:sz w:val="28"/>
          <w:szCs w:val="21"/>
        </w:rPr>
        <w:t>In regards to translating plots to ggplot, those are some pretty complex plots in the analyze_yearly_trends function. The way I would go about this would be to start with the based plot in analyze_yearly_trends, get that working, then add points &amp; lines to make it match the previous plots.</w:t>
      </w:r>
    </w:p>
    <w:p w14:paraId="3761B464" w14:textId="77777777" w:rsidR="00B36EC5" w:rsidRPr="00B36EC5" w:rsidRDefault="00B36EC5" w:rsidP="00B36EC5">
      <w:pPr>
        <w:spacing w:after="0" w:line="240" w:lineRule="auto"/>
        <w:rPr>
          <w:rFonts w:ascii="Garamond" w:eastAsia="Calibri" w:hAnsi="Garamond" w:cs="Times New Roman"/>
          <w:sz w:val="28"/>
          <w:szCs w:val="21"/>
        </w:rPr>
      </w:pPr>
    </w:p>
    <w:p w14:paraId="3A522FE7" w14:textId="77777777" w:rsidR="00B36EC5" w:rsidRPr="00B36EC5" w:rsidRDefault="00B36EC5" w:rsidP="00B36EC5">
      <w:pPr>
        <w:spacing w:after="0" w:line="240" w:lineRule="auto"/>
        <w:rPr>
          <w:rFonts w:ascii="Garamond" w:eastAsia="Calibri" w:hAnsi="Garamond" w:cs="Times New Roman"/>
          <w:sz w:val="28"/>
          <w:szCs w:val="21"/>
        </w:rPr>
      </w:pPr>
      <w:r w:rsidRPr="00B36EC5">
        <w:rPr>
          <w:rFonts w:ascii="Garamond" w:eastAsia="Calibri" w:hAnsi="Garamond" w:cs="Times New Roman"/>
          <w:sz w:val="28"/>
          <w:szCs w:val="21"/>
        </w:rPr>
        <w:t>For example, in the analyze_yearly_trends, the plot starts out with:</w:t>
      </w:r>
    </w:p>
    <w:p w14:paraId="7E048702" w14:textId="77777777" w:rsidR="00B36EC5" w:rsidRPr="00B36EC5" w:rsidRDefault="00B36EC5" w:rsidP="00B36EC5">
      <w:pPr>
        <w:spacing w:after="0" w:line="240" w:lineRule="auto"/>
        <w:rPr>
          <w:rFonts w:ascii="Garamond" w:eastAsia="Calibri" w:hAnsi="Garamond" w:cs="Times New Roman"/>
          <w:sz w:val="28"/>
          <w:szCs w:val="21"/>
        </w:rPr>
      </w:pPr>
    </w:p>
    <w:p w14:paraId="0EBC4C9E" w14:textId="77777777" w:rsidR="00B36EC5" w:rsidRPr="00B36EC5" w:rsidRDefault="00B36EC5" w:rsidP="00B36EC5">
      <w:pPr>
        <w:spacing w:after="0" w:line="240" w:lineRule="auto"/>
        <w:rPr>
          <w:rFonts w:ascii="Garamond" w:eastAsia="Calibri" w:hAnsi="Garamond" w:cs="Times New Roman"/>
          <w:sz w:val="28"/>
          <w:szCs w:val="21"/>
        </w:rPr>
      </w:pPr>
      <w:r w:rsidRPr="00B36EC5">
        <w:rPr>
          <w:rFonts w:ascii="Garamond" w:eastAsia="Calibri" w:hAnsi="Garamond" w:cs="Times New Roman"/>
          <w:sz w:val="28"/>
          <w:szCs w:val="21"/>
        </w:rPr>
        <w:t>plot(m1$date, m1$Progesterone, type='l', ylim=c(4,8), lwd=2, col='green',</w:t>
      </w:r>
    </w:p>
    <w:p w14:paraId="68D40AA9" w14:textId="77777777" w:rsidR="00B36EC5" w:rsidRPr="00B36EC5" w:rsidRDefault="00B36EC5" w:rsidP="00B36EC5">
      <w:pPr>
        <w:spacing w:after="0" w:line="240" w:lineRule="auto"/>
        <w:rPr>
          <w:rFonts w:ascii="Garamond" w:eastAsia="Calibri" w:hAnsi="Garamond" w:cs="Times New Roman"/>
          <w:sz w:val="28"/>
          <w:szCs w:val="21"/>
        </w:rPr>
      </w:pPr>
      <w:r w:rsidRPr="00B36EC5">
        <w:rPr>
          <w:rFonts w:ascii="Garamond" w:eastAsia="Calibri" w:hAnsi="Garamond" w:cs="Times New Roman"/>
          <w:sz w:val="28"/>
          <w:szCs w:val="21"/>
        </w:rPr>
        <w:t xml:space="preserve">       main=paste('Progesterone ~ Estradiol',year,sep=':'), xlab='Day',ylab='Log Concentration')</w:t>
      </w:r>
    </w:p>
    <w:p w14:paraId="29A9D741" w14:textId="77777777" w:rsidR="00B36EC5" w:rsidRPr="00B36EC5" w:rsidRDefault="00B36EC5" w:rsidP="00B36EC5">
      <w:pPr>
        <w:spacing w:after="0" w:line="240" w:lineRule="auto"/>
        <w:rPr>
          <w:rFonts w:ascii="Garamond" w:eastAsia="Calibri" w:hAnsi="Garamond" w:cs="Times New Roman"/>
          <w:sz w:val="28"/>
          <w:szCs w:val="21"/>
        </w:rPr>
      </w:pPr>
    </w:p>
    <w:p w14:paraId="73B394A1" w14:textId="77777777" w:rsidR="00B36EC5" w:rsidRPr="00B36EC5" w:rsidRDefault="00B36EC5" w:rsidP="00B36EC5">
      <w:pPr>
        <w:spacing w:after="0" w:line="240" w:lineRule="auto"/>
        <w:rPr>
          <w:rFonts w:ascii="Garamond" w:eastAsia="Calibri" w:hAnsi="Garamond" w:cs="Times New Roman"/>
          <w:sz w:val="28"/>
          <w:szCs w:val="21"/>
        </w:rPr>
      </w:pPr>
    </w:p>
    <w:p w14:paraId="4B59D149" w14:textId="77777777" w:rsidR="00B36EC5" w:rsidRPr="00B36EC5" w:rsidRDefault="00B36EC5" w:rsidP="00B36EC5">
      <w:pPr>
        <w:spacing w:after="0" w:line="240" w:lineRule="auto"/>
        <w:rPr>
          <w:rFonts w:ascii="Garamond" w:eastAsia="Calibri" w:hAnsi="Garamond" w:cs="Times New Roman"/>
          <w:sz w:val="28"/>
          <w:szCs w:val="21"/>
        </w:rPr>
      </w:pPr>
      <w:r w:rsidRPr="00B36EC5">
        <w:rPr>
          <w:rFonts w:ascii="Garamond" w:eastAsia="Calibri" w:hAnsi="Garamond" w:cs="Times New Roman"/>
          <w:sz w:val="28"/>
          <w:szCs w:val="21"/>
        </w:rPr>
        <w:t>A very rough translation to ggplot would be:</w:t>
      </w:r>
    </w:p>
    <w:p w14:paraId="4FBEAD78" w14:textId="77777777" w:rsidR="00B36EC5" w:rsidRPr="00B36EC5" w:rsidRDefault="00B36EC5" w:rsidP="00B36EC5">
      <w:pPr>
        <w:spacing w:after="0" w:line="240" w:lineRule="auto"/>
        <w:rPr>
          <w:rFonts w:ascii="Garamond" w:eastAsia="Calibri" w:hAnsi="Garamond" w:cs="Times New Roman"/>
          <w:sz w:val="28"/>
          <w:szCs w:val="21"/>
        </w:rPr>
      </w:pPr>
    </w:p>
    <w:p w14:paraId="6111A72A" w14:textId="77777777" w:rsidR="00B36EC5" w:rsidRPr="00B36EC5" w:rsidRDefault="00B36EC5" w:rsidP="00B36EC5">
      <w:pPr>
        <w:spacing w:after="0" w:line="240" w:lineRule="auto"/>
        <w:rPr>
          <w:rFonts w:ascii="Garamond" w:eastAsia="Calibri" w:hAnsi="Garamond" w:cs="Times New Roman"/>
          <w:sz w:val="28"/>
          <w:szCs w:val="21"/>
        </w:rPr>
      </w:pPr>
      <w:r w:rsidRPr="00B36EC5">
        <w:rPr>
          <w:rFonts w:ascii="Garamond" w:eastAsia="Calibri" w:hAnsi="Garamond" w:cs="Times New Roman"/>
          <w:sz w:val="28"/>
          <w:szCs w:val="21"/>
        </w:rPr>
        <w:t>ggplot(data = m1, mapping = aes(x = date, y = Progesterone)) +</w:t>
      </w:r>
    </w:p>
    <w:p w14:paraId="7D46D68A" w14:textId="77777777" w:rsidR="00B36EC5" w:rsidRPr="00B36EC5" w:rsidRDefault="00B36EC5" w:rsidP="00B36EC5">
      <w:pPr>
        <w:spacing w:after="0" w:line="240" w:lineRule="auto"/>
        <w:rPr>
          <w:rFonts w:ascii="Garamond" w:eastAsia="Calibri" w:hAnsi="Garamond" w:cs="Times New Roman"/>
          <w:sz w:val="28"/>
          <w:szCs w:val="21"/>
        </w:rPr>
      </w:pPr>
      <w:r w:rsidRPr="00B36EC5">
        <w:rPr>
          <w:rFonts w:ascii="Garamond" w:eastAsia="Calibri" w:hAnsi="Garamond" w:cs="Times New Roman"/>
          <w:sz w:val="28"/>
          <w:szCs w:val="21"/>
        </w:rPr>
        <w:t xml:space="preserve">  ylim(c(4, 8)) +</w:t>
      </w:r>
    </w:p>
    <w:p w14:paraId="21A155A2" w14:textId="77777777" w:rsidR="00B36EC5" w:rsidRPr="00B36EC5" w:rsidRDefault="00B36EC5" w:rsidP="00B36EC5">
      <w:pPr>
        <w:spacing w:after="0" w:line="240" w:lineRule="auto"/>
        <w:rPr>
          <w:rFonts w:ascii="Garamond" w:eastAsia="Calibri" w:hAnsi="Garamond" w:cs="Times New Roman"/>
          <w:sz w:val="28"/>
          <w:szCs w:val="21"/>
        </w:rPr>
      </w:pPr>
      <w:r w:rsidRPr="00B36EC5">
        <w:rPr>
          <w:rFonts w:ascii="Garamond" w:eastAsia="Calibri" w:hAnsi="Garamond" w:cs="Times New Roman"/>
          <w:sz w:val="28"/>
          <w:szCs w:val="21"/>
        </w:rPr>
        <w:t xml:space="preserve">  geom_line(lwd = 2, color = "green") +</w:t>
      </w:r>
    </w:p>
    <w:p w14:paraId="455EF81A" w14:textId="77777777" w:rsidR="00B36EC5" w:rsidRPr="00B36EC5" w:rsidRDefault="00B36EC5" w:rsidP="00B36EC5">
      <w:pPr>
        <w:spacing w:after="0" w:line="240" w:lineRule="auto"/>
        <w:rPr>
          <w:rFonts w:ascii="Garamond" w:eastAsia="Calibri" w:hAnsi="Garamond" w:cs="Times New Roman"/>
          <w:sz w:val="28"/>
          <w:szCs w:val="21"/>
        </w:rPr>
      </w:pPr>
      <w:r w:rsidRPr="00B36EC5">
        <w:rPr>
          <w:rFonts w:ascii="Garamond" w:eastAsia="Calibri" w:hAnsi="Garamond" w:cs="Times New Roman"/>
          <w:sz w:val="28"/>
          <w:szCs w:val="21"/>
        </w:rPr>
        <w:t xml:space="preserve">  ggtitle(label = paste("Progesterone ~ Estradiol", year, sep = ":")) +</w:t>
      </w:r>
    </w:p>
    <w:p w14:paraId="6760C586" w14:textId="77777777" w:rsidR="00B36EC5" w:rsidRPr="00B36EC5" w:rsidRDefault="00B36EC5" w:rsidP="00B36EC5">
      <w:pPr>
        <w:spacing w:after="0" w:line="240" w:lineRule="auto"/>
        <w:rPr>
          <w:rFonts w:ascii="Garamond" w:eastAsia="Calibri" w:hAnsi="Garamond" w:cs="Times New Roman"/>
          <w:sz w:val="28"/>
          <w:szCs w:val="21"/>
        </w:rPr>
      </w:pPr>
      <w:r w:rsidRPr="00B36EC5">
        <w:rPr>
          <w:rFonts w:ascii="Garamond" w:eastAsia="Calibri" w:hAnsi="Garamond" w:cs="Times New Roman"/>
          <w:sz w:val="28"/>
          <w:szCs w:val="21"/>
        </w:rPr>
        <w:t xml:space="preserve">  xlab(label = "Day") +</w:t>
      </w:r>
    </w:p>
    <w:p w14:paraId="06869BD8" w14:textId="77777777" w:rsidR="00B36EC5" w:rsidRPr="00B36EC5" w:rsidRDefault="00B36EC5" w:rsidP="00B36EC5">
      <w:pPr>
        <w:spacing w:after="0" w:line="240" w:lineRule="auto"/>
        <w:rPr>
          <w:rFonts w:ascii="Garamond" w:eastAsia="Calibri" w:hAnsi="Garamond" w:cs="Times New Roman"/>
          <w:sz w:val="28"/>
          <w:szCs w:val="21"/>
        </w:rPr>
      </w:pPr>
      <w:r w:rsidRPr="00B36EC5">
        <w:rPr>
          <w:rFonts w:ascii="Garamond" w:eastAsia="Calibri" w:hAnsi="Garamond" w:cs="Times New Roman"/>
          <w:sz w:val="28"/>
          <w:szCs w:val="21"/>
        </w:rPr>
        <w:t xml:space="preserve">  ylab(label = "Log Concentration")</w:t>
      </w:r>
    </w:p>
    <w:p w14:paraId="7515721A" w14:textId="77777777" w:rsidR="00B36EC5" w:rsidRPr="00B36EC5" w:rsidRDefault="00B36EC5" w:rsidP="00B36EC5">
      <w:pPr>
        <w:spacing w:after="0" w:line="240" w:lineRule="auto"/>
        <w:rPr>
          <w:rFonts w:ascii="Garamond" w:eastAsia="Calibri" w:hAnsi="Garamond" w:cs="Times New Roman"/>
          <w:sz w:val="28"/>
          <w:szCs w:val="21"/>
        </w:rPr>
      </w:pPr>
    </w:p>
    <w:p w14:paraId="52C737F8" w14:textId="77777777" w:rsidR="00B36EC5" w:rsidRPr="00B36EC5" w:rsidRDefault="00B36EC5" w:rsidP="00B36EC5">
      <w:pPr>
        <w:spacing w:after="0" w:line="240" w:lineRule="auto"/>
        <w:rPr>
          <w:rFonts w:ascii="Garamond" w:eastAsia="Calibri" w:hAnsi="Garamond" w:cs="Times New Roman"/>
          <w:sz w:val="28"/>
          <w:szCs w:val="21"/>
        </w:rPr>
      </w:pPr>
      <w:r w:rsidRPr="00B36EC5">
        <w:rPr>
          <w:rFonts w:ascii="Garamond" w:eastAsia="Calibri" w:hAnsi="Garamond" w:cs="Times New Roman"/>
          <w:sz w:val="28"/>
          <w:szCs w:val="21"/>
        </w:rPr>
        <w:lastRenderedPageBreak/>
        <w:t>In regards to sharing code, GitHub is probably the easiest way - just point me to the file on GitHub that you are working on.</w:t>
      </w:r>
    </w:p>
    <w:p w14:paraId="3FBB0DEB" w14:textId="77777777" w:rsidR="00B36EC5" w:rsidRPr="00B36EC5" w:rsidRDefault="00B36EC5" w:rsidP="00B36EC5">
      <w:pPr>
        <w:spacing w:after="0" w:line="240" w:lineRule="auto"/>
        <w:rPr>
          <w:rFonts w:ascii="Garamond" w:eastAsia="Calibri" w:hAnsi="Garamond" w:cs="Times New Roman"/>
          <w:sz w:val="28"/>
          <w:szCs w:val="21"/>
        </w:rPr>
      </w:pPr>
    </w:p>
    <w:p w14:paraId="0611CEA2" w14:textId="77777777" w:rsidR="00B36EC5" w:rsidRPr="00B36EC5" w:rsidRDefault="00B36EC5" w:rsidP="00B36EC5">
      <w:pPr>
        <w:spacing w:after="0" w:line="240" w:lineRule="auto"/>
        <w:rPr>
          <w:rFonts w:ascii="Garamond" w:eastAsia="Calibri" w:hAnsi="Garamond" w:cs="Times New Roman"/>
          <w:sz w:val="28"/>
          <w:szCs w:val="21"/>
        </w:rPr>
      </w:pPr>
      <w:r w:rsidRPr="00B36EC5">
        <w:rPr>
          <w:rFonts w:ascii="Garamond" w:eastAsia="Calibri" w:hAnsi="Garamond" w:cs="Times New Roman"/>
          <w:sz w:val="28"/>
          <w:szCs w:val="21"/>
        </w:rPr>
        <w:t>Cheers,</w:t>
      </w:r>
    </w:p>
    <w:p w14:paraId="7430E3A8" w14:textId="77777777" w:rsidR="00B36EC5" w:rsidRPr="00B36EC5" w:rsidRDefault="00B36EC5" w:rsidP="00B36EC5">
      <w:pPr>
        <w:spacing w:after="0" w:line="240" w:lineRule="auto"/>
        <w:rPr>
          <w:rFonts w:ascii="Garamond" w:eastAsia="Calibri" w:hAnsi="Garamond" w:cs="Times New Roman"/>
          <w:sz w:val="28"/>
          <w:szCs w:val="21"/>
        </w:rPr>
      </w:pPr>
    </w:p>
    <w:p w14:paraId="129A96D3" w14:textId="4F8AE046" w:rsidR="00B36EC5" w:rsidRDefault="00B36EC5" w:rsidP="00B36EC5">
      <w:pPr>
        <w:spacing w:after="0" w:line="240" w:lineRule="auto"/>
        <w:rPr>
          <w:rFonts w:ascii="Garamond" w:eastAsia="Calibri" w:hAnsi="Garamond" w:cs="Times New Roman"/>
          <w:sz w:val="28"/>
          <w:szCs w:val="21"/>
        </w:rPr>
      </w:pPr>
      <w:r w:rsidRPr="00B36EC5">
        <w:rPr>
          <w:rFonts w:ascii="Garamond" w:eastAsia="Calibri" w:hAnsi="Garamond" w:cs="Times New Roman"/>
          <w:sz w:val="28"/>
          <w:szCs w:val="21"/>
        </w:rPr>
        <w:t>Jeff</w:t>
      </w:r>
    </w:p>
    <w:p w14:paraId="1DCABDDD" w14:textId="25D2E8D3" w:rsidR="009D7E7A" w:rsidRDefault="009D7E7A" w:rsidP="00B36EC5">
      <w:pPr>
        <w:spacing w:after="0" w:line="240" w:lineRule="auto"/>
        <w:rPr>
          <w:rFonts w:ascii="Garamond" w:eastAsia="Calibri" w:hAnsi="Garamond" w:cs="Times New Roman"/>
          <w:sz w:val="28"/>
          <w:szCs w:val="21"/>
        </w:rPr>
      </w:pPr>
    </w:p>
    <w:p w14:paraId="273AA3A5" w14:textId="06A904AD" w:rsidR="009D7E7A" w:rsidRDefault="009D7E7A" w:rsidP="00B36EC5">
      <w:pPr>
        <w:spacing w:after="0" w:line="240" w:lineRule="auto"/>
        <w:rPr>
          <w:rFonts w:ascii="Garamond" w:eastAsia="Calibri" w:hAnsi="Garamond" w:cs="Times New Roman"/>
          <w:sz w:val="28"/>
          <w:szCs w:val="21"/>
        </w:rPr>
      </w:pPr>
      <w:r w:rsidRPr="009D7E7A">
        <w:rPr>
          <w:rFonts w:ascii="Garamond" w:eastAsia="Calibri" w:hAnsi="Garamond" w:cs="Times New Roman"/>
          <w:sz w:val="28"/>
          <w:szCs w:val="21"/>
          <w:highlight w:val="green"/>
        </w:rPr>
        <w:t>More insight from Jeff</w:t>
      </w:r>
    </w:p>
    <w:p w14:paraId="1D25092A" w14:textId="77777777" w:rsidR="009D7E7A" w:rsidRPr="00B36EC5" w:rsidRDefault="009D7E7A" w:rsidP="00B36EC5">
      <w:pPr>
        <w:spacing w:after="0" w:line="240" w:lineRule="auto"/>
        <w:rPr>
          <w:rFonts w:ascii="Garamond" w:eastAsia="Calibri" w:hAnsi="Garamond" w:cs="Times New Roman"/>
          <w:sz w:val="28"/>
          <w:szCs w:val="21"/>
        </w:rPr>
      </w:pPr>
    </w:p>
    <w:p w14:paraId="0B38C665" w14:textId="77777777" w:rsidR="009D7E7A" w:rsidRDefault="009D7E7A" w:rsidP="009D7E7A">
      <w:pPr>
        <w:spacing w:after="0"/>
      </w:pPr>
      <w:r>
        <w:t>Yeah, it looks like the problem lies somewhere in that function. When running these functions, I use the cat function to print out values to see if things are working the way I think they are.  You can try adding the highlighted lines below to your code and see what prints out.</w:t>
      </w:r>
    </w:p>
    <w:p w14:paraId="1C1FCE23" w14:textId="77777777" w:rsidR="009D7E7A" w:rsidRDefault="009D7E7A" w:rsidP="009D7E7A">
      <w:pPr>
        <w:spacing w:after="0"/>
      </w:pPr>
    </w:p>
    <w:p w14:paraId="0B33C619" w14:textId="77777777" w:rsidR="009D7E7A" w:rsidRDefault="009D7E7A" w:rsidP="009D7E7A">
      <w:pPr>
        <w:spacing w:after="0"/>
      </w:pPr>
      <w:r>
        <w:t>for(i in 1:length(event)){</w:t>
      </w:r>
    </w:p>
    <w:p w14:paraId="5C435518" w14:textId="77777777" w:rsidR="009D7E7A" w:rsidRDefault="009D7E7A" w:rsidP="009D7E7A">
      <w:pPr>
        <w:spacing w:after="0"/>
      </w:pPr>
      <w:r>
        <w:t xml:space="preserve">    date_search = min(i+lag, length(event))</w:t>
      </w:r>
    </w:p>
    <w:p w14:paraId="1E245369" w14:textId="77777777" w:rsidR="009D7E7A" w:rsidRDefault="009D7E7A" w:rsidP="009D7E7A">
      <w:pPr>
        <w:spacing w:after="0"/>
      </w:pPr>
    </w:p>
    <w:p w14:paraId="72A0A6E0" w14:textId="77777777" w:rsidR="009D7E7A" w:rsidRDefault="009D7E7A" w:rsidP="009D7E7A">
      <w:pPr>
        <w:spacing w:after="0"/>
      </w:pPr>
      <w:r>
        <w:t xml:space="preserve">    cat("Current row:", i, "\n")</w:t>
      </w:r>
    </w:p>
    <w:p w14:paraId="182EE75F" w14:textId="77777777" w:rsidR="009D7E7A" w:rsidRDefault="009D7E7A" w:rsidP="009D7E7A">
      <w:pPr>
        <w:spacing w:after="0"/>
      </w:pPr>
      <w:r>
        <w:t xml:space="preserve">    cat("date_search:", date_search, "\n")</w:t>
      </w:r>
    </w:p>
    <w:p w14:paraId="5A6EF510" w14:textId="77777777" w:rsidR="009D7E7A" w:rsidRDefault="009D7E7A" w:rsidP="009D7E7A">
      <w:pPr>
        <w:spacing w:after="0"/>
      </w:pPr>
      <w:r>
        <w:t xml:space="preserve">    cat("lag:", lag, "\n")</w:t>
      </w:r>
    </w:p>
    <w:p w14:paraId="6DBC4093" w14:textId="77777777" w:rsidR="009D7E7A" w:rsidRDefault="009D7E7A" w:rsidP="009D7E7A">
      <w:pPr>
        <w:spacing w:after="0"/>
      </w:pPr>
      <w:r>
        <w:t xml:space="preserve">    cat("First day:", day(m1$date[i]), "\n")</w:t>
      </w:r>
    </w:p>
    <w:p w14:paraId="6A063878" w14:textId="77777777" w:rsidR="009D7E7A" w:rsidRDefault="009D7E7A" w:rsidP="009D7E7A">
      <w:pPr>
        <w:spacing w:after="0"/>
      </w:pPr>
      <w:r>
        <w:t xml:space="preserve">    cat("Last day:", day(m1$date[date_search]), "\n"))</w:t>
      </w:r>
    </w:p>
    <w:p w14:paraId="0BB1312F" w14:textId="77777777" w:rsidR="009D7E7A" w:rsidRDefault="009D7E7A" w:rsidP="009D7E7A">
      <w:pPr>
        <w:spacing w:after="0"/>
      </w:pPr>
      <w:r>
        <w:t xml:space="preserve">    cat("Estra max:", estra_max[i], "\n")</w:t>
      </w:r>
    </w:p>
    <w:p w14:paraId="27B88688" w14:textId="77777777" w:rsidR="009D7E7A" w:rsidRDefault="009D7E7A" w:rsidP="009D7E7A">
      <w:pPr>
        <w:spacing w:after="0"/>
      </w:pPr>
      <w:r>
        <w:t xml:space="preserve">    cat("Progesterone sum:", sum(proge_max[i:(i+lag)]), "\n")</w:t>
      </w:r>
    </w:p>
    <w:p w14:paraId="6D0DDA8F" w14:textId="77777777" w:rsidR="009D7E7A" w:rsidRDefault="009D7E7A" w:rsidP="009D7E7A">
      <w:pPr>
        <w:spacing w:after="0"/>
      </w:pPr>
    </w:p>
    <w:p w14:paraId="478680E8" w14:textId="77777777" w:rsidR="009D7E7A" w:rsidRDefault="009D7E7A" w:rsidP="009D7E7A">
      <w:pPr>
        <w:spacing w:after="0"/>
      </w:pPr>
      <w:r>
        <w:t xml:space="preserve">    if(estra_max[i]==1 &amp; sum(proge_max[i:(i+lag)])&gt;0 &amp;</w:t>
      </w:r>
    </w:p>
    <w:p w14:paraId="0E0C1FEC" w14:textId="77777777" w:rsidR="009D7E7A" w:rsidRDefault="009D7E7A" w:rsidP="009D7E7A">
      <w:pPr>
        <w:spacing w:after="0"/>
      </w:pPr>
      <w:r>
        <w:t xml:space="preserve">         day(m1$date[date_search]) - day(m1$date[i]) &lt;= lag){</w:t>
      </w:r>
    </w:p>
    <w:p w14:paraId="023159D5" w14:textId="77777777" w:rsidR="009D7E7A" w:rsidRDefault="009D7E7A" w:rsidP="009D7E7A">
      <w:pPr>
        <w:spacing w:after="0"/>
      </w:pPr>
    </w:p>
    <w:p w14:paraId="3A500397" w14:textId="77777777" w:rsidR="009D7E7A" w:rsidRDefault="009D7E7A" w:rsidP="009D7E7A">
      <w:pPr>
        <w:spacing w:after="0"/>
      </w:pPr>
    </w:p>
    <w:p w14:paraId="2AA68F13" w14:textId="77777777" w:rsidR="009D7E7A" w:rsidRDefault="009D7E7A" w:rsidP="009D7E7A">
      <w:pPr>
        <w:spacing w:after="0"/>
      </w:pPr>
      <w:r>
        <w:t>When you run the code, there should be some value printed out for each of them. e.g. you should see something like:</w:t>
      </w:r>
    </w:p>
    <w:p w14:paraId="52CBA6DD" w14:textId="77777777" w:rsidR="009D7E7A" w:rsidRDefault="009D7E7A" w:rsidP="009D7E7A">
      <w:pPr>
        <w:spacing w:after="0"/>
      </w:pPr>
    </w:p>
    <w:p w14:paraId="69CD59C1" w14:textId="77777777" w:rsidR="009D7E7A" w:rsidRDefault="009D7E7A" w:rsidP="009D7E7A">
      <w:pPr>
        <w:spacing w:after="0"/>
      </w:pPr>
      <w:r>
        <w:t>Current row: 2</w:t>
      </w:r>
    </w:p>
    <w:p w14:paraId="05F9296B" w14:textId="77777777" w:rsidR="009D7E7A" w:rsidRDefault="009D7E7A" w:rsidP="009D7E7A">
      <w:pPr>
        <w:spacing w:after="0"/>
      </w:pPr>
      <w:r>
        <w:t>date_search: 4</w:t>
      </w:r>
    </w:p>
    <w:p w14:paraId="0F71665F" w14:textId="42B69B5A" w:rsidR="00B36EC5" w:rsidRDefault="009D7E7A" w:rsidP="009D7E7A">
      <w:pPr>
        <w:spacing w:after="0"/>
      </w:pPr>
      <w:r>
        <w:t>lag: 2</w:t>
      </w:r>
    </w:p>
    <w:p w14:paraId="11ACF4E4" w14:textId="77777777" w:rsidR="00C67A5D" w:rsidRDefault="00C67A5D" w:rsidP="00755297">
      <w:pPr>
        <w:spacing w:after="0"/>
      </w:pPr>
      <w:r>
        <w:t xml:space="preserve">  ### Plot all events</w:t>
      </w:r>
    </w:p>
    <w:p w14:paraId="333B8680" w14:textId="77777777" w:rsidR="00C67A5D" w:rsidRDefault="00C67A5D" w:rsidP="00755297">
      <w:pPr>
        <w:spacing w:after="0"/>
      </w:pPr>
      <w:r>
        <w:t xml:space="preserve">  plot(m1$date, m1$Progesterone, type='l', ylim=c(4,8), lwd=2, col='green', </w:t>
      </w:r>
    </w:p>
    <w:p w14:paraId="0DA3B4C5" w14:textId="77777777" w:rsidR="00C67A5D" w:rsidRDefault="00C67A5D" w:rsidP="00755297">
      <w:pPr>
        <w:spacing w:after="0"/>
      </w:pPr>
      <w:r>
        <w:t xml:space="preserve">       main=paste('Progesterone ~ Estradiol',year,sep=':'), xlab='Day',ylab='Log Concentration')</w:t>
      </w:r>
    </w:p>
    <w:p w14:paraId="5C5A9BFE" w14:textId="77777777" w:rsidR="00C67A5D" w:rsidRDefault="00C67A5D" w:rsidP="00755297">
      <w:pPr>
        <w:spacing w:after="0"/>
      </w:pPr>
      <w:r>
        <w:t xml:space="preserve">  lines(m1$date, m1$Estradiol, type='l', lwd=2, col='blue')</w:t>
      </w:r>
    </w:p>
    <w:p w14:paraId="1B1F427B" w14:textId="77777777" w:rsidR="00C67A5D" w:rsidRDefault="00C67A5D" w:rsidP="00755297">
      <w:pPr>
        <w:spacing w:after="0"/>
      </w:pPr>
      <w:r>
        <w:t xml:space="preserve">  event &lt;- m1$Estradiol * max_mat$event</w:t>
      </w:r>
    </w:p>
    <w:p w14:paraId="19462F0B" w14:textId="77777777" w:rsidR="00C67A5D" w:rsidRDefault="00C67A5D" w:rsidP="00755297">
      <w:pPr>
        <w:spacing w:after="0"/>
      </w:pPr>
      <w:r>
        <w:t xml:space="preserve">  event2 &lt;- m1$Progesterone * max_mat$event</w:t>
      </w:r>
    </w:p>
    <w:p w14:paraId="348781FA" w14:textId="77777777" w:rsidR="00C67A5D" w:rsidRDefault="00C67A5D" w:rsidP="00755297">
      <w:pPr>
        <w:spacing w:after="0"/>
      </w:pPr>
      <w:r>
        <w:t xml:space="preserve">  </w:t>
      </w:r>
    </w:p>
    <w:p w14:paraId="4D922A83" w14:textId="77777777" w:rsidR="00C67A5D" w:rsidRDefault="00C67A5D" w:rsidP="00755297">
      <w:pPr>
        <w:spacing w:after="0"/>
      </w:pPr>
      <w:r>
        <w:t xml:space="preserve">  points(m1$date, event, col='red', lwd=5)</w:t>
      </w:r>
    </w:p>
    <w:p w14:paraId="7B75C37F" w14:textId="77777777" w:rsidR="00C67A5D" w:rsidRDefault="00C67A5D" w:rsidP="00755297">
      <w:pPr>
        <w:spacing w:after="0"/>
      </w:pPr>
      <w:r>
        <w:t xml:space="preserve">  points(m1$date, event2, col='red',lwd=5)</w:t>
      </w:r>
    </w:p>
    <w:p w14:paraId="6FD9CC28" w14:textId="77777777" w:rsidR="00C67A5D" w:rsidRDefault="00C67A5D" w:rsidP="00755297">
      <w:pPr>
        <w:spacing w:after="0"/>
      </w:pPr>
      <w:r>
        <w:t xml:space="preserve">  </w:t>
      </w:r>
    </w:p>
    <w:p w14:paraId="1179FF76" w14:textId="77777777" w:rsidR="00C67A5D" w:rsidRDefault="00C67A5D" w:rsidP="00755297">
      <w:pPr>
        <w:spacing w:after="0"/>
      </w:pPr>
      <w:r>
        <w:lastRenderedPageBreak/>
        <w:t xml:space="preserve">  segments(x0 =m1$date , y0 = event2, x1 = m1$date, y1=event, lwd=2, lty=2, col='red' )</w:t>
      </w:r>
    </w:p>
    <w:p w14:paraId="104A1F1F" w14:textId="77777777" w:rsidR="00C67A5D" w:rsidRDefault="00C67A5D" w:rsidP="00755297">
      <w:pPr>
        <w:spacing w:after="0"/>
      </w:pPr>
      <w:r>
        <w:t xml:space="preserve">  legend('topright', c('Progesterone','Estradiol','Ovulation'),</w:t>
      </w:r>
    </w:p>
    <w:p w14:paraId="0698A628" w14:textId="77777777" w:rsidR="00C67A5D" w:rsidRDefault="00C67A5D" w:rsidP="00755297">
      <w:pPr>
        <w:spacing w:after="0"/>
      </w:pPr>
      <w:r>
        <w:t xml:space="preserve">         col=c('blue','green','red'), lwd=2, pch=c(1,1,1), cex=0.8)</w:t>
      </w:r>
    </w:p>
    <w:p w14:paraId="292B015B" w14:textId="77777777" w:rsidR="00C67A5D" w:rsidRDefault="00C67A5D" w:rsidP="00755297">
      <w:pPr>
        <w:spacing w:after="0"/>
      </w:pPr>
      <w:r>
        <w:t xml:space="preserve">  </w:t>
      </w:r>
    </w:p>
    <w:p w14:paraId="71DFDC11" w14:textId="77777777" w:rsidR="00C67A5D" w:rsidRDefault="00C67A5D" w:rsidP="00755297">
      <w:pPr>
        <w:spacing w:after="0"/>
      </w:pPr>
      <w:r>
        <w:t xml:space="preserve">  abline(h=log(up_est), lty=2, lwd=2)</w:t>
      </w:r>
    </w:p>
    <w:p w14:paraId="340A7A7A" w14:textId="77777777" w:rsidR="00C67A5D" w:rsidRDefault="00C67A5D" w:rsidP="00755297">
      <w:pPr>
        <w:spacing w:after="0"/>
      </w:pPr>
      <w:r>
        <w:t xml:space="preserve">  abline(h=log(bot_est), lty=2, lwd=2)</w:t>
      </w:r>
    </w:p>
    <w:p w14:paraId="11096F5E" w14:textId="77777777" w:rsidR="00C67A5D" w:rsidRDefault="00C67A5D" w:rsidP="00755297">
      <w:pPr>
        <w:spacing w:after="0"/>
      </w:pPr>
      <w:r>
        <w:t xml:space="preserve">  </w:t>
      </w:r>
    </w:p>
    <w:p w14:paraId="320222D8" w14:textId="77777777" w:rsidR="00C67A5D" w:rsidRDefault="00C67A5D" w:rsidP="00755297">
      <w:pPr>
        <w:spacing w:after="0"/>
      </w:pPr>
      <w:r>
        <w:t xml:space="preserve">  abline(h=log(up_pro), lty=2, col='brown', lwd=2)</w:t>
      </w:r>
    </w:p>
    <w:p w14:paraId="16FF8D11" w14:textId="77777777" w:rsidR="00C67A5D" w:rsidRDefault="00C67A5D" w:rsidP="00755297">
      <w:pPr>
        <w:spacing w:after="0"/>
      </w:pPr>
      <w:r>
        <w:t xml:space="preserve">  abline(h=log(bot_pro), lty=2, col='brown', lwd=2)</w:t>
      </w:r>
    </w:p>
    <w:p w14:paraId="64D37B6C" w14:textId="77777777" w:rsidR="00C67A5D" w:rsidRDefault="00C67A5D" w:rsidP="00755297">
      <w:pPr>
        <w:spacing w:after="0"/>
      </w:pPr>
      <w:r>
        <w:t xml:space="preserve">  </w:t>
      </w:r>
    </w:p>
    <w:p w14:paraId="2032CB8F" w14:textId="77777777" w:rsidR="00C67A5D" w:rsidRDefault="00C67A5D" w:rsidP="00755297">
      <w:pPr>
        <w:spacing w:after="0"/>
      </w:pPr>
      <w:r>
        <w:t xml:space="preserve">  legend('topleft', c(paste('Estr', c(up_est,bot_est),sep='=')), lty=2, col='black', lwd=2)</w:t>
      </w:r>
    </w:p>
    <w:p w14:paraId="57B7E0F3" w14:textId="77777777" w:rsidR="00C67A5D" w:rsidRDefault="00C67A5D" w:rsidP="00755297">
      <w:pPr>
        <w:spacing w:after="0"/>
      </w:pPr>
      <w:r>
        <w:t xml:space="preserve">  legend('bottomleft',c(paste('Proge', c(up_pro,bot_pro),sep='=')), lty=2, col='brown', lwd=2)</w:t>
      </w:r>
    </w:p>
    <w:p w14:paraId="443DA65D" w14:textId="77777777" w:rsidR="00C67A5D" w:rsidRDefault="00C67A5D" w:rsidP="00755297">
      <w:pPr>
        <w:spacing w:after="0"/>
      </w:pPr>
      <w:r>
        <w:t xml:space="preserve">  </w:t>
      </w:r>
    </w:p>
    <w:p w14:paraId="0C2420B2" w14:textId="77777777" w:rsidR="00C67A5D" w:rsidRDefault="00C67A5D" w:rsidP="00755297">
      <w:pPr>
        <w:spacing w:after="0"/>
      </w:pPr>
      <w:r>
        <w:t>}</w:t>
      </w:r>
    </w:p>
    <w:p w14:paraId="6106F726" w14:textId="77777777" w:rsidR="00C67A5D" w:rsidRDefault="00C67A5D" w:rsidP="00755297">
      <w:pPr>
        <w:spacing w:after="0"/>
      </w:pPr>
    </w:p>
    <w:p w14:paraId="63444644" w14:textId="77777777" w:rsidR="00C67A5D" w:rsidRDefault="00C67A5D" w:rsidP="00755297">
      <w:pPr>
        <w:spacing w:after="0"/>
      </w:pPr>
      <w:r>
        <w:t>##################################</w:t>
      </w:r>
    </w:p>
    <w:p w14:paraId="4D489A42" w14:textId="77777777" w:rsidR="00C67A5D" w:rsidRDefault="00C67A5D" w:rsidP="00755297">
      <w:pPr>
        <w:spacing w:after="0"/>
      </w:pPr>
      <w:r>
        <w:t>## analyze_monthly_trends :</w:t>
      </w:r>
    </w:p>
    <w:p w14:paraId="7552C3F8" w14:textId="77777777" w:rsidR="00C67A5D" w:rsidRDefault="00C67A5D" w:rsidP="00755297">
      <w:pPr>
        <w:spacing w:after="0"/>
      </w:pPr>
      <w:r>
        <w:t>## - compares monthly estradiol</w:t>
      </w:r>
    </w:p>
    <w:p w14:paraId="0334F3D0" w14:textId="77777777" w:rsidR="00C67A5D" w:rsidRDefault="00C67A5D" w:rsidP="00755297">
      <w:pPr>
        <w:spacing w:after="0"/>
      </w:pPr>
      <w:r>
        <w:t>##   and progesterone values</w:t>
      </w:r>
    </w:p>
    <w:p w14:paraId="217A29A3" w14:textId="77777777" w:rsidR="00C67A5D" w:rsidRDefault="00C67A5D" w:rsidP="00755297">
      <w:pPr>
        <w:spacing w:after="0"/>
      </w:pPr>
      <w:r>
        <w:t xml:space="preserve">## - plots peaks and events </w:t>
      </w:r>
    </w:p>
    <w:p w14:paraId="669C1919" w14:textId="77777777" w:rsidR="00C67A5D" w:rsidRDefault="00C67A5D" w:rsidP="00755297">
      <w:pPr>
        <w:spacing w:after="0"/>
      </w:pPr>
      <w:r>
        <w:t>##################################</w:t>
      </w:r>
    </w:p>
    <w:p w14:paraId="0D7BBE7C" w14:textId="77777777" w:rsidR="00C67A5D" w:rsidRDefault="00C67A5D" w:rsidP="00755297">
      <w:pPr>
        <w:spacing w:after="0"/>
      </w:pPr>
    </w:p>
    <w:p w14:paraId="5F474BD3" w14:textId="77777777" w:rsidR="00C67A5D" w:rsidRDefault="00C67A5D" w:rsidP="00755297">
      <w:pPr>
        <w:spacing w:after="0"/>
      </w:pPr>
      <w:r>
        <w:t xml:space="preserve">analyze_monthly_trends &lt;- function(m1, lag=0, cutoff_Estradiol=150, </w:t>
      </w:r>
    </w:p>
    <w:p w14:paraId="4D34C102" w14:textId="77777777" w:rsidR="00C67A5D" w:rsidRDefault="00C67A5D" w:rsidP="00755297">
      <w:pPr>
        <w:spacing w:after="0"/>
      </w:pPr>
      <w:r>
        <w:t xml:space="preserve">                                   cutoff_Progesterone=20){</w:t>
      </w:r>
    </w:p>
    <w:p w14:paraId="7BDD3E04" w14:textId="77777777" w:rsidR="00C67A5D" w:rsidRDefault="00C67A5D" w:rsidP="00755297">
      <w:pPr>
        <w:spacing w:after="0"/>
      </w:pPr>
      <w:r>
        <w:t xml:space="preserve">  ### Detect events -a third line of code was added to detect progesterone for two days</w:t>
      </w:r>
    </w:p>
    <w:p w14:paraId="71A12CEA" w14:textId="77777777" w:rsidR="00C67A5D" w:rsidRDefault="00C67A5D" w:rsidP="00755297">
      <w:pPr>
        <w:spacing w:after="0"/>
      </w:pPr>
      <w:r>
        <w:t xml:space="preserve">  estra_max &lt;- numeric(nrow(m1))</w:t>
      </w:r>
    </w:p>
    <w:p w14:paraId="4F450AD0" w14:textId="77777777" w:rsidR="00C67A5D" w:rsidRDefault="00C67A5D" w:rsidP="00755297">
      <w:pPr>
        <w:spacing w:after="0"/>
      </w:pPr>
      <w:r>
        <w:t xml:space="preserve">  estra_max[localMaxima(m1$Estradiol)] &lt;- 1 </w:t>
      </w:r>
    </w:p>
    <w:p w14:paraId="26BCA681" w14:textId="77777777" w:rsidR="00C67A5D" w:rsidRDefault="00C67A5D" w:rsidP="00755297">
      <w:pPr>
        <w:spacing w:after="0"/>
      </w:pPr>
      <w:r>
        <w:t xml:space="preserve">  estra_max[which(m1$Estradiol &lt; log(cutoff_Estradiol))] &lt;- 0</w:t>
      </w:r>
    </w:p>
    <w:p w14:paraId="2E4C6DA5" w14:textId="77777777" w:rsidR="00C67A5D" w:rsidRDefault="00C67A5D" w:rsidP="00755297">
      <w:pPr>
        <w:spacing w:after="0"/>
      </w:pPr>
      <w:r>
        <w:t xml:space="preserve">  </w:t>
      </w:r>
    </w:p>
    <w:p w14:paraId="4517110F" w14:textId="77777777" w:rsidR="00C67A5D" w:rsidRDefault="00C67A5D" w:rsidP="00755297">
      <w:pPr>
        <w:spacing w:after="0"/>
      </w:pPr>
      <w:r>
        <w:t xml:space="preserve">  proge_max &lt;- numeric(nrow(m1))</w:t>
      </w:r>
    </w:p>
    <w:p w14:paraId="20F6362E" w14:textId="77777777" w:rsidR="00C67A5D" w:rsidRDefault="00C67A5D" w:rsidP="00755297">
      <w:pPr>
        <w:spacing w:after="0"/>
      </w:pPr>
      <w:r>
        <w:t xml:space="preserve">  proge_max[localMaxima(m1$Progesterone)] &lt;- 1</w:t>
      </w:r>
    </w:p>
    <w:p w14:paraId="2089525D" w14:textId="77777777" w:rsidR="00C67A5D" w:rsidRDefault="00C67A5D" w:rsidP="00755297">
      <w:pPr>
        <w:spacing w:after="0"/>
      </w:pPr>
      <w:r>
        <w:t xml:space="preserve">  proge_max[which(m1$Progesterone &lt; log(cutoff_Progesterone))] &lt;- 0</w:t>
      </w:r>
    </w:p>
    <w:p w14:paraId="4F29707B" w14:textId="77777777" w:rsidR="00C67A5D" w:rsidRDefault="00C67A5D" w:rsidP="00755297">
      <w:pPr>
        <w:spacing w:after="0"/>
      </w:pPr>
      <w:r>
        <w:t xml:space="preserve">  </w:t>
      </w:r>
    </w:p>
    <w:p w14:paraId="03CD0F74" w14:textId="77777777" w:rsidR="00C67A5D" w:rsidRDefault="00C67A5D" w:rsidP="00755297">
      <w:pPr>
        <w:spacing w:after="0"/>
      </w:pPr>
      <w:r>
        <w:t xml:space="preserve">  event &lt;- numeric(nrow(m1))</w:t>
      </w:r>
    </w:p>
    <w:p w14:paraId="6CD696C7" w14:textId="77777777" w:rsidR="00C67A5D" w:rsidRDefault="00C67A5D" w:rsidP="00755297">
      <w:pPr>
        <w:spacing w:after="0"/>
      </w:pPr>
      <w:r>
        <w:t xml:space="preserve">  #cat("starting vaule of event",event,"\n") debugging code</w:t>
      </w:r>
    </w:p>
    <w:p w14:paraId="7F632EA0" w14:textId="77777777" w:rsidR="00C67A5D" w:rsidRDefault="00C67A5D" w:rsidP="00755297">
      <w:pPr>
        <w:spacing w:after="0"/>
      </w:pPr>
      <w:r>
        <w:t xml:space="preserve">  df = data.frame(estra_max,</w:t>
      </w:r>
    </w:p>
    <w:p w14:paraId="1B00A457" w14:textId="77777777" w:rsidR="00C67A5D" w:rsidRDefault="00C67A5D" w:rsidP="00755297">
      <w:pPr>
        <w:spacing w:after="0"/>
      </w:pPr>
      <w:r>
        <w:t xml:space="preserve">                  proge_max,</w:t>
      </w:r>
    </w:p>
    <w:p w14:paraId="02AD6CF5" w14:textId="77777777" w:rsidR="00C67A5D" w:rsidRDefault="00C67A5D" w:rsidP="00755297">
      <w:pPr>
        <w:spacing w:after="0"/>
      </w:pPr>
      <w:r>
        <w:t xml:space="preserve">                  m1$date)</w:t>
      </w:r>
    </w:p>
    <w:p w14:paraId="5239B431" w14:textId="77777777" w:rsidR="00C67A5D" w:rsidRDefault="00C67A5D" w:rsidP="00755297">
      <w:pPr>
        <w:spacing w:after="0"/>
      </w:pPr>
      <w:r>
        <w:t xml:space="preserve">  for(i in 1:length(event)){</w:t>
      </w:r>
    </w:p>
    <w:p w14:paraId="0AC296B2" w14:textId="77777777" w:rsidR="00C67A5D" w:rsidRDefault="00C67A5D" w:rsidP="00755297">
      <w:pPr>
        <w:spacing w:after="0"/>
      </w:pPr>
      <w:r>
        <w:t xml:space="preserve">    date_search = min(i+lag, length(event))</w:t>
      </w:r>
    </w:p>
    <w:p w14:paraId="661BDB71" w14:textId="77777777" w:rsidR="00C67A5D" w:rsidRDefault="00C67A5D" w:rsidP="00755297">
      <w:pPr>
        <w:spacing w:after="0"/>
      </w:pPr>
      <w:r>
        <w:t xml:space="preserve">    </w:t>
      </w:r>
    </w:p>
    <w:p w14:paraId="55BE6168" w14:textId="77777777" w:rsidR="00C67A5D" w:rsidRDefault="00C67A5D" w:rsidP="00755297">
      <w:pPr>
        <w:spacing w:after="0"/>
      </w:pPr>
      <w:r>
        <w:t xml:space="preserve">    if( estra_max[i]==1 &amp; sum(proge_max[i:(i+lag)])&gt;0 &amp;</w:t>
      </w:r>
    </w:p>
    <w:p w14:paraId="03ABA714" w14:textId="77777777" w:rsidR="00C67A5D" w:rsidRDefault="00C67A5D" w:rsidP="00755297">
      <w:pPr>
        <w:spacing w:after="0"/>
      </w:pPr>
      <w:r>
        <w:t xml:space="preserve">        day(m1$date[date_search]) - day(m1$date[i]) &lt;= lag){</w:t>
      </w:r>
    </w:p>
    <w:p w14:paraId="6B356B00" w14:textId="77777777" w:rsidR="00C67A5D" w:rsidRDefault="00C67A5D" w:rsidP="00755297">
      <w:pPr>
        <w:spacing w:after="0"/>
      </w:pPr>
      <w:r>
        <w:t xml:space="preserve">      event[i] &lt;- 1</w:t>
      </w:r>
    </w:p>
    <w:p w14:paraId="7B56DCCD" w14:textId="77777777" w:rsidR="00C67A5D" w:rsidRDefault="00C67A5D" w:rsidP="00755297">
      <w:pPr>
        <w:spacing w:after="0"/>
      </w:pPr>
      <w:r>
        <w:t xml:space="preserve">      #event[i:(i+lag)] &lt;- 1</w:t>
      </w:r>
    </w:p>
    <w:p w14:paraId="4E61A3C6" w14:textId="77777777" w:rsidR="00C67A5D" w:rsidRDefault="00C67A5D" w:rsidP="00755297">
      <w:pPr>
        <w:spacing w:after="0"/>
      </w:pPr>
      <w:r>
        <w:t xml:space="preserve">      </w:t>
      </w:r>
    </w:p>
    <w:p w14:paraId="12D4D426" w14:textId="77777777" w:rsidR="00C67A5D" w:rsidRDefault="00C67A5D" w:rsidP="00755297">
      <w:pPr>
        <w:spacing w:after="0"/>
      </w:pPr>
      <w:r>
        <w:t xml:space="preserve">    }</w:t>
      </w:r>
    </w:p>
    <w:p w14:paraId="09DB7AE4" w14:textId="77777777" w:rsidR="00C67A5D" w:rsidRDefault="00C67A5D" w:rsidP="00755297">
      <w:pPr>
        <w:spacing w:after="0"/>
      </w:pPr>
      <w:r>
        <w:t xml:space="preserve">  }</w:t>
      </w:r>
    </w:p>
    <w:p w14:paraId="44064270" w14:textId="77777777" w:rsidR="00C67A5D" w:rsidRDefault="00C67A5D" w:rsidP="00755297">
      <w:pPr>
        <w:spacing w:after="0"/>
      </w:pPr>
      <w:r>
        <w:t xml:space="preserve">  </w:t>
      </w:r>
    </w:p>
    <w:p w14:paraId="3F2F92B6" w14:textId="77777777" w:rsidR="00C67A5D" w:rsidRDefault="00C67A5D" w:rsidP="00755297">
      <w:pPr>
        <w:spacing w:after="0"/>
      </w:pPr>
      <w:r>
        <w:t xml:space="preserve">  df$event &lt;- event</w:t>
      </w:r>
    </w:p>
    <w:p w14:paraId="1F1C29A9" w14:textId="77777777" w:rsidR="00C67A5D" w:rsidRDefault="00C67A5D" w:rsidP="00755297">
      <w:pPr>
        <w:spacing w:after="0"/>
      </w:pPr>
      <w:r>
        <w:t xml:space="preserve">  </w:t>
      </w:r>
    </w:p>
    <w:p w14:paraId="1676EE32" w14:textId="77777777" w:rsidR="00C67A5D" w:rsidRDefault="00C67A5D" w:rsidP="00755297">
      <w:pPr>
        <w:spacing w:after="0"/>
      </w:pPr>
      <w:r>
        <w:t xml:space="preserve">  event &lt;- m1$Estradiol * event</w:t>
      </w:r>
    </w:p>
    <w:p w14:paraId="6B9CB7AC" w14:textId="77777777" w:rsidR="00C67A5D" w:rsidRDefault="00C67A5D" w:rsidP="00755297">
      <w:pPr>
        <w:spacing w:after="0"/>
      </w:pPr>
      <w:r>
        <w:t>#  cat("event after multiplication",event,"\n") debugging code</w:t>
      </w:r>
    </w:p>
    <w:p w14:paraId="763F3492" w14:textId="77777777" w:rsidR="00C67A5D" w:rsidRDefault="00C67A5D" w:rsidP="00755297">
      <w:pPr>
        <w:spacing w:after="0"/>
      </w:pPr>
      <w:r>
        <w:t xml:space="preserve">  max_mat &lt;- data.frame(estra_max, proge_max, event)</w:t>
      </w:r>
    </w:p>
    <w:p w14:paraId="71D0C53D" w14:textId="77777777" w:rsidR="00C67A5D" w:rsidRDefault="00C67A5D" w:rsidP="00755297">
      <w:pPr>
        <w:spacing w:after="0"/>
      </w:pPr>
      <w:r>
        <w:t xml:space="preserve">  </w:t>
      </w:r>
    </w:p>
    <w:p w14:paraId="712BAD44" w14:textId="77777777" w:rsidR="00C67A5D" w:rsidRDefault="00C67A5D" w:rsidP="00755297">
      <w:pPr>
        <w:spacing w:after="0"/>
      </w:pPr>
      <w:r>
        <w:t xml:space="preserve">  </w:t>
      </w:r>
    </w:p>
    <w:p w14:paraId="33A31080" w14:textId="77777777" w:rsidR="00C67A5D" w:rsidRDefault="00C67A5D" w:rsidP="00755297">
      <w:pPr>
        <w:spacing w:after="0"/>
      </w:pPr>
      <w:r>
        <w:t xml:space="preserve">  ### Do monthly panel plots</w:t>
      </w:r>
    </w:p>
    <w:p w14:paraId="11BCCFA7" w14:textId="77777777" w:rsidR="00C67A5D" w:rsidRDefault="00C67A5D" w:rsidP="00755297">
      <w:pPr>
        <w:spacing w:after="0"/>
      </w:pPr>
      <w:r>
        <w:t xml:space="preserve">  m1$event &lt;- event</w:t>
      </w:r>
    </w:p>
    <w:p w14:paraId="1376E248" w14:textId="77777777" w:rsidR="00C67A5D" w:rsidRDefault="00C67A5D" w:rsidP="00755297">
      <w:pPr>
        <w:spacing w:after="0"/>
      </w:pPr>
      <w:r>
        <w:t xml:space="preserve">  #newM1 = melt(m1,id.vars = c('id','day','date','months','year'))</w:t>
      </w:r>
    </w:p>
    <w:p w14:paraId="52D3A8DD" w14:textId="77777777" w:rsidR="00C67A5D" w:rsidRDefault="00C67A5D" w:rsidP="00755297">
      <w:pPr>
        <w:spacing w:after="0"/>
      </w:pPr>
      <w:r>
        <w:t xml:space="preserve">  newM1 &lt;- tidyr::pivot_longer(data=m1,cols=-c('ID','day','date','months','year'),</w:t>
      </w:r>
    </w:p>
    <w:p w14:paraId="1D0215C8" w14:textId="77777777" w:rsidR="00C67A5D" w:rsidRDefault="00C67A5D" w:rsidP="00755297">
      <w:pPr>
        <w:spacing w:after="0"/>
      </w:pPr>
      <w:r>
        <w:t xml:space="preserve">                               names_to="variable",values_to ="value")</w:t>
      </w:r>
    </w:p>
    <w:p w14:paraId="740A57EB" w14:textId="77777777" w:rsidR="00C67A5D" w:rsidRDefault="00C67A5D" w:rsidP="00755297">
      <w:pPr>
        <w:spacing w:after="0"/>
      </w:pPr>
      <w:r>
        <w:t xml:space="preserve">  p1 = ggplot(newM1, aes(x = day, value, col=variable)) + geom_line() + facet_grid(months~.) + </w:t>
      </w:r>
    </w:p>
    <w:p w14:paraId="4BDBD066" w14:textId="77777777" w:rsidR="00C67A5D" w:rsidRDefault="00C67A5D" w:rsidP="00755297">
      <w:pPr>
        <w:spacing w:after="0"/>
      </w:pPr>
      <w:r>
        <w:t xml:space="preserve">    theme_bw() +    theme(</w:t>
      </w:r>
    </w:p>
    <w:p w14:paraId="4AD6C6F9" w14:textId="77777777" w:rsidR="00C67A5D" w:rsidRDefault="00C67A5D" w:rsidP="00755297">
      <w:pPr>
        <w:spacing w:after="0"/>
      </w:pPr>
      <w:r>
        <w:t xml:space="preserve">      plot.title = element_text(color="black", size=24, face="bold", hjust = 0.5),</w:t>
      </w:r>
    </w:p>
    <w:p w14:paraId="2C9C2A35" w14:textId="77777777" w:rsidR="00C67A5D" w:rsidRDefault="00C67A5D" w:rsidP="00755297">
      <w:pPr>
        <w:spacing w:after="0"/>
      </w:pPr>
      <w:r>
        <w:t xml:space="preserve">      axis.title.x = element_text(color="black", size=18, face="bold"),</w:t>
      </w:r>
    </w:p>
    <w:p w14:paraId="7E0BEE5E" w14:textId="77777777" w:rsidR="00C67A5D" w:rsidRDefault="00C67A5D" w:rsidP="00755297">
      <w:pPr>
        <w:spacing w:after="0"/>
      </w:pPr>
      <w:r>
        <w:t xml:space="preserve">      axis.title.y = element_text(color="black", size=18, face="bold"),</w:t>
      </w:r>
    </w:p>
    <w:p w14:paraId="2AC4986A" w14:textId="77777777" w:rsidR="00C67A5D" w:rsidRDefault="00C67A5D" w:rsidP="00755297">
      <w:pPr>
        <w:spacing w:after="0"/>
      </w:pPr>
      <w:r>
        <w:t xml:space="preserve">      axis.text.x = element_text(color="black", size=12, face="bold")) +</w:t>
      </w:r>
    </w:p>
    <w:p w14:paraId="5317F58B" w14:textId="77777777" w:rsidR="00C67A5D" w:rsidRDefault="00C67A5D" w:rsidP="00755297">
      <w:pPr>
        <w:spacing w:after="0"/>
      </w:pPr>
      <w:r>
        <w:t xml:space="preserve">    ggtitle('Ovulation') + xlab('date') + ylab('Log Concentration')</w:t>
      </w:r>
    </w:p>
    <w:p w14:paraId="5933C9EF" w14:textId="77777777" w:rsidR="00C67A5D" w:rsidRDefault="00C67A5D" w:rsidP="00755297">
      <w:pPr>
        <w:spacing w:after="0"/>
      </w:pPr>
      <w:r>
        <w:lastRenderedPageBreak/>
        <w:t xml:space="preserve">  </w:t>
      </w:r>
    </w:p>
    <w:p w14:paraId="32D6BA01" w14:textId="77777777" w:rsidR="00C67A5D" w:rsidRDefault="00C67A5D" w:rsidP="00755297">
      <w:pPr>
        <w:spacing w:after="0"/>
      </w:pPr>
      <w:r>
        <w:t xml:space="preserve">  ### Look at time between peaks</w:t>
      </w:r>
    </w:p>
    <w:p w14:paraId="72AA8C94" w14:textId="77777777" w:rsidR="00C67A5D" w:rsidRDefault="00C67A5D" w:rsidP="00755297">
      <w:pPr>
        <w:spacing w:after="0"/>
      </w:pPr>
      <w:r>
        <w:t xml:space="preserve">  time_between_peaks &lt;- diff(which(event &gt; 0 ))</w:t>
      </w:r>
    </w:p>
    <w:p w14:paraId="13E01044" w14:textId="77777777" w:rsidR="00C67A5D" w:rsidRDefault="00C67A5D" w:rsidP="00755297">
      <w:pPr>
        <w:spacing w:after="0"/>
      </w:pPr>
      <w:r>
        <w:t>#  cat("about to look at event...\n") debugging code</w:t>
      </w:r>
    </w:p>
    <w:p w14:paraId="15DCB5FB" w14:textId="77777777" w:rsidR="00C67A5D" w:rsidRDefault="00C67A5D" w:rsidP="00755297">
      <w:pPr>
        <w:spacing w:after="0"/>
      </w:pPr>
      <w:r>
        <w:t xml:space="preserve">  if(sum(event&gt;0,na.rm=TRUE) &lt; 5){</w:t>
      </w:r>
    </w:p>
    <w:p w14:paraId="4F3E1747" w14:textId="77777777" w:rsidR="00C67A5D" w:rsidRDefault="00C67A5D" w:rsidP="00755297">
      <w:pPr>
        <w:spacing w:after="0"/>
      </w:pPr>
      <w:r>
        <w:t xml:space="preserve">    print('insufficient data to run KS Test')</w:t>
      </w:r>
    </w:p>
    <w:p w14:paraId="1C0FE85F" w14:textId="77777777" w:rsidR="00C67A5D" w:rsidRDefault="00C67A5D" w:rsidP="00755297">
      <w:pPr>
        <w:spacing w:after="0"/>
      </w:pPr>
      <w:r>
        <w:t xml:space="preserve">  } else{</w:t>
      </w:r>
    </w:p>
    <w:p w14:paraId="2952355E" w14:textId="77777777" w:rsidR="00C67A5D" w:rsidRDefault="00C67A5D" w:rsidP="00755297">
      <w:pPr>
        <w:spacing w:after="0"/>
      </w:pPr>
      <w:r>
        <w:t xml:space="preserve">    print(summary_peaks(time_between_peaks))</w:t>
      </w:r>
    </w:p>
    <w:p w14:paraId="51D61B1C" w14:textId="77777777" w:rsidR="00C67A5D" w:rsidRDefault="00C67A5D" w:rsidP="00755297">
      <w:pPr>
        <w:spacing w:after="0"/>
      </w:pPr>
      <w:r>
        <w:t xml:space="preserve">    print(test_between_peaks_distribution(time_between_peaks))</w:t>
      </w:r>
    </w:p>
    <w:p w14:paraId="1DDAD159" w14:textId="77777777" w:rsidR="00C67A5D" w:rsidRDefault="00C67A5D" w:rsidP="00755297">
      <w:pPr>
        <w:spacing w:after="0"/>
      </w:pPr>
      <w:r>
        <w:t xml:space="preserve">    </w:t>
      </w:r>
    </w:p>
    <w:p w14:paraId="6E9E0471" w14:textId="77777777" w:rsidR="00C67A5D" w:rsidRDefault="00C67A5D" w:rsidP="00755297">
      <w:pPr>
        <w:spacing w:after="0"/>
      </w:pPr>
      <w:r>
        <w:t xml:space="preserve">    fit1 &lt;- fitdistr(time_between_peaks, "exponential")</w:t>
      </w:r>
    </w:p>
    <w:p w14:paraId="3F1D5D56" w14:textId="77777777" w:rsidR="00C67A5D" w:rsidRDefault="00C67A5D" w:rsidP="00755297">
      <w:pPr>
        <w:spacing w:after="0"/>
      </w:pPr>
    </w:p>
    <w:p w14:paraId="64927080" w14:textId="77777777" w:rsidR="00C67A5D" w:rsidRDefault="00C67A5D" w:rsidP="00755297">
      <w:pPr>
        <w:spacing w:after="0"/>
      </w:pPr>
      <w:r>
        <w:t xml:space="preserve">    # </w:t>
      </w:r>
    </w:p>
    <w:p w14:paraId="60F2CA8B" w14:textId="77777777" w:rsidR="00C67A5D" w:rsidRDefault="00C67A5D" w:rsidP="00755297">
      <w:pPr>
        <w:spacing w:after="0"/>
      </w:pPr>
      <w:r>
        <w:t xml:space="preserve">    # true_Exp &lt;- rexp(10000, fit1$estimate)</w:t>
      </w:r>
    </w:p>
    <w:p w14:paraId="5D5133DA" w14:textId="77777777" w:rsidR="00C67A5D" w:rsidRDefault="00C67A5D" w:rsidP="00755297">
      <w:pPr>
        <w:spacing w:after="0"/>
      </w:pPr>
      <w:r>
        <w:t xml:space="preserve">    # </w:t>
      </w:r>
    </w:p>
    <w:p w14:paraId="0F3F079E" w14:textId="77777777" w:rsidR="00C67A5D" w:rsidRDefault="00C67A5D" w:rsidP="00755297">
      <w:pPr>
        <w:spacing w:after="0"/>
      </w:pPr>
      <w:r>
        <w:t xml:space="preserve">    # plot(ecdf(time_between_peaks), xlim=range(c(time_between_peaks, true_Exp)), col="dodgerblue", main='KS Test Visualization', </w:t>
      </w:r>
    </w:p>
    <w:p w14:paraId="0013EE93" w14:textId="77777777" w:rsidR="00C67A5D" w:rsidRDefault="00C67A5D" w:rsidP="00755297">
      <w:pPr>
        <w:spacing w:after="0"/>
      </w:pPr>
      <w:r>
        <w:t xml:space="preserve">    #      ylab=paste("Wait-time b/w Events CDF"), xlab= "")</w:t>
      </w:r>
    </w:p>
    <w:p w14:paraId="17B43D65" w14:textId="77777777" w:rsidR="00C67A5D" w:rsidRDefault="00C67A5D" w:rsidP="00755297">
      <w:pPr>
        <w:spacing w:after="0"/>
      </w:pPr>
      <w:r>
        <w:t xml:space="preserve">    # plot(ecdf(true_Exp), add=TRUE, lty="dashed", col="purple", ylab="", xlab="")</w:t>
      </w:r>
    </w:p>
    <w:p w14:paraId="78A403D0" w14:textId="77777777" w:rsidR="00C67A5D" w:rsidRDefault="00C67A5D" w:rsidP="00755297">
      <w:pPr>
        <w:spacing w:after="0"/>
      </w:pPr>
      <w:r>
        <w:t xml:space="preserve">    # legend("right", legend=c("2016 observed", "Exponential Dist'n"), col=c("dodgerblue", "purple"), </w:t>
      </w:r>
    </w:p>
    <w:p w14:paraId="47332BEE" w14:textId="77777777" w:rsidR="00C67A5D" w:rsidRDefault="00C67A5D" w:rsidP="00755297">
      <w:pPr>
        <w:spacing w:after="0"/>
      </w:pPr>
      <w:r>
        <w:t xml:space="preserve">    #        lty="dashed", lwd=2 )</w:t>
      </w:r>
    </w:p>
    <w:p w14:paraId="11292A59" w14:textId="77777777" w:rsidR="00C67A5D" w:rsidRDefault="00C67A5D" w:rsidP="00755297">
      <w:pPr>
        <w:spacing w:after="0"/>
      </w:pPr>
      <w:r>
        <w:t xml:space="preserve">    # </w:t>
      </w:r>
    </w:p>
    <w:p w14:paraId="734A467C" w14:textId="77777777" w:rsidR="00C67A5D" w:rsidRDefault="00C67A5D" w:rsidP="00755297">
      <w:pPr>
        <w:spacing w:after="0"/>
      </w:pPr>
      <w:r>
        <w:t xml:space="preserve">   # p2 &lt;- recordPlot()</w:t>
      </w:r>
    </w:p>
    <w:p w14:paraId="037EFF0F" w14:textId="77777777" w:rsidR="00C67A5D" w:rsidRDefault="00C67A5D" w:rsidP="00755297">
      <w:pPr>
        <w:spacing w:after="0"/>
      </w:pPr>
      <w:r>
        <w:t xml:space="preserve">    </w:t>
      </w:r>
    </w:p>
    <w:p w14:paraId="3A0B873D" w14:textId="77777777" w:rsidR="00C67A5D" w:rsidRDefault="00C67A5D" w:rsidP="00755297">
      <w:pPr>
        <w:spacing w:after="0"/>
      </w:pPr>
      <w:r>
        <w:t xml:space="preserve">  }</w:t>
      </w:r>
    </w:p>
    <w:p w14:paraId="6750101E" w14:textId="77777777" w:rsidR="00C67A5D" w:rsidRDefault="00C67A5D" w:rsidP="00755297">
      <w:pPr>
        <w:spacing w:after="0"/>
      </w:pPr>
    </w:p>
    <w:p w14:paraId="05872A64" w14:textId="77777777" w:rsidR="00C67A5D" w:rsidRDefault="00C67A5D" w:rsidP="00755297">
      <w:pPr>
        <w:spacing w:after="0"/>
      </w:pPr>
      <w:r>
        <w:t xml:space="preserve">  print(p1)  </w:t>
      </w:r>
    </w:p>
    <w:p w14:paraId="2D71E97D" w14:textId="77777777" w:rsidR="00C67A5D" w:rsidRDefault="00C67A5D" w:rsidP="00755297">
      <w:pPr>
        <w:spacing w:after="0"/>
      </w:pPr>
      <w:r>
        <w:t xml:space="preserve">  return(list(summary_peaks(time_between_peaks),</w:t>
      </w:r>
    </w:p>
    <w:p w14:paraId="06172BDE" w14:textId="77777777" w:rsidR="00C67A5D" w:rsidRDefault="00C67A5D" w:rsidP="00755297">
      <w:pPr>
        <w:spacing w:after="0"/>
      </w:pPr>
      <w:r>
        <w:t xml:space="preserve">              time_between_peaks,</w:t>
      </w:r>
    </w:p>
    <w:p w14:paraId="41FA93C1" w14:textId="77777777" w:rsidR="00C67A5D" w:rsidRDefault="00C67A5D" w:rsidP="00755297">
      <w:pPr>
        <w:spacing w:after="0"/>
      </w:pPr>
      <w:r>
        <w:t xml:space="preserve">              df))</w:t>
      </w:r>
    </w:p>
    <w:p w14:paraId="45031E1E" w14:textId="77777777" w:rsidR="00C67A5D" w:rsidRDefault="00C67A5D" w:rsidP="00755297">
      <w:pPr>
        <w:spacing w:after="0"/>
      </w:pPr>
      <w:r>
        <w:t xml:space="preserve">  </w:t>
      </w:r>
    </w:p>
    <w:p w14:paraId="23A737EC" w14:textId="77777777" w:rsidR="00C67A5D" w:rsidRDefault="00C67A5D" w:rsidP="00755297">
      <w:pPr>
        <w:spacing w:after="0"/>
      </w:pPr>
      <w:r>
        <w:t>}</w:t>
      </w:r>
    </w:p>
    <w:p w14:paraId="61191619" w14:textId="77777777" w:rsidR="00C67A5D" w:rsidRDefault="00C67A5D" w:rsidP="00755297">
      <w:pPr>
        <w:spacing w:after="0"/>
      </w:pPr>
    </w:p>
    <w:p w14:paraId="1A71B438" w14:textId="77777777" w:rsidR="00C67A5D" w:rsidRDefault="00C67A5D" w:rsidP="00755297">
      <w:pPr>
        <w:spacing w:after="0"/>
      </w:pPr>
      <w:r>
        <w:t>##################################</w:t>
      </w:r>
    </w:p>
    <w:p w14:paraId="171B9AD8" w14:textId="77777777" w:rsidR="00C67A5D" w:rsidRDefault="00C67A5D" w:rsidP="00755297">
      <w:pPr>
        <w:spacing w:after="0"/>
      </w:pPr>
      <w:r>
        <w:t>## summary_peaks :</w:t>
      </w:r>
    </w:p>
    <w:p w14:paraId="1910036C" w14:textId="77777777" w:rsidR="00C67A5D" w:rsidRDefault="00C67A5D" w:rsidP="00755297">
      <w:pPr>
        <w:spacing w:after="0"/>
      </w:pPr>
      <w:r>
        <w:t xml:space="preserve">## - provides tabular summary of </w:t>
      </w:r>
    </w:p>
    <w:p w14:paraId="16600D7E" w14:textId="77777777" w:rsidR="00C67A5D" w:rsidRDefault="00C67A5D" w:rsidP="00755297">
      <w:pPr>
        <w:spacing w:after="0"/>
      </w:pPr>
      <w:r>
        <w:t>##   peaks</w:t>
      </w:r>
    </w:p>
    <w:p w14:paraId="7DF26AA5" w14:textId="77777777" w:rsidR="00C67A5D" w:rsidRDefault="00C67A5D" w:rsidP="00755297">
      <w:pPr>
        <w:spacing w:after="0"/>
      </w:pPr>
      <w:r>
        <w:t>##################################</w:t>
      </w:r>
    </w:p>
    <w:p w14:paraId="57F22DE8" w14:textId="77777777" w:rsidR="00C67A5D" w:rsidRDefault="00C67A5D" w:rsidP="00755297">
      <w:pPr>
        <w:spacing w:after="0"/>
      </w:pPr>
    </w:p>
    <w:p w14:paraId="00D801C4" w14:textId="77777777" w:rsidR="00C67A5D" w:rsidRDefault="00C67A5D" w:rsidP="00755297">
      <w:pPr>
        <w:spacing w:after="0"/>
      </w:pPr>
      <w:r>
        <w:t>summary_peaks &lt;- function(time_between_peaks){</w:t>
      </w:r>
    </w:p>
    <w:p w14:paraId="79C85F91" w14:textId="77777777" w:rsidR="00C67A5D" w:rsidRDefault="00C67A5D" w:rsidP="00755297">
      <w:pPr>
        <w:spacing w:after="0"/>
      </w:pPr>
      <w:r>
        <w:t xml:space="preserve">  numPeaks &lt;- length(time_between_peaks)+1</w:t>
      </w:r>
    </w:p>
    <w:p w14:paraId="170733B1" w14:textId="77777777" w:rsidR="00C67A5D" w:rsidRDefault="00C67A5D" w:rsidP="00755297">
      <w:pPr>
        <w:spacing w:after="0"/>
      </w:pPr>
      <w:r>
        <w:t xml:space="preserve">  AvgLength&lt;- mean(time_between_peaks)</w:t>
      </w:r>
    </w:p>
    <w:p w14:paraId="0A56CF9E" w14:textId="77777777" w:rsidR="00C67A5D" w:rsidRDefault="00C67A5D" w:rsidP="00755297">
      <w:pPr>
        <w:spacing w:after="0"/>
      </w:pPr>
      <w:r>
        <w:t xml:space="preserve">  AvgStd &lt;- sqrt(var(time_between_peaks))</w:t>
      </w:r>
    </w:p>
    <w:p w14:paraId="3F678A5C" w14:textId="77777777" w:rsidR="00C67A5D" w:rsidRDefault="00C67A5D" w:rsidP="00755297">
      <w:pPr>
        <w:spacing w:after="0"/>
      </w:pPr>
      <w:r>
        <w:t xml:space="preserve">  </w:t>
      </w:r>
    </w:p>
    <w:p w14:paraId="0233BA7A" w14:textId="77777777" w:rsidR="00C67A5D" w:rsidRDefault="00C67A5D" w:rsidP="00755297">
      <w:pPr>
        <w:spacing w:after="0"/>
      </w:pPr>
      <w:r>
        <w:lastRenderedPageBreak/>
        <w:t xml:space="preserve">  if(numPeaks &lt; 5){</w:t>
      </w:r>
    </w:p>
    <w:p w14:paraId="15857FA3" w14:textId="77777777" w:rsidR="00C67A5D" w:rsidRDefault="00C67A5D" w:rsidP="00755297">
      <w:pPr>
        <w:spacing w:after="0"/>
      </w:pPr>
      <w:r>
        <w:t xml:space="preserve">    Pvalue &lt;- NA_real_</w:t>
      </w:r>
    </w:p>
    <w:p w14:paraId="3D7E553A" w14:textId="77777777" w:rsidR="00C67A5D" w:rsidRDefault="00C67A5D" w:rsidP="00755297">
      <w:pPr>
        <w:spacing w:after="0"/>
      </w:pPr>
      <w:r>
        <w:t xml:space="preserve">  } else{</w:t>
      </w:r>
    </w:p>
    <w:p w14:paraId="329867B7" w14:textId="77777777" w:rsidR="00C67A5D" w:rsidRDefault="00C67A5D" w:rsidP="00755297">
      <w:pPr>
        <w:spacing w:after="0"/>
      </w:pPr>
      <w:r>
        <w:t xml:space="preserve">    require(MASS)</w:t>
      </w:r>
    </w:p>
    <w:p w14:paraId="1BCFA290" w14:textId="77777777" w:rsidR="00C67A5D" w:rsidRDefault="00C67A5D" w:rsidP="00755297">
      <w:pPr>
        <w:spacing w:after="0"/>
      </w:pPr>
      <w:r>
        <w:t xml:space="preserve">    fit1 &lt;- fitdistr(time_between_peaks, "exponential")</w:t>
      </w:r>
    </w:p>
    <w:p w14:paraId="079C21F1" w14:textId="77777777" w:rsidR="00C67A5D" w:rsidRDefault="00C67A5D" w:rsidP="00755297">
      <w:pPr>
        <w:spacing w:after="0"/>
      </w:pPr>
      <w:r>
        <w:t xml:space="preserve">    KS.res &lt;- ks.test(time_between_peaks, "pexp", fit1$estimate)</w:t>
      </w:r>
    </w:p>
    <w:p w14:paraId="0BCED3CD" w14:textId="77777777" w:rsidR="00C67A5D" w:rsidRDefault="00C67A5D" w:rsidP="00755297">
      <w:pPr>
        <w:spacing w:after="0"/>
      </w:pPr>
      <w:r>
        <w:t xml:space="preserve">    Pvalue = KS.res$p.value</w:t>
      </w:r>
    </w:p>
    <w:p w14:paraId="18A00A42" w14:textId="77777777" w:rsidR="00C67A5D" w:rsidRDefault="00C67A5D" w:rsidP="00755297">
      <w:pPr>
        <w:spacing w:after="0"/>
      </w:pPr>
      <w:r>
        <w:t xml:space="preserve">  }</w:t>
      </w:r>
    </w:p>
    <w:p w14:paraId="4EB654F3" w14:textId="77777777" w:rsidR="00C67A5D" w:rsidRDefault="00C67A5D" w:rsidP="00755297">
      <w:pPr>
        <w:spacing w:after="0"/>
      </w:pPr>
      <w:r>
        <w:t xml:space="preserve">  </w:t>
      </w:r>
    </w:p>
    <w:p w14:paraId="43E5D95A" w14:textId="77777777" w:rsidR="00C67A5D" w:rsidRDefault="00C67A5D" w:rsidP="00755297">
      <w:pPr>
        <w:spacing w:after="0"/>
      </w:pPr>
      <w:r>
        <w:t xml:space="preserve">  </w:t>
      </w:r>
    </w:p>
    <w:p w14:paraId="63D01AD3" w14:textId="77777777" w:rsidR="00C67A5D" w:rsidRDefault="00C67A5D" w:rsidP="00755297">
      <w:pPr>
        <w:spacing w:after="0"/>
      </w:pPr>
      <w:r>
        <w:t xml:space="preserve">  </w:t>
      </w:r>
    </w:p>
    <w:p w14:paraId="41A1F548" w14:textId="77777777" w:rsidR="00C67A5D" w:rsidRDefault="00C67A5D" w:rsidP="00755297">
      <w:pPr>
        <w:spacing w:after="0"/>
      </w:pPr>
      <w:r>
        <w:t xml:space="preserve">  summary_stats &lt;- data.frame(NumberOfOvulation = numPeaks,</w:t>
      </w:r>
    </w:p>
    <w:p w14:paraId="7D4BA2D2" w14:textId="77777777" w:rsidR="00C67A5D" w:rsidRDefault="00C67A5D" w:rsidP="00755297">
      <w:pPr>
        <w:spacing w:after="0"/>
      </w:pPr>
      <w:r>
        <w:t xml:space="preserve">                              Avg.Time_BW_Ovu = AvgLength,</w:t>
      </w:r>
    </w:p>
    <w:p w14:paraId="59B2400F" w14:textId="77777777" w:rsidR="00C67A5D" w:rsidRDefault="00C67A5D" w:rsidP="00755297">
      <w:pPr>
        <w:spacing w:after="0"/>
      </w:pPr>
      <w:r>
        <w:t xml:space="preserve">                              Median.Time_BW_Ovu = median(time_between_peaks),</w:t>
      </w:r>
    </w:p>
    <w:p w14:paraId="26505D56" w14:textId="77777777" w:rsidR="00C67A5D" w:rsidRDefault="00C67A5D" w:rsidP="00755297">
      <w:pPr>
        <w:spacing w:after="0"/>
      </w:pPr>
      <w:r>
        <w:t xml:space="preserve">                              # Max_Time_Between_Peaks = max(time_between_peaks),</w:t>
      </w:r>
    </w:p>
    <w:p w14:paraId="74197691" w14:textId="77777777" w:rsidR="00C67A5D" w:rsidRDefault="00C67A5D" w:rsidP="00755297">
      <w:pPr>
        <w:spacing w:after="0"/>
      </w:pPr>
      <w:r>
        <w:t xml:space="preserve">                              # Min_Time_Between_Peaks = min(time_between_peaks),</w:t>
      </w:r>
    </w:p>
    <w:p w14:paraId="0FE6A013" w14:textId="77777777" w:rsidR="00C67A5D" w:rsidRDefault="00C67A5D" w:rsidP="00755297">
      <w:pPr>
        <w:spacing w:after="0"/>
      </w:pPr>
      <w:r>
        <w:t xml:space="preserve">                              Std_Deviation = AvgStd,</w:t>
      </w:r>
    </w:p>
    <w:p w14:paraId="1D97B512" w14:textId="77777777" w:rsidR="00C67A5D" w:rsidRDefault="00C67A5D" w:rsidP="00755297">
      <w:pPr>
        <w:spacing w:after="0"/>
      </w:pPr>
      <w:r>
        <w:t xml:space="preserve">                              Pvalue=Pvalue)</w:t>
      </w:r>
    </w:p>
    <w:p w14:paraId="600A47E8" w14:textId="77777777" w:rsidR="00C67A5D" w:rsidRDefault="00C67A5D" w:rsidP="00755297">
      <w:pPr>
        <w:spacing w:after="0"/>
      </w:pPr>
      <w:r>
        <w:t xml:space="preserve">  </w:t>
      </w:r>
    </w:p>
    <w:p w14:paraId="05757D5B" w14:textId="77777777" w:rsidR="00C67A5D" w:rsidRDefault="00C67A5D" w:rsidP="00755297">
      <w:pPr>
        <w:spacing w:after="0"/>
      </w:pPr>
      <w:r>
        <w:t xml:space="preserve">  return(round(summary_stats,2))</w:t>
      </w:r>
    </w:p>
    <w:p w14:paraId="0756B905" w14:textId="77777777" w:rsidR="00C67A5D" w:rsidRDefault="00C67A5D" w:rsidP="00755297">
      <w:pPr>
        <w:spacing w:after="0"/>
      </w:pPr>
      <w:r>
        <w:t>}</w:t>
      </w:r>
    </w:p>
    <w:p w14:paraId="2504A7B2" w14:textId="77777777" w:rsidR="00C67A5D" w:rsidRDefault="00C67A5D" w:rsidP="00755297">
      <w:pPr>
        <w:spacing w:after="0"/>
      </w:pPr>
    </w:p>
    <w:p w14:paraId="3EA217F4" w14:textId="77777777" w:rsidR="00C67A5D" w:rsidRDefault="00C67A5D" w:rsidP="00755297">
      <w:pPr>
        <w:spacing w:after="0"/>
      </w:pPr>
      <w:r>
        <w:t>##################################</w:t>
      </w:r>
    </w:p>
    <w:p w14:paraId="6B7DBFA2" w14:textId="77777777" w:rsidR="00C67A5D" w:rsidRDefault="00C67A5D" w:rsidP="00755297">
      <w:pPr>
        <w:spacing w:after="0"/>
      </w:pPr>
      <w:r>
        <w:t>## test_between_peaks_distribution :</w:t>
      </w:r>
    </w:p>
    <w:p w14:paraId="522D9B71" w14:textId="77777777" w:rsidR="00C67A5D" w:rsidRDefault="00C67A5D" w:rsidP="00755297">
      <w:pPr>
        <w:spacing w:after="0"/>
      </w:pPr>
      <w:r>
        <w:t>## - conducts KS test</w:t>
      </w:r>
    </w:p>
    <w:p w14:paraId="3AB125FA" w14:textId="77777777" w:rsidR="00C67A5D" w:rsidRDefault="00C67A5D" w:rsidP="00755297">
      <w:pPr>
        <w:spacing w:after="0"/>
      </w:pPr>
      <w:r>
        <w:t>##################################</w:t>
      </w:r>
    </w:p>
    <w:p w14:paraId="390ABF30" w14:textId="77777777" w:rsidR="00C67A5D" w:rsidRDefault="00C67A5D" w:rsidP="00755297">
      <w:pPr>
        <w:spacing w:after="0"/>
      </w:pPr>
    </w:p>
    <w:p w14:paraId="6C556655" w14:textId="77777777" w:rsidR="00C67A5D" w:rsidRDefault="00C67A5D" w:rsidP="00755297">
      <w:pPr>
        <w:spacing w:after="0"/>
      </w:pPr>
      <w:r>
        <w:t>test_between_peaks_distribution &lt;- function(time_between_peaks){</w:t>
      </w:r>
    </w:p>
    <w:p w14:paraId="2343B92D" w14:textId="77777777" w:rsidR="00C67A5D" w:rsidRDefault="00C67A5D" w:rsidP="00755297">
      <w:pPr>
        <w:spacing w:after="0"/>
      </w:pPr>
      <w:r>
        <w:t xml:space="preserve">  </w:t>
      </w:r>
    </w:p>
    <w:p w14:paraId="7823B535" w14:textId="77777777" w:rsidR="00C67A5D" w:rsidRDefault="00C67A5D" w:rsidP="00755297">
      <w:pPr>
        <w:spacing w:after="0"/>
      </w:pPr>
      <w:r>
        <w:t xml:space="preserve">  cat('\nTo determine the strength of the distribution of the data we run a KS test </w:t>
      </w:r>
    </w:p>
    <w:p w14:paraId="0CEBA57F" w14:textId="77777777" w:rsidR="00C67A5D" w:rsidRDefault="00C67A5D" w:rsidP="00755297">
      <w:pPr>
        <w:spacing w:after="0"/>
      </w:pPr>
      <w:r>
        <w:t>from fitting an exponential distribution to the observed data\n')</w:t>
      </w:r>
    </w:p>
    <w:p w14:paraId="4738BAB3" w14:textId="77777777" w:rsidR="00C67A5D" w:rsidRDefault="00C67A5D" w:rsidP="00755297">
      <w:pPr>
        <w:spacing w:after="0"/>
      </w:pPr>
      <w:r>
        <w:t xml:space="preserve">  require(MASS)</w:t>
      </w:r>
    </w:p>
    <w:p w14:paraId="665F3C64" w14:textId="77777777" w:rsidR="00C67A5D" w:rsidRDefault="00C67A5D" w:rsidP="00755297">
      <w:pPr>
        <w:spacing w:after="0"/>
      </w:pPr>
      <w:r>
        <w:t xml:space="preserve">  fit1 &lt;- fitdistr(time_between_peaks, "exponential")</w:t>
      </w:r>
    </w:p>
    <w:p w14:paraId="6E9CC096" w14:textId="77777777" w:rsidR="00C67A5D" w:rsidRDefault="00C67A5D" w:rsidP="00755297">
      <w:pPr>
        <w:spacing w:after="0"/>
      </w:pPr>
      <w:r>
        <w:t xml:space="preserve">  KS.res &lt;- ks.test(time_between_peaks, "pexp", fit1$estimate)</w:t>
      </w:r>
    </w:p>
    <w:p w14:paraId="0E9528CA" w14:textId="77777777" w:rsidR="00C67A5D" w:rsidRDefault="00C67A5D" w:rsidP="00755297">
      <w:pPr>
        <w:spacing w:after="0"/>
      </w:pPr>
      <w:r>
        <w:t xml:space="preserve">  print(KS.res)</w:t>
      </w:r>
    </w:p>
    <w:p w14:paraId="0B4A8F40" w14:textId="77777777" w:rsidR="00C67A5D" w:rsidRDefault="00C67A5D" w:rsidP="00755297">
      <w:pPr>
        <w:spacing w:after="0"/>
      </w:pPr>
      <w:r>
        <w:t xml:space="preserve">  </w:t>
      </w:r>
    </w:p>
    <w:p w14:paraId="466630C3" w14:textId="77777777" w:rsidR="00C67A5D" w:rsidRDefault="00C67A5D" w:rsidP="00755297">
      <w:pPr>
        <w:spacing w:after="0"/>
      </w:pPr>
      <w:r>
        <w:t xml:space="preserve">  if(KS.res$p.value &gt; 0.05){</w:t>
      </w:r>
    </w:p>
    <w:p w14:paraId="5969909D" w14:textId="77777777" w:rsidR="00C67A5D" w:rsidRDefault="00C67A5D" w:rsidP="00755297">
      <w:pPr>
        <w:spacing w:after="0"/>
      </w:pPr>
      <w:r>
        <w:t xml:space="preserve">    cat(paste('The p-value &gt; 0.05 suggests that the spontaneous ovulation events</w:t>
      </w:r>
    </w:p>
    <w:p w14:paraId="41DDC6D4" w14:textId="77777777" w:rsidR="00C67A5D" w:rsidRDefault="00C67A5D" w:rsidP="00755297">
      <w:pPr>
        <w:spacing w:after="0"/>
      </w:pPr>
      <w:r>
        <w:t xml:space="preserve">are occuring at regular intervals following an exponential distribution </w:t>
      </w:r>
    </w:p>
    <w:p w14:paraId="74218D27" w14:textId="77777777" w:rsidR="00C67A5D" w:rsidRDefault="00C67A5D" w:rsidP="00755297">
      <w:pPr>
        <w:spacing w:after="0"/>
      </w:pPr>
      <w:r>
        <w:t>with rate parameter =', round(fit1$estimate,2)))</w:t>
      </w:r>
    </w:p>
    <w:p w14:paraId="4630FEB7" w14:textId="77777777" w:rsidR="00C67A5D" w:rsidRDefault="00C67A5D" w:rsidP="00755297">
      <w:pPr>
        <w:spacing w:after="0"/>
      </w:pPr>
      <w:r>
        <w:t xml:space="preserve">  } else {</w:t>
      </w:r>
    </w:p>
    <w:p w14:paraId="60A87B89" w14:textId="77777777" w:rsidR="00C67A5D" w:rsidRDefault="00C67A5D" w:rsidP="00755297">
      <w:pPr>
        <w:spacing w:after="0"/>
      </w:pPr>
      <w:r>
        <w:t xml:space="preserve">    cat('The p-value &lt; 0.05 suggests that the spontaneous ovulation events are not </w:t>
      </w:r>
    </w:p>
    <w:p w14:paraId="3A98146E" w14:textId="77777777" w:rsidR="00C67A5D" w:rsidRDefault="00C67A5D" w:rsidP="00755297">
      <w:pPr>
        <w:spacing w:after="0"/>
      </w:pPr>
      <w:r>
        <w:t xml:space="preserve">occuring at regular intervals, and thus do not follow an exponential distribution </w:t>
      </w:r>
    </w:p>
    <w:p w14:paraId="77549BBF" w14:textId="77777777" w:rsidR="00C67A5D" w:rsidRDefault="00C67A5D" w:rsidP="00755297">
      <w:pPr>
        <w:spacing w:after="0"/>
      </w:pPr>
      <w:r>
        <w:t>of equal-peak intervals')</w:t>
      </w:r>
    </w:p>
    <w:p w14:paraId="03E7DBC9" w14:textId="77777777" w:rsidR="00C67A5D" w:rsidRDefault="00C67A5D" w:rsidP="00755297">
      <w:pPr>
        <w:spacing w:after="0"/>
      </w:pPr>
      <w:r>
        <w:lastRenderedPageBreak/>
        <w:t xml:space="preserve">  }</w:t>
      </w:r>
    </w:p>
    <w:p w14:paraId="70E768FC" w14:textId="77777777" w:rsidR="00C67A5D" w:rsidRDefault="00C67A5D" w:rsidP="00755297">
      <w:pPr>
        <w:spacing w:after="0"/>
      </w:pPr>
      <w:r>
        <w:t xml:space="preserve">  </w:t>
      </w:r>
    </w:p>
    <w:p w14:paraId="78B389DF" w14:textId="77777777" w:rsidR="00C67A5D" w:rsidRDefault="00C67A5D" w:rsidP="00755297">
      <w:pPr>
        <w:spacing w:after="0"/>
      </w:pPr>
      <w:r>
        <w:t xml:space="preserve">  return(KS.res)</w:t>
      </w:r>
    </w:p>
    <w:p w14:paraId="1ABD39CF" w14:textId="77777777" w:rsidR="00C67A5D" w:rsidRDefault="00C67A5D" w:rsidP="00755297">
      <w:pPr>
        <w:spacing w:after="0"/>
      </w:pPr>
      <w:r>
        <w:t>}</w:t>
      </w:r>
    </w:p>
    <w:p w14:paraId="685F6F2C" w14:textId="77777777" w:rsidR="00C67A5D" w:rsidRDefault="00C67A5D" w:rsidP="00755297">
      <w:pPr>
        <w:spacing w:after="0"/>
      </w:pPr>
    </w:p>
    <w:p w14:paraId="3038D4EF" w14:textId="77777777" w:rsidR="00C67A5D" w:rsidRDefault="00C67A5D" w:rsidP="00755297">
      <w:pPr>
        <w:spacing w:after="0"/>
      </w:pPr>
      <w:r>
        <w:t>### Yearly summary</w:t>
      </w:r>
    </w:p>
    <w:p w14:paraId="0F4DA886" w14:textId="77777777" w:rsidR="00C67A5D" w:rsidRDefault="00C67A5D" w:rsidP="00755297">
      <w:pPr>
        <w:spacing w:after="0"/>
      </w:pPr>
      <w:r>
        <w:t>years_plot &lt;- function(days_lag, cutoff_Estradiol, cutoff_Progesterone,</w:t>
      </w:r>
    </w:p>
    <w:p w14:paraId="3146CC09" w14:textId="77777777" w:rsidR="00C67A5D" w:rsidRDefault="00C67A5D" w:rsidP="00755297">
      <w:pPr>
        <w:spacing w:after="0"/>
      </w:pPr>
      <w:r>
        <w:t xml:space="preserve">                       up_pro = 30,</w:t>
      </w:r>
    </w:p>
    <w:p w14:paraId="040E4752" w14:textId="77777777" w:rsidR="00C67A5D" w:rsidRDefault="00C67A5D" w:rsidP="00755297">
      <w:pPr>
        <w:spacing w:after="0"/>
      </w:pPr>
      <w:r>
        <w:t xml:space="preserve">                       bot_pro = 10,</w:t>
      </w:r>
    </w:p>
    <w:p w14:paraId="32D2C44B" w14:textId="77777777" w:rsidR="00C67A5D" w:rsidRDefault="00C67A5D" w:rsidP="00755297">
      <w:pPr>
        <w:spacing w:after="0"/>
      </w:pPr>
      <w:r>
        <w:t xml:space="preserve">                       up_est = 400,</w:t>
      </w:r>
    </w:p>
    <w:p w14:paraId="5AC1513A" w14:textId="77777777" w:rsidR="00C67A5D" w:rsidRDefault="00C67A5D" w:rsidP="00755297">
      <w:pPr>
        <w:spacing w:after="0"/>
      </w:pPr>
      <w:r>
        <w:t xml:space="preserve">                       bot_est = 20){</w:t>
      </w:r>
    </w:p>
    <w:p w14:paraId="4556120F" w14:textId="77777777" w:rsidR="00C67A5D" w:rsidRDefault="00C67A5D" w:rsidP="00755297">
      <w:pPr>
        <w:spacing w:after="0"/>
      </w:pPr>
      <w:r>
        <w:t xml:space="preserve">  </w:t>
      </w:r>
    </w:p>
    <w:p w14:paraId="11FFAA2F" w14:textId="77777777" w:rsidR="00C67A5D" w:rsidRDefault="00C67A5D" w:rsidP="00755297">
      <w:pPr>
        <w:spacing w:after="0"/>
      </w:pPr>
      <w:r>
        <w:t xml:space="preserve">  par(mfrow=c(2,1), mar=c(5,5,5,5))</w:t>
      </w:r>
    </w:p>
    <w:p w14:paraId="183093A9" w14:textId="77777777" w:rsidR="00C67A5D" w:rsidRDefault="00C67A5D" w:rsidP="00755297">
      <w:pPr>
        <w:spacing w:after="0"/>
      </w:pPr>
      <w:r>
        <w:t xml:space="preserve">  analyze_yearly_trends(m1=year2015, lag = days_lag,</w:t>
      </w:r>
    </w:p>
    <w:p w14:paraId="1A9D71EB" w14:textId="77777777" w:rsidR="00C67A5D" w:rsidRDefault="00C67A5D" w:rsidP="00755297">
      <w:pPr>
        <w:spacing w:after="0"/>
      </w:pPr>
      <w:r>
        <w:t xml:space="preserve">                        cutoff_Estradiol = cutoff_Estradiol,</w:t>
      </w:r>
    </w:p>
    <w:p w14:paraId="25280EB4" w14:textId="77777777" w:rsidR="00C67A5D" w:rsidRDefault="00C67A5D" w:rsidP="00755297">
      <w:pPr>
        <w:spacing w:after="0"/>
      </w:pPr>
      <w:r>
        <w:t xml:space="preserve">                        cutoff_Progesterone = cutoff_Progesterone,</w:t>
      </w:r>
    </w:p>
    <w:p w14:paraId="0CC8CA10" w14:textId="77777777" w:rsidR="00C67A5D" w:rsidRDefault="00C67A5D" w:rsidP="00755297">
      <w:pPr>
        <w:spacing w:after="0"/>
      </w:pPr>
      <w:r>
        <w:t xml:space="preserve">                        year='2015',</w:t>
      </w:r>
    </w:p>
    <w:p w14:paraId="0DFC83E9" w14:textId="77777777" w:rsidR="00C67A5D" w:rsidRDefault="00C67A5D" w:rsidP="00755297">
      <w:pPr>
        <w:spacing w:after="0"/>
      </w:pPr>
      <w:r>
        <w:t xml:space="preserve">                        up_pro = up_pro,</w:t>
      </w:r>
    </w:p>
    <w:p w14:paraId="2B5D28AF" w14:textId="77777777" w:rsidR="00C67A5D" w:rsidRDefault="00C67A5D" w:rsidP="00755297">
      <w:pPr>
        <w:spacing w:after="0"/>
      </w:pPr>
      <w:r>
        <w:t xml:space="preserve">                        bot_pro = bot_pro,</w:t>
      </w:r>
    </w:p>
    <w:p w14:paraId="2FEE8D67" w14:textId="77777777" w:rsidR="00C67A5D" w:rsidRDefault="00C67A5D" w:rsidP="00755297">
      <w:pPr>
        <w:spacing w:after="0"/>
      </w:pPr>
      <w:r>
        <w:t xml:space="preserve">                        up_est = up_est,</w:t>
      </w:r>
    </w:p>
    <w:p w14:paraId="6DB37B5C" w14:textId="77777777" w:rsidR="00C67A5D" w:rsidRDefault="00C67A5D" w:rsidP="00755297">
      <w:pPr>
        <w:spacing w:after="0"/>
      </w:pPr>
      <w:r>
        <w:t xml:space="preserve">                        bot_est = bot_est)</w:t>
      </w:r>
    </w:p>
    <w:p w14:paraId="19907B8D" w14:textId="77777777" w:rsidR="00C67A5D" w:rsidRDefault="00C67A5D" w:rsidP="00755297">
      <w:pPr>
        <w:spacing w:after="0"/>
      </w:pPr>
      <w:r>
        <w:t xml:space="preserve">  </w:t>
      </w:r>
    </w:p>
    <w:p w14:paraId="56E07EE7" w14:textId="77777777" w:rsidR="00C67A5D" w:rsidRDefault="00C67A5D" w:rsidP="00755297">
      <w:pPr>
        <w:spacing w:after="0"/>
      </w:pPr>
      <w:r>
        <w:t xml:space="preserve">  analyze_yearly_trends(m1=year2016, lag = days_lag,</w:t>
      </w:r>
    </w:p>
    <w:p w14:paraId="7D7143F9" w14:textId="77777777" w:rsidR="00C67A5D" w:rsidRDefault="00C67A5D" w:rsidP="00755297">
      <w:pPr>
        <w:spacing w:after="0"/>
      </w:pPr>
      <w:r>
        <w:t xml:space="preserve">                        cutoff_Estradiol = cutoff_Estradiol,</w:t>
      </w:r>
    </w:p>
    <w:p w14:paraId="7D49A269" w14:textId="77777777" w:rsidR="00C67A5D" w:rsidRDefault="00C67A5D" w:rsidP="00755297">
      <w:pPr>
        <w:spacing w:after="0"/>
      </w:pPr>
      <w:r>
        <w:t xml:space="preserve">                        cutoff_Progesterone = cutoff_Progesterone,</w:t>
      </w:r>
    </w:p>
    <w:p w14:paraId="0CE89933" w14:textId="77777777" w:rsidR="00C67A5D" w:rsidRDefault="00C67A5D" w:rsidP="00755297">
      <w:pPr>
        <w:spacing w:after="0"/>
      </w:pPr>
      <w:r>
        <w:t xml:space="preserve">                        year='2016',</w:t>
      </w:r>
    </w:p>
    <w:p w14:paraId="5249E12A" w14:textId="77777777" w:rsidR="00C67A5D" w:rsidRDefault="00C67A5D" w:rsidP="00755297">
      <w:pPr>
        <w:spacing w:after="0"/>
      </w:pPr>
      <w:r>
        <w:t xml:space="preserve">                        up_pro = up_pro,</w:t>
      </w:r>
    </w:p>
    <w:p w14:paraId="774FE577" w14:textId="77777777" w:rsidR="00C67A5D" w:rsidRDefault="00C67A5D" w:rsidP="00755297">
      <w:pPr>
        <w:spacing w:after="0"/>
      </w:pPr>
      <w:r>
        <w:t xml:space="preserve">                        bot_pro = bot_pro,</w:t>
      </w:r>
    </w:p>
    <w:p w14:paraId="4F2304EF" w14:textId="77777777" w:rsidR="00C67A5D" w:rsidRDefault="00C67A5D" w:rsidP="00755297">
      <w:pPr>
        <w:spacing w:after="0"/>
      </w:pPr>
      <w:r>
        <w:t xml:space="preserve">                        up_est = up_est,</w:t>
      </w:r>
    </w:p>
    <w:p w14:paraId="0D8124A9" w14:textId="77777777" w:rsidR="00C67A5D" w:rsidRDefault="00C67A5D" w:rsidP="00755297">
      <w:pPr>
        <w:spacing w:after="0"/>
      </w:pPr>
      <w:r>
        <w:t xml:space="preserve">                        bot_est = bot_est)</w:t>
      </w:r>
    </w:p>
    <w:p w14:paraId="2E682716" w14:textId="77777777" w:rsidR="00C67A5D" w:rsidRDefault="00C67A5D" w:rsidP="00755297">
      <w:pPr>
        <w:spacing w:after="0"/>
      </w:pPr>
      <w:r>
        <w:t xml:space="preserve">  </w:t>
      </w:r>
    </w:p>
    <w:p w14:paraId="6CB0399A" w14:textId="77777777" w:rsidR="00C67A5D" w:rsidRDefault="00C67A5D" w:rsidP="00755297">
      <w:pPr>
        <w:spacing w:after="0"/>
      </w:pPr>
      <w:r>
        <w:t xml:space="preserve">  #analyze_yearly_trends(m1=year2017, lag = days_lag,</w:t>
      </w:r>
    </w:p>
    <w:p w14:paraId="3F9EB524" w14:textId="77777777" w:rsidR="00C67A5D" w:rsidRDefault="00C67A5D" w:rsidP="00755297">
      <w:pPr>
        <w:spacing w:after="0"/>
      </w:pPr>
      <w:r>
        <w:t xml:space="preserve">    #                    cutoff_Estradiol = cutoff_Estradiol,</w:t>
      </w:r>
    </w:p>
    <w:p w14:paraId="46980B02" w14:textId="77777777" w:rsidR="00C67A5D" w:rsidRDefault="00C67A5D" w:rsidP="00755297">
      <w:pPr>
        <w:spacing w:after="0"/>
      </w:pPr>
      <w:r>
        <w:t xml:space="preserve">    ##                    year='2017',</w:t>
      </w:r>
    </w:p>
    <w:p w14:paraId="51EB18E7" w14:textId="77777777" w:rsidR="00C67A5D" w:rsidRDefault="00C67A5D" w:rsidP="00755297">
      <w:pPr>
        <w:spacing w:after="0"/>
      </w:pPr>
      <w:r>
        <w:t xml:space="preserve">     #                   up_pro = up_pro,</w:t>
      </w:r>
    </w:p>
    <w:p w14:paraId="43273334" w14:textId="77777777" w:rsidR="00C67A5D" w:rsidRDefault="00C67A5D" w:rsidP="00755297">
      <w:pPr>
        <w:spacing w:after="0"/>
      </w:pPr>
      <w:r>
        <w:t xml:space="preserve">      #                  bot_pro = bot_pro,</w:t>
      </w:r>
    </w:p>
    <w:p w14:paraId="51E43133" w14:textId="77777777" w:rsidR="00C67A5D" w:rsidRDefault="00C67A5D" w:rsidP="00755297">
      <w:pPr>
        <w:spacing w:after="0"/>
      </w:pPr>
      <w:r>
        <w:t xml:space="preserve">       #                 up_est = up_est,</w:t>
      </w:r>
    </w:p>
    <w:p w14:paraId="3A404D2A" w14:textId="77777777" w:rsidR="00C67A5D" w:rsidRDefault="00C67A5D" w:rsidP="00755297">
      <w:pPr>
        <w:spacing w:after="0"/>
      </w:pPr>
      <w:r>
        <w:t xml:space="preserve">      #                 bot_est = bot_est)</w:t>
      </w:r>
    </w:p>
    <w:p w14:paraId="4FDD23B7" w14:textId="77777777" w:rsidR="00C67A5D" w:rsidRDefault="00C67A5D" w:rsidP="00755297">
      <w:pPr>
        <w:spacing w:after="0"/>
      </w:pPr>
      <w:r>
        <w:t>}</w:t>
      </w:r>
    </w:p>
    <w:p w14:paraId="71B00D0D" w14:textId="77777777" w:rsidR="00C67A5D" w:rsidRDefault="00C67A5D" w:rsidP="00755297">
      <w:pPr>
        <w:spacing w:after="0"/>
      </w:pPr>
    </w:p>
    <w:p w14:paraId="09F1A94E" w14:textId="77777777" w:rsidR="00C67A5D" w:rsidRDefault="00C67A5D" w:rsidP="00755297">
      <w:pPr>
        <w:spacing w:after="0"/>
      </w:pPr>
      <w:r>
        <w:t>##</w:t>
      </w:r>
    </w:p>
    <w:p w14:paraId="16F8D94C" w14:textId="77777777" w:rsidR="00C67A5D" w:rsidRDefault="00C67A5D" w:rsidP="00755297">
      <w:pPr>
        <w:spacing w:after="0"/>
      </w:pPr>
      <w:r>
        <w:t>##</w:t>
      </w:r>
    </w:p>
    <w:p w14:paraId="63B508C8" w14:textId="77777777" w:rsidR="00C67A5D" w:rsidRDefault="00C67A5D" w:rsidP="00755297">
      <w:pPr>
        <w:spacing w:after="0"/>
      </w:pPr>
      <w:r>
        <w:t>################################################################################################</w:t>
      </w:r>
    </w:p>
    <w:p w14:paraId="331EC822" w14:textId="77777777" w:rsidR="00C67A5D" w:rsidRDefault="00C67A5D" w:rsidP="00755297">
      <w:pPr>
        <w:spacing w:after="0"/>
      </w:pPr>
      <w:r>
        <w:lastRenderedPageBreak/>
        <w:t>################################################################################################</w:t>
      </w:r>
    </w:p>
    <w:p w14:paraId="3EF09446" w14:textId="77777777" w:rsidR="00C67A5D" w:rsidRDefault="00C67A5D" w:rsidP="00755297">
      <w:pPr>
        <w:spacing w:after="0"/>
      </w:pPr>
    </w:p>
    <w:p w14:paraId="2E7505B1" w14:textId="77777777" w:rsidR="00C67A5D" w:rsidRDefault="00C67A5D" w:rsidP="00755297">
      <w:pPr>
        <w:spacing w:after="0"/>
      </w:pPr>
    </w:p>
    <w:p w14:paraId="5A681CFC" w14:textId="77777777" w:rsidR="00C67A5D" w:rsidRDefault="00C67A5D" w:rsidP="00755297">
      <w:pPr>
        <w:spacing w:after="0"/>
      </w:pPr>
      <w:r>
        <w:t>################################################################################################</w:t>
      </w:r>
    </w:p>
    <w:p w14:paraId="672CC689" w14:textId="77777777" w:rsidR="00C67A5D" w:rsidRDefault="00C67A5D" w:rsidP="00755297">
      <w:pPr>
        <w:spacing w:after="0"/>
      </w:pPr>
      <w:r>
        <w:t>################################################################################################</w:t>
      </w:r>
    </w:p>
    <w:p w14:paraId="3BC9718D" w14:textId="77777777" w:rsidR="00C67A5D" w:rsidRDefault="00C67A5D" w:rsidP="00755297">
      <w:pPr>
        <w:spacing w:after="0"/>
      </w:pPr>
      <w:r>
        <w:t xml:space="preserve">## </w:t>
      </w:r>
    </w:p>
    <w:p w14:paraId="3A160AC3" w14:textId="77777777" w:rsidR="00C67A5D" w:rsidRDefault="00C67A5D" w:rsidP="00755297">
      <w:pPr>
        <w:spacing w:after="0"/>
      </w:pPr>
      <w:r>
        <w:t>## Analyze Results</w:t>
      </w:r>
    </w:p>
    <w:p w14:paraId="7AA79AD3" w14:textId="77777777" w:rsidR="00C67A5D" w:rsidRDefault="00C67A5D" w:rsidP="00755297">
      <w:pPr>
        <w:spacing w:after="0"/>
      </w:pPr>
      <w:r>
        <w:t xml:space="preserve">## </w:t>
      </w:r>
    </w:p>
    <w:p w14:paraId="0AEB9581" w14:textId="77777777" w:rsidR="00C67A5D" w:rsidRDefault="00C67A5D" w:rsidP="00755297">
      <w:pPr>
        <w:spacing w:after="0"/>
      </w:pPr>
    </w:p>
    <w:p w14:paraId="0AD32B4A" w14:textId="77777777" w:rsidR="00C67A5D" w:rsidRDefault="00C67A5D" w:rsidP="00755297">
      <w:pPr>
        <w:spacing w:after="0"/>
      </w:pPr>
    </w:p>
    <w:p w14:paraId="62307CEA" w14:textId="77777777" w:rsidR="00C67A5D" w:rsidRDefault="00C67A5D" w:rsidP="00755297">
      <w:pPr>
        <w:spacing w:after="0"/>
      </w:pPr>
      <w:r>
        <w:t>### Set custom parameters</w:t>
      </w:r>
    </w:p>
    <w:p w14:paraId="7934FE56" w14:textId="77777777" w:rsidR="00C67A5D" w:rsidRDefault="00C67A5D" w:rsidP="00755297">
      <w:pPr>
        <w:spacing w:after="0"/>
      </w:pPr>
      <w:r>
        <w:t>cutoff_Estradiol = 100</w:t>
      </w:r>
    </w:p>
    <w:p w14:paraId="010E2793" w14:textId="77777777" w:rsidR="00C67A5D" w:rsidRDefault="00C67A5D" w:rsidP="00755297">
      <w:pPr>
        <w:spacing w:after="0"/>
      </w:pPr>
      <w:r>
        <w:t>cutoff_Progesterone = 20</w:t>
      </w:r>
    </w:p>
    <w:p w14:paraId="1710EF79" w14:textId="77777777" w:rsidR="00C67A5D" w:rsidRDefault="00C67A5D" w:rsidP="00755297">
      <w:pPr>
        <w:spacing w:after="0"/>
      </w:pPr>
      <w:r>
        <w:t>days_lag = 0</w:t>
      </w:r>
    </w:p>
    <w:p w14:paraId="7FBFA9DB" w14:textId="77777777" w:rsidR="00C67A5D" w:rsidRDefault="00C67A5D" w:rsidP="00755297">
      <w:pPr>
        <w:spacing w:after="0"/>
      </w:pPr>
    </w:p>
    <w:p w14:paraId="76E4250A" w14:textId="77777777" w:rsidR="00C67A5D" w:rsidRDefault="00C67A5D" w:rsidP="00755297">
      <w:pPr>
        <w:spacing w:after="0"/>
      </w:pPr>
    </w:p>
    <w:p w14:paraId="296DD736" w14:textId="77777777" w:rsidR="00C67A5D" w:rsidRDefault="00C67A5D" w:rsidP="00755297">
      <w:pPr>
        <w:spacing w:after="0"/>
      </w:pPr>
    </w:p>
    <w:p w14:paraId="75E5FFB7" w14:textId="77777777" w:rsidR="00C67A5D" w:rsidRDefault="00C67A5D" w:rsidP="00755297">
      <w:pPr>
        <w:spacing w:after="0"/>
      </w:pPr>
      <w:r>
        <w:t>## Analyze squirrel data using</w:t>
      </w:r>
    </w:p>
    <w:p w14:paraId="13900C2A" w14:textId="77777777" w:rsidR="00C67A5D" w:rsidRDefault="00C67A5D" w:rsidP="00755297">
      <w:pPr>
        <w:spacing w:after="0"/>
      </w:pPr>
      <w:r>
        <w:t>## Monthly Panels + KS Test</w:t>
      </w:r>
    </w:p>
    <w:p w14:paraId="182F6454" w14:textId="77777777" w:rsidR="00C67A5D" w:rsidRDefault="00C67A5D" w:rsidP="00755297">
      <w:pPr>
        <w:spacing w:after="0"/>
      </w:pPr>
      <w:r>
        <w:t>#jpeg('C:/Users/stuwe/Desktop/Stat analysis from stat lab/monthy_ovulation2015.jpeg')</w:t>
      </w:r>
    </w:p>
    <w:p w14:paraId="6D289F6A" w14:textId="77777777" w:rsidR="00C67A5D" w:rsidRDefault="00C67A5D" w:rsidP="00755297">
      <w:pPr>
        <w:spacing w:after="0"/>
      </w:pPr>
      <w:r>
        <w:t xml:space="preserve">time_between_peaks2015 &lt;- analyze_monthly_trends(m1 = year2015, lag = days_lag, </w:t>
      </w:r>
    </w:p>
    <w:p w14:paraId="4A78887D" w14:textId="77777777" w:rsidR="00C67A5D" w:rsidRDefault="00C67A5D" w:rsidP="00755297">
      <w:pPr>
        <w:spacing w:after="0"/>
      </w:pPr>
      <w:r>
        <w:t xml:space="preserve">                                                 cutoff_Estradiol = cutoff_Estradiol, </w:t>
      </w:r>
    </w:p>
    <w:p w14:paraId="0D18FB4E" w14:textId="77777777" w:rsidR="00C67A5D" w:rsidRDefault="00C67A5D" w:rsidP="00755297">
      <w:pPr>
        <w:spacing w:after="0"/>
      </w:pPr>
      <w:r>
        <w:t xml:space="preserve">                                                 cutoff_Progesterone = cutoff_Progesterone)</w:t>
      </w:r>
    </w:p>
    <w:p w14:paraId="126D954A" w14:textId="77777777" w:rsidR="00C67A5D" w:rsidRDefault="00C67A5D" w:rsidP="00755297">
      <w:pPr>
        <w:spacing w:after="0"/>
      </w:pPr>
      <w:r>
        <w:t>#dev.off()</w:t>
      </w:r>
    </w:p>
    <w:p w14:paraId="1104E2F8" w14:textId="77777777" w:rsidR="00C67A5D" w:rsidRDefault="00C67A5D" w:rsidP="00755297">
      <w:pPr>
        <w:spacing w:after="0"/>
      </w:pPr>
    </w:p>
    <w:p w14:paraId="03840895" w14:textId="77777777" w:rsidR="00C67A5D" w:rsidRDefault="00C67A5D" w:rsidP="00755297">
      <w:pPr>
        <w:spacing w:after="0"/>
      </w:pPr>
      <w:r>
        <w:t>#jpeg('C:/Users/stuwe/Desktop/Stat analysis from stat lab/monthy_ovulation2016.jpeg')</w:t>
      </w:r>
    </w:p>
    <w:p w14:paraId="7B49F05A" w14:textId="77777777" w:rsidR="00C67A5D" w:rsidRDefault="00C67A5D" w:rsidP="00755297">
      <w:pPr>
        <w:spacing w:after="0"/>
      </w:pPr>
      <w:r>
        <w:t xml:space="preserve">time_between_peaks2016 &lt;- analyze_monthly_trends(m1= year2016, lag=days_lag, </w:t>
      </w:r>
    </w:p>
    <w:p w14:paraId="5E969DB0" w14:textId="77777777" w:rsidR="00C67A5D" w:rsidRDefault="00C67A5D" w:rsidP="00755297">
      <w:pPr>
        <w:spacing w:after="0"/>
      </w:pPr>
      <w:r>
        <w:t xml:space="preserve">                                                 cutoff_Estradiol = cutoff_Estradiol, </w:t>
      </w:r>
    </w:p>
    <w:p w14:paraId="532C3F7B" w14:textId="77777777" w:rsidR="00C67A5D" w:rsidRDefault="00C67A5D" w:rsidP="00755297">
      <w:pPr>
        <w:spacing w:after="0"/>
      </w:pPr>
      <w:r>
        <w:t xml:space="preserve">                                                 cutoff_Progesterone = cutoff_Progesterone)</w:t>
      </w:r>
    </w:p>
    <w:p w14:paraId="638C23A7" w14:textId="77777777" w:rsidR="00C67A5D" w:rsidRDefault="00C67A5D" w:rsidP="00755297">
      <w:pPr>
        <w:spacing w:after="0"/>
      </w:pPr>
    </w:p>
    <w:p w14:paraId="1240B2EF" w14:textId="77777777" w:rsidR="00C67A5D" w:rsidRDefault="00C67A5D" w:rsidP="00755297">
      <w:pPr>
        <w:spacing w:after="0"/>
      </w:pPr>
      <w:r>
        <w:t xml:space="preserve">#time_between_peaks2017 &lt;- analyze_monthly_trends(m1=year2017, lag=days_lag, </w:t>
      </w:r>
    </w:p>
    <w:p w14:paraId="571D3890" w14:textId="77777777" w:rsidR="00C67A5D" w:rsidRDefault="00C67A5D" w:rsidP="00755297">
      <w:pPr>
        <w:spacing w:after="0"/>
      </w:pPr>
      <w:r>
        <w:t xml:space="preserve">                                                # cutoff_Estradiol = cutoff_Estradiol, </w:t>
      </w:r>
    </w:p>
    <w:p w14:paraId="170FDFEE" w14:textId="77777777" w:rsidR="00C67A5D" w:rsidRDefault="00C67A5D" w:rsidP="00755297">
      <w:pPr>
        <w:spacing w:after="0"/>
      </w:pPr>
      <w:r>
        <w:t xml:space="preserve">                                                 #cutoff_Progesterone = cutoff_Progesterone)</w:t>
      </w:r>
    </w:p>
    <w:p w14:paraId="570E6B5A" w14:textId="77777777" w:rsidR="00C67A5D" w:rsidRDefault="00C67A5D" w:rsidP="00755297">
      <w:pPr>
        <w:spacing w:after="0"/>
      </w:pPr>
      <w:r>
        <w:t>#dev.off()</w:t>
      </w:r>
    </w:p>
    <w:p w14:paraId="5F3936E2" w14:textId="77777777" w:rsidR="00C67A5D" w:rsidRDefault="00C67A5D" w:rsidP="00755297">
      <w:pPr>
        <w:spacing w:after="0"/>
      </w:pPr>
    </w:p>
    <w:p w14:paraId="30FB581D" w14:textId="77777777" w:rsidR="00C67A5D" w:rsidRDefault="00C67A5D" w:rsidP="00755297">
      <w:pPr>
        <w:spacing w:after="0"/>
      </w:pPr>
      <w:r>
        <w:t xml:space="preserve">peakSummary = data.frame(rbind(time_between_peaks2015[[1]], </w:t>
      </w:r>
    </w:p>
    <w:p w14:paraId="35702C79" w14:textId="77777777" w:rsidR="00C67A5D" w:rsidRDefault="00C67A5D" w:rsidP="00755297">
      <w:pPr>
        <w:spacing w:after="0"/>
      </w:pPr>
      <w:r>
        <w:t xml:space="preserve">      time_between_peaks2016[[1]]), row.names = c('2015','2016'))</w:t>
      </w:r>
    </w:p>
    <w:p w14:paraId="2B66F2ED" w14:textId="77777777" w:rsidR="00C67A5D" w:rsidRDefault="00C67A5D" w:rsidP="00755297">
      <w:pPr>
        <w:spacing w:after="0"/>
      </w:pPr>
      <w:r>
        <w:t>print(peakSummary)</w:t>
      </w:r>
    </w:p>
    <w:p w14:paraId="27824730" w14:textId="77777777" w:rsidR="00C67A5D" w:rsidRDefault="00C67A5D" w:rsidP="00755297">
      <w:pPr>
        <w:spacing w:after="0"/>
      </w:pPr>
      <w:r>
        <w:t>write.csv(peakSummary, file ='polyestry stats/ovulation_summary.csv')</w:t>
      </w:r>
    </w:p>
    <w:p w14:paraId="4BF1D527" w14:textId="77777777" w:rsidR="00C67A5D" w:rsidRDefault="00C67A5D" w:rsidP="00755297">
      <w:pPr>
        <w:spacing w:after="0"/>
      </w:pPr>
    </w:p>
    <w:p w14:paraId="178B1568" w14:textId="77777777" w:rsidR="00C67A5D" w:rsidRDefault="00C67A5D" w:rsidP="00755297">
      <w:pPr>
        <w:spacing w:after="0"/>
      </w:pPr>
      <w:r>
        <w:t>## Analyze squirrel data using</w:t>
      </w:r>
    </w:p>
    <w:p w14:paraId="4DC10142" w14:textId="77777777" w:rsidR="00C67A5D" w:rsidRDefault="00C67A5D" w:rsidP="00755297">
      <w:pPr>
        <w:spacing w:after="0"/>
      </w:pPr>
      <w:r>
        <w:lastRenderedPageBreak/>
        <w:t>## Yearly analysis</w:t>
      </w:r>
    </w:p>
    <w:p w14:paraId="005A2FF3" w14:textId="77777777" w:rsidR="00C67A5D" w:rsidRDefault="00C67A5D" w:rsidP="00755297">
      <w:pPr>
        <w:spacing w:after="0"/>
      </w:pPr>
    </w:p>
    <w:p w14:paraId="1EEE3121" w14:textId="77777777" w:rsidR="00C67A5D" w:rsidRDefault="00C67A5D" w:rsidP="00755297">
      <w:pPr>
        <w:spacing w:after="0"/>
      </w:pPr>
      <w:r>
        <w:t>jpeg('polyestry stats/yearlyanalysis.jpg',width = 600, height = 800)</w:t>
      </w:r>
    </w:p>
    <w:p w14:paraId="32DF8D24" w14:textId="77777777" w:rsidR="00C67A5D" w:rsidRDefault="00C67A5D" w:rsidP="00755297">
      <w:pPr>
        <w:spacing w:after="0"/>
      </w:pPr>
      <w:r>
        <w:t xml:space="preserve">years_plot(days_lag = days_lag , </w:t>
      </w:r>
    </w:p>
    <w:p w14:paraId="45367140" w14:textId="77777777" w:rsidR="00C67A5D" w:rsidRDefault="00C67A5D" w:rsidP="00755297">
      <w:pPr>
        <w:spacing w:after="0"/>
      </w:pPr>
      <w:r>
        <w:t xml:space="preserve">           cutoff_Estradiol = cutoff_Estradiol, </w:t>
      </w:r>
    </w:p>
    <w:p w14:paraId="54A36F8D" w14:textId="77777777" w:rsidR="00C67A5D" w:rsidRDefault="00C67A5D" w:rsidP="00755297">
      <w:pPr>
        <w:spacing w:after="0"/>
      </w:pPr>
      <w:r>
        <w:t xml:space="preserve">           cutoff_Progesterone = cutoff_Progesterone,</w:t>
      </w:r>
    </w:p>
    <w:p w14:paraId="1CFB631E" w14:textId="77777777" w:rsidR="00C67A5D" w:rsidRDefault="00C67A5D" w:rsidP="00755297">
      <w:pPr>
        <w:spacing w:after="0"/>
      </w:pPr>
      <w:r>
        <w:t xml:space="preserve">           up_pro = 20,</w:t>
      </w:r>
    </w:p>
    <w:p w14:paraId="73164924" w14:textId="77777777" w:rsidR="00C67A5D" w:rsidRDefault="00C67A5D" w:rsidP="00755297">
      <w:pPr>
        <w:spacing w:after="0"/>
      </w:pPr>
      <w:r>
        <w:t xml:space="preserve">           bot_pro = 10,</w:t>
      </w:r>
    </w:p>
    <w:p w14:paraId="3900E2B7" w14:textId="77777777" w:rsidR="00C67A5D" w:rsidRDefault="00C67A5D" w:rsidP="00755297">
      <w:pPr>
        <w:spacing w:after="0"/>
      </w:pPr>
      <w:r>
        <w:t xml:space="preserve">           up_est = 200,</w:t>
      </w:r>
    </w:p>
    <w:p w14:paraId="72064B0A" w14:textId="77777777" w:rsidR="00C67A5D" w:rsidRDefault="00C67A5D" w:rsidP="00755297">
      <w:pPr>
        <w:spacing w:after="0"/>
      </w:pPr>
      <w:r>
        <w:t xml:space="preserve">           bot_est = 20)</w:t>
      </w:r>
    </w:p>
    <w:p w14:paraId="7679A030" w14:textId="77777777" w:rsidR="00C67A5D" w:rsidRDefault="00C67A5D" w:rsidP="00755297">
      <w:pPr>
        <w:spacing w:after="0"/>
      </w:pPr>
      <w:r>
        <w:t>dev.off()</w:t>
      </w:r>
    </w:p>
    <w:p w14:paraId="33033E76" w14:textId="77777777" w:rsidR="00C67A5D" w:rsidRDefault="00C67A5D" w:rsidP="00755297">
      <w:pPr>
        <w:spacing w:after="0"/>
      </w:pPr>
    </w:p>
    <w:p w14:paraId="1E7FF36F" w14:textId="77777777" w:rsidR="00C67A5D" w:rsidRDefault="00C67A5D" w:rsidP="00755297">
      <w:pPr>
        <w:spacing w:after="0"/>
      </w:pPr>
    </w:p>
    <w:p w14:paraId="2DAAB680" w14:textId="77777777" w:rsidR="00C67A5D" w:rsidRDefault="00C67A5D" w:rsidP="00755297">
      <w:pPr>
        <w:spacing w:after="0"/>
      </w:pPr>
      <w:r>
        <w:t>#Start multifemale approach</w:t>
      </w:r>
    </w:p>
    <w:p w14:paraId="092829CA" w14:textId="77777777" w:rsidR="00C67A5D" w:rsidRDefault="00C67A5D" w:rsidP="00755297">
      <w:pPr>
        <w:spacing w:after="0"/>
      </w:pPr>
      <w:r>
        <w:t>#readdata</w:t>
      </w:r>
    </w:p>
    <w:p w14:paraId="64D7E354" w14:textId="77777777" w:rsidR="00C67A5D" w:rsidRDefault="00C67A5D" w:rsidP="00755297">
      <w:pPr>
        <w:spacing w:after="0"/>
      </w:pPr>
    </w:p>
    <w:p w14:paraId="4938E927" w14:textId="77777777" w:rsidR="00C67A5D" w:rsidRDefault="00C67A5D" w:rsidP="00755297">
      <w:pPr>
        <w:spacing w:after="0"/>
      </w:pPr>
      <w:r>
        <w:t>#loop over each female</w:t>
      </w:r>
    </w:p>
    <w:p w14:paraId="27555CA1" w14:textId="77777777" w:rsidR="00C67A5D" w:rsidRDefault="00C67A5D" w:rsidP="00755297">
      <w:pPr>
        <w:spacing w:after="0"/>
      </w:pPr>
      <w:r>
        <w:t>female_ID &lt;- unique(squirrel$ID)</w:t>
      </w:r>
    </w:p>
    <w:p w14:paraId="10CF4FB4" w14:textId="77777777" w:rsidR="00C67A5D" w:rsidRDefault="00C67A5D" w:rsidP="00755297">
      <w:pPr>
        <w:spacing w:after="0"/>
      </w:pPr>
      <w:r>
        <w:t xml:space="preserve">for (one_ID in female_ID) { </w:t>
      </w:r>
    </w:p>
    <w:p w14:paraId="7C315D3E" w14:textId="77777777" w:rsidR="00C67A5D" w:rsidRDefault="00C67A5D" w:rsidP="00755297">
      <w:pPr>
        <w:spacing w:after="0"/>
      </w:pPr>
      <w:r>
        <w:t xml:space="preserve">  #do all the stuff here</w:t>
      </w:r>
    </w:p>
    <w:p w14:paraId="0CD2FDDA" w14:textId="77777777" w:rsidR="00C67A5D" w:rsidRDefault="00C67A5D" w:rsidP="00755297">
      <w:pPr>
        <w:spacing w:after="0"/>
      </w:pPr>
      <w:r>
        <w:t xml:space="preserve">  cat("analyzing female",one_ID,"\n")</w:t>
      </w:r>
    </w:p>
    <w:p w14:paraId="15613E15" w14:textId="77777777" w:rsidR="00C67A5D" w:rsidRDefault="00C67A5D" w:rsidP="00755297">
      <w:pPr>
        <w:spacing w:after="0"/>
      </w:pPr>
    </w:p>
    <w:p w14:paraId="4E9773B6" w14:textId="77777777" w:rsidR="00C67A5D" w:rsidRDefault="00C67A5D" w:rsidP="00755297">
      <w:pPr>
        <w:spacing w:after="0"/>
      </w:pPr>
      <w:r>
        <w:t xml:space="preserve">  #subsetdata for this female</w:t>
      </w:r>
    </w:p>
    <w:p w14:paraId="233EDCEB" w14:textId="77777777" w:rsidR="00C67A5D" w:rsidRDefault="00C67A5D" w:rsidP="00755297">
      <w:pPr>
        <w:spacing w:after="0"/>
      </w:pPr>
      <w:r>
        <w:t xml:space="preserve">  one_female &lt;- squirrel[squirrel$ID == one_ID,-5]</w:t>
      </w:r>
    </w:p>
    <w:p w14:paraId="3DADE802" w14:textId="77777777" w:rsidR="00C67A5D" w:rsidRDefault="00C67A5D" w:rsidP="00755297">
      <w:pPr>
        <w:spacing w:after="0"/>
      </w:pPr>
      <w:r>
        <w:t xml:space="preserve">  #subset 2015 and 2016 data</w:t>
      </w:r>
    </w:p>
    <w:p w14:paraId="53AA56E3" w14:textId="77777777" w:rsidR="00C67A5D" w:rsidRDefault="00C67A5D" w:rsidP="00755297">
      <w:pPr>
        <w:spacing w:after="0"/>
      </w:pPr>
      <w:r>
        <w:t xml:space="preserve">  year_2015 &lt;- one_female[one_female$year == 2015,]</w:t>
      </w:r>
    </w:p>
    <w:p w14:paraId="48D42B37" w14:textId="77777777" w:rsidR="00C67A5D" w:rsidRDefault="00C67A5D" w:rsidP="00755297">
      <w:pPr>
        <w:spacing w:after="0"/>
      </w:pPr>
      <w:r>
        <w:t xml:space="preserve">  year_2016 &lt;- one_female[one_female$year == 2016,]</w:t>
      </w:r>
    </w:p>
    <w:p w14:paraId="0E8AB446" w14:textId="77777777" w:rsidR="00C67A5D" w:rsidRDefault="00C67A5D" w:rsidP="00755297">
      <w:pPr>
        <w:spacing w:after="0"/>
      </w:pPr>
      <w:r>
        <w:t xml:space="preserve"> # year_2016 &lt;- one_female[one_female$year == 2017,]</w:t>
      </w:r>
    </w:p>
    <w:p w14:paraId="7A32AC5B" w14:textId="77777777" w:rsidR="00C67A5D" w:rsidRDefault="00C67A5D" w:rsidP="00755297">
      <w:pPr>
        <w:spacing w:after="0"/>
      </w:pPr>
      <w:r>
        <w:t xml:space="preserve">  #analyze yearly trends</w:t>
      </w:r>
    </w:p>
    <w:p w14:paraId="050B117A" w14:textId="77777777" w:rsidR="00C67A5D" w:rsidRDefault="00C67A5D" w:rsidP="00755297">
      <w:pPr>
        <w:spacing w:after="0"/>
      </w:pPr>
      <w:r>
        <w:t xml:space="preserve">  time_between_peaks2015 &lt;- analyze_monthly_trends(m1 = year_2015, lag = days_lag, </w:t>
      </w:r>
    </w:p>
    <w:p w14:paraId="14AA36E3" w14:textId="77777777" w:rsidR="00C67A5D" w:rsidRDefault="00C67A5D" w:rsidP="00755297">
      <w:pPr>
        <w:spacing w:after="0"/>
      </w:pPr>
      <w:r>
        <w:t xml:space="preserve">                                                   cutoff_Estradiol = cutoff_Estradiol, </w:t>
      </w:r>
    </w:p>
    <w:p w14:paraId="61085377" w14:textId="77777777" w:rsidR="00C67A5D" w:rsidRDefault="00C67A5D" w:rsidP="00755297">
      <w:pPr>
        <w:spacing w:after="0"/>
      </w:pPr>
      <w:r>
        <w:t xml:space="preserve">                                                   cutoff_Progesterone = cutoff_Progesterone)</w:t>
      </w:r>
    </w:p>
    <w:p w14:paraId="1776F47E" w14:textId="77777777" w:rsidR="00C67A5D" w:rsidRDefault="00C67A5D" w:rsidP="00755297">
      <w:pPr>
        <w:spacing w:after="0"/>
      </w:pPr>
      <w:r>
        <w:t xml:space="preserve">   </w:t>
      </w:r>
    </w:p>
    <w:p w14:paraId="498E4DB4" w14:textId="77777777" w:rsidR="00C67A5D" w:rsidRDefault="00C67A5D" w:rsidP="00755297">
      <w:pPr>
        <w:spacing w:after="0"/>
      </w:pPr>
      <w:r>
        <w:t xml:space="preserve">  </w:t>
      </w:r>
    </w:p>
    <w:p w14:paraId="7347DA9D" w14:textId="77777777" w:rsidR="00C67A5D" w:rsidRDefault="00C67A5D" w:rsidP="00755297">
      <w:pPr>
        <w:spacing w:after="0"/>
      </w:pPr>
      <w:r>
        <w:t xml:space="preserve">   </w:t>
      </w:r>
    </w:p>
    <w:p w14:paraId="269AAC47" w14:textId="77777777" w:rsidR="00C67A5D" w:rsidRDefault="00C67A5D" w:rsidP="00755297">
      <w:pPr>
        <w:spacing w:after="0"/>
      </w:pPr>
      <w:r>
        <w:t xml:space="preserve">  time_between_peaks2016 &lt;- analyze_monthly_trends(m1=year_2016, lag=days_lag, </w:t>
      </w:r>
    </w:p>
    <w:p w14:paraId="16CFE15C" w14:textId="77777777" w:rsidR="00C67A5D" w:rsidRDefault="00C67A5D" w:rsidP="00755297">
      <w:pPr>
        <w:spacing w:after="0"/>
      </w:pPr>
      <w:r>
        <w:t xml:space="preserve">                                                   cutoff_Estradiol = cutoff_Estradiol, </w:t>
      </w:r>
    </w:p>
    <w:p w14:paraId="4005376D" w14:textId="77777777" w:rsidR="00C67A5D" w:rsidRDefault="00C67A5D" w:rsidP="00755297">
      <w:pPr>
        <w:spacing w:after="0"/>
      </w:pPr>
      <w:r>
        <w:t xml:space="preserve">                                                   cutoff_Progesterone = cutoff_Progesterone)</w:t>
      </w:r>
    </w:p>
    <w:p w14:paraId="232C227F" w14:textId="77777777" w:rsidR="00C67A5D" w:rsidRDefault="00C67A5D" w:rsidP="00755297">
      <w:pPr>
        <w:spacing w:after="0"/>
      </w:pPr>
      <w:r>
        <w:t xml:space="preserve">  </w:t>
      </w:r>
    </w:p>
    <w:p w14:paraId="6F342A11" w14:textId="77777777" w:rsidR="00C67A5D" w:rsidRDefault="00C67A5D" w:rsidP="00755297">
      <w:pPr>
        <w:spacing w:after="0"/>
      </w:pPr>
      <w:r>
        <w:t xml:space="preserve"> # time_between_peaks2017 &lt;- analyze_monthly_trends(m1=year_2017, lag=days_lag, </w:t>
      </w:r>
    </w:p>
    <w:p w14:paraId="3F3EB667" w14:textId="77777777" w:rsidR="00C67A5D" w:rsidRDefault="00C67A5D" w:rsidP="00755297">
      <w:pPr>
        <w:spacing w:after="0"/>
      </w:pPr>
      <w:r>
        <w:t xml:space="preserve">  #                                                 cutoff_Estradiol = cutoff_Estradiol, </w:t>
      </w:r>
    </w:p>
    <w:p w14:paraId="63E85A5E" w14:textId="77777777" w:rsidR="00C67A5D" w:rsidRDefault="00C67A5D" w:rsidP="00755297">
      <w:pPr>
        <w:spacing w:after="0"/>
      </w:pPr>
      <w:r>
        <w:t xml:space="preserve">   #                                                cutoff_Progesterone = cutoff_Progesterone)</w:t>
      </w:r>
    </w:p>
    <w:p w14:paraId="63DFB6E4" w14:textId="77777777" w:rsidR="00C67A5D" w:rsidRDefault="00C67A5D" w:rsidP="00755297">
      <w:pPr>
        <w:spacing w:after="0"/>
      </w:pPr>
      <w:r>
        <w:t xml:space="preserve">  </w:t>
      </w:r>
    </w:p>
    <w:p w14:paraId="18783481" w14:textId="77777777" w:rsidR="00C67A5D" w:rsidRDefault="00C67A5D" w:rsidP="00755297">
      <w:pPr>
        <w:spacing w:after="0"/>
      </w:pPr>
      <w:r>
        <w:t xml:space="preserve">  </w:t>
      </w:r>
    </w:p>
    <w:p w14:paraId="5682ED03" w14:textId="77777777" w:rsidR="00C67A5D" w:rsidRDefault="00C67A5D" w:rsidP="00755297">
      <w:pPr>
        <w:spacing w:after="0"/>
      </w:pPr>
      <w:r>
        <w:lastRenderedPageBreak/>
        <w:t xml:space="preserve">  peakSummary = data.frame(rbind(time_between_peaks2015[[1]], </w:t>
      </w:r>
    </w:p>
    <w:p w14:paraId="77CB761C" w14:textId="77777777" w:rsidR="00C67A5D" w:rsidRDefault="00C67A5D" w:rsidP="00755297">
      <w:pPr>
        <w:spacing w:after="0"/>
      </w:pPr>
      <w:r>
        <w:t xml:space="preserve">                                 time_between_peaks2016[[1]]), row.names = c('2015','2016'))</w:t>
      </w:r>
    </w:p>
    <w:p w14:paraId="537F1133" w14:textId="77777777" w:rsidR="00C67A5D" w:rsidRDefault="00C67A5D" w:rsidP="00755297">
      <w:pPr>
        <w:spacing w:after="0"/>
      </w:pPr>
      <w:r>
        <w:t xml:space="preserve">  print(peakSummary)</w:t>
      </w:r>
    </w:p>
    <w:p w14:paraId="4CC3A346" w14:textId="77777777" w:rsidR="00C67A5D" w:rsidRDefault="00C67A5D" w:rsidP="00755297">
      <w:pPr>
        <w:spacing w:after="0"/>
      </w:pPr>
      <w:r>
        <w:t xml:space="preserve">  </w:t>
      </w:r>
    </w:p>
    <w:p w14:paraId="085B94CB" w14:textId="77777777" w:rsidR="00C67A5D" w:rsidRDefault="00C67A5D" w:rsidP="00755297">
      <w:pPr>
        <w:spacing w:after="0"/>
      </w:pPr>
      <w:r>
        <w:t xml:space="preserve">  #save output files</w:t>
      </w:r>
    </w:p>
    <w:p w14:paraId="3C67D37D" w14:textId="77777777" w:rsidR="00C67A5D" w:rsidRDefault="00C67A5D" w:rsidP="00755297">
      <w:pPr>
        <w:spacing w:after="0"/>
      </w:pPr>
      <w:r>
        <w:t xml:space="preserve">  ovulation_file&lt;-paste0("polyestry stats/ovulation_summary.csv",one_ID,".csv")</w:t>
      </w:r>
    </w:p>
    <w:p w14:paraId="76292E89" w14:textId="77777777" w:rsidR="00C67A5D" w:rsidRDefault="00C67A5D" w:rsidP="00755297">
      <w:pPr>
        <w:spacing w:after="0"/>
      </w:pPr>
      <w:r>
        <w:t xml:space="preserve">  write.csv(peakSummary, file= ovulation_file)</w:t>
      </w:r>
    </w:p>
    <w:p w14:paraId="24EB2C97" w14:textId="77777777" w:rsidR="00C67A5D" w:rsidRDefault="00C67A5D" w:rsidP="00755297">
      <w:pPr>
        <w:spacing w:after="0"/>
      </w:pPr>
      <w:r>
        <w:t xml:space="preserve">  </w:t>
      </w:r>
    </w:p>
    <w:p w14:paraId="6D1A6934" w14:textId="77777777" w:rsidR="00C67A5D" w:rsidRDefault="00C67A5D" w:rsidP="00755297">
      <w:pPr>
        <w:spacing w:after="0"/>
      </w:pPr>
      <w:r>
        <w:t xml:space="preserve">  ## Analyze squirrel data using</w:t>
      </w:r>
    </w:p>
    <w:p w14:paraId="2942F39E" w14:textId="77777777" w:rsidR="00C67A5D" w:rsidRDefault="00C67A5D" w:rsidP="00755297">
      <w:pPr>
        <w:spacing w:after="0"/>
      </w:pPr>
      <w:r>
        <w:t xml:space="preserve">  ## Yearly analysis</w:t>
      </w:r>
    </w:p>
    <w:p w14:paraId="0888B477" w14:textId="77777777" w:rsidR="00C67A5D" w:rsidRDefault="00C67A5D" w:rsidP="00755297">
      <w:pPr>
        <w:spacing w:after="0"/>
      </w:pPr>
      <w:r>
        <w:t xml:space="preserve">  comparison_file &lt;- paste0("polyestry stats/monthlysummary",one_ID,".jpeg")</w:t>
      </w:r>
    </w:p>
    <w:p w14:paraId="7F7FF851" w14:textId="77777777" w:rsidR="00C67A5D" w:rsidRDefault="00C67A5D" w:rsidP="00755297">
      <w:pPr>
        <w:spacing w:after="0"/>
      </w:pPr>
      <w:r>
        <w:t xml:space="preserve">  jpeg(comparison_file ,width = 600, height= 800)</w:t>
      </w:r>
    </w:p>
    <w:p w14:paraId="6B663961" w14:textId="77777777" w:rsidR="00C67A5D" w:rsidRDefault="00C67A5D" w:rsidP="00755297">
      <w:pPr>
        <w:spacing w:after="0"/>
      </w:pPr>
      <w:r>
        <w:t xml:space="preserve">  years_plot(days_lag = days_lag , </w:t>
      </w:r>
    </w:p>
    <w:p w14:paraId="4BB4251D" w14:textId="77777777" w:rsidR="00C67A5D" w:rsidRDefault="00C67A5D" w:rsidP="00755297">
      <w:pPr>
        <w:spacing w:after="0"/>
      </w:pPr>
      <w:r>
        <w:t xml:space="preserve">             cutoff_Estradiol = cutoff_Estradiol, </w:t>
      </w:r>
    </w:p>
    <w:p w14:paraId="5900B282" w14:textId="77777777" w:rsidR="00C67A5D" w:rsidRDefault="00C67A5D" w:rsidP="00755297">
      <w:pPr>
        <w:spacing w:after="0"/>
      </w:pPr>
      <w:r>
        <w:t xml:space="preserve">             cutoff_Progesterone = cutoff_Progesterone,</w:t>
      </w:r>
    </w:p>
    <w:p w14:paraId="0ACD116D" w14:textId="77777777" w:rsidR="00C67A5D" w:rsidRDefault="00C67A5D" w:rsidP="00755297">
      <w:pPr>
        <w:spacing w:after="0"/>
      </w:pPr>
      <w:r>
        <w:t xml:space="preserve">             up_pro = 50,</w:t>
      </w:r>
    </w:p>
    <w:p w14:paraId="78224129" w14:textId="77777777" w:rsidR="00C67A5D" w:rsidRDefault="00C67A5D" w:rsidP="00755297">
      <w:pPr>
        <w:spacing w:after="0"/>
      </w:pPr>
      <w:r>
        <w:t xml:space="preserve">             bot_pro =10,</w:t>
      </w:r>
    </w:p>
    <w:p w14:paraId="552AB56F" w14:textId="77777777" w:rsidR="00C67A5D" w:rsidRDefault="00C67A5D" w:rsidP="00755297">
      <w:pPr>
        <w:spacing w:after="0"/>
      </w:pPr>
      <w:r>
        <w:t xml:space="preserve">             up_est = 200,</w:t>
      </w:r>
    </w:p>
    <w:p w14:paraId="627F40C2" w14:textId="77777777" w:rsidR="00C67A5D" w:rsidRDefault="00C67A5D" w:rsidP="00755297">
      <w:pPr>
        <w:spacing w:after="0"/>
      </w:pPr>
      <w:r>
        <w:t xml:space="preserve">             bot_est = 20)</w:t>
      </w:r>
    </w:p>
    <w:p w14:paraId="46E43FB9" w14:textId="77777777" w:rsidR="00C67A5D" w:rsidRDefault="00C67A5D" w:rsidP="00755297">
      <w:pPr>
        <w:spacing w:after="0"/>
      </w:pPr>
      <w:r>
        <w:t xml:space="preserve">  dev.off()</w:t>
      </w:r>
    </w:p>
    <w:p w14:paraId="3D6D6F9A" w14:textId="77777777" w:rsidR="00C67A5D" w:rsidRDefault="00C67A5D" w:rsidP="00755297">
      <w:pPr>
        <w:spacing w:after="0"/>
      </w:pPr>
      <w:r>
        <w:t>}</w:t>
      </w:r>
    </w:p>
    <w:p w14:paraId="17EF4BFD" w14:textId="77777777" w:rsidR="00C67A5D" w:rsidRDefault="00C67A5D" w:rsidP="00755297">
      <w:pPr>
        <w:spacing w:after="0"/>
        <w:rPr>
          <w:highlight w:val="yellow"/>
        </w:rPr>
      </w:pPr>
    </w:p>
    <w:p w14:paraId="7BBC0C97" w14:textId="77777777" w:rsidR="00AF2B3B" w:rsidRDefault="00AF2B3B" w:rsidP="00755297">
      <w:pPr>
        <w:rPr>
          <w:highlight w:val="yellow"/>
        </w:rPr>
      </w:pPr>
    </w:p>
    <w:p w14:paraId="06F6AF16" w14:textId="77777777" w:rsidR="00AF2B3B" w:rsidRPr="00AF2B3B" w:rsidRDefault="00AF2B3B" w:rsidP="00755297">
      <w:pPr>
        <w:spacing w:after="0"/>
        <w:rPr>
          <w:b/>
          <w:bCs/>
        </w:rPr>
      </w:pPr>
    </w:p>
    <w:sectPr w:rsidR="00AF2B3B" w:rsidRPr="00AF2B3B" w:rsidSect="0075529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B87D9" w14:textId="77777777" w:rsidR="005A5400" w:rsidRDefault="005A5400" w:rsidP="00D8554A">
      <w:pPr>
        <w:spacing w:after="0" w:line="240" w:lineRule="auto"/>
      </w:pPr>
      <w:r>
        <w:separator/>
      </w:r>
    </w:p>
  </w:endnote>
  <w:endnote w:type="continuationSeparator" w:id="0">
    <w:p w14:paraId="7F2D25D1" w14:textId="77777777" w:rsidR="005A5400" w:rsidRDefault="005A5400" w:rsidP="00D855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4B9FC" w14:textId="77777777" w:rsidR="005A5400" w:rsidRDefault="005A5400" w:rsidP="00D8554A">
      <w:pPr>
        <w:spacing w:after="0" w:line="240" w:lineRule="auto"/>
      </w:pPr>
      <w:r>
        <w:separator/>
      </w:r>
    </w:p>
  </w:footnote>
  <w:footnote w:type="continuationSeparator" w:id="0">
    <w:p w14:paraId="147CCC56" w14:textId="77777777" w:rsidR="005A5400" w:rsidRDefault="005A5400" w:rsidP="00D855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85286"/>
      <w:docPartObj>
        <w:docPartGallery w:val="Page Numbers (Margins)"/>
        <w:docPartUnique/>
      </w:docPartObj>
    </w:sdtPr>
    <w:sdtEndPr/>
    <w:sdtContent>
      <w:p w14:paraId="480AA46D" w14:textId="1A2E5C07" w:rsidR="00D8554A" w:rsidRDefault="00D8554A">
        <w:pPr>
          <w:pStyle w:val="Header"/>
        </w:pPr>
        <w:r>
          <w:rPr>
            <w:noProof/>
          </w:rPr>
          <mc:AlternateContent>
            <mc:Choice Requires="wps">
              <w:drawing>
                <wp:anchor distT="0" distB="0" distL="114300" distR="114300" simplePos="0" relativeHeight="251659264" behindDoc="0" locked="0" layoutInCell="0" allowOverlap="1" wp14:anchorId="70FF068D" wp14:editId="388F6530">
                  <wp:simplePos x="0" y="0"/>
                  <wp:positionH relativeFrom="rightMargin">
                    <wp:align>center</wp:align>
                  </wp:positionH>
                  <wp:positionV relativeFrom="margin">
                    <wp:align>bottom</wp:align>
                  </wp:positionV>
                  <wp:extent cx="510540" cy="2183130"/>
                  <wp:effectExtent l="0" t="0" r="381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AB3534" w14:textId="77777777" w:rsidR="00D8554A" w:rsidRDefault="00D8554A">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70FF068D" id="Rectangle 1" o:spid="_x0000_s1026" style="position:absolute;margin-left:0;margin-top:0;width:40.2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" o:allowincell="f" filled="f" stroked="f">
                  <v:textbox style="layout-flow:vertical;mso-layout-flow-alt:bottom-to-top;mso-fit-shape-to-text:t">
                    <w:txbxContent>
                      <w:p w14:paraId="02AB3534" w14:textId="77777777" w:rsidR="00D8554A" w:rsidRDefault="00D8554A">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szS1MDMwMDE3t7RQ0lEKTi0uzszPAykwrgUAwMcdBywAAAA="/>
  </w:docVars>
  <w:rsids>
    <w:rsidRoot w:val="00AF2B3B"/>
    <w:rsid w:val="000C5D9A"/>
    <w:rsid w:val="00165BC1"/>
    <w:rsid w:val="002810ED"/>
    <w:rsid w:val="003B7FE5"/>
    <w:rsid w:val="005A5400"/>
    <w:rsid w:val="006D4811"/>
    <w:rsid w:val="006F65D8"/>
    <w:rsid w:val="00713A40"/>
    <w:rsid w:val="00755297"/>
    <w:rsid w:val="007A176F"/>
    <w:rsid w:val="009273CE"/>
    <w:rsid w:val="009D7E7A"/>
    <w:rsid w:val="00A40F71"/>
    <w:rsid w:val="00AA34A1"/>
    <w:rsid w:val="00AB1A58"/>
    <w:rsid w:val="00AF2B3B"/>
    <w:rsid w:val="00B36EC5"/>
    <w:rsid w:val="00C67A5D"/>
    <w:rsid w:val="00C94484"/>
    <w:rsid w:val="00CA7EA7"/>
    <w:rsid w:val="00D02558"/>
    <w:rsid w:val="00D355E4"/>
    <w:rsid w:val="00D855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7B3DB3"/>
  <w15:chartTrackingRefBased/>
  <w15:docId w15:val="{EC0913CD-F0E4-4A17-9347-E98D64F1B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755297"/>
  </w:style>
  <w:style w:type="paragraph" w:styleId="Header">
    <w:name w:val="header"/>
    <w:basedOn w:val="Normal"/>
    <w:link w:val="HeaderChar"/>
    <w:uiPriority w:val="99"/>
    <w:unhideWhenUsed/>
    <w:rsid w:val="00D855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554A"/>
  </w:style>
  <w:style w:type="paragraph" w:styleId="Footer">
    <w:name w:val="footer"/>
    <w:basedOn w:val="Normal"/>
    <w:link w:val="FooterChar"/>
    <w:uiPriority w:val="99"/>
    <w:unhideWhenUsed/>
    <w:rsid w:val="00D855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55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58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3</TotalTime>
  <Pages>17</Pages>
  <Words>3425</Words>
  <Characters>19529</Characters>
  <Application>Microsoft Office Word</Application>
  <DocSecurity>0</DocSecurity>
  <Lines>162</Lines>
  <Paragraphs>45</Paragraphs>
  <ScaleCrop>false</ScaleCrop>
  <Company/>
  <LinksUpToDate>false</LinksUpToDate>
  <CharactersWithSpaces>2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ls, Stuart Allen - (stuartwells)</dc:creator>
  <cp:keywords/>
  <dc:description/>
  <cp:lastModifiedBy>Wells, Stuart Allen - (stuartwells)</cp:lastModifiedBy>
  <cp:revision>20</cp:revision>
  <dcterms:created xsi:type="dcterms:W3CDTF">2021-09-14T05:06:00Z</dcterms:created>
  <dcterms:modified xsi:type="dcterms:W3CDTF">2021-09-17T22:30:00Z</dcterms:modified>
</cp:coreProperties>
</file>